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5B896" w14:textId="77777777" w:rsidR="003975C1" w:rsidRPr="009D6011" w:rsidRDefault="00A551A1" w:rsidP="009D6011">
      <w:pPr>
        <w:rPr>
          <w:rFonts w:ascii="Times New Roman" w:hAnsi="Times New Roman" w:cs="Times New Roman"/>
          <w:b/>
          <w:sz w:val="32"/>
          <w:szCs w:val="32"/>
        </w:rPr>
      </w:pPr>
      <w:r>
        <w:rPr>
          <w:noProof/>
        </w:rPr>
        <w:drawing>
          <wp:anchor distT="0" distB="0" distL="114300" distR="114300" simplePos="0" relativeHeight="251658240" behindDoc="1" locked="0" layoutInCell="1" allowOverlap="1" wp14:anchorId="227F003C" wp14:editId="7D38C114">
            <wp:simplePos x="0" y="0"/>
            <wp:positionH relativeFrom="column">
              <wp:posOffset>4895215</wp:posOffset>
            </wp:positionH>
            <wp:positionV relativeFrom="paragraph">
              <wp:posOffset>0</wp:posOffset>
            </wp:positionV>
            <wp:extent cx="1854835" cy="739140"/>
            <wp:effectExtent l="0" t="0" r="0" b="3810"/>
            <wp:wrapTight wrapText="bothSides">
              <wp:wrapPolygon edited="0">
                <wp:start x="0" y="0"/>
                <wp:lineTo x="0" y="21155"/>
                <wp:lineTo x="21297" y="21155"/>
                <wp:lineTo x="21297" y="0"/>
                <wp:lineTo x="0" y="0"/>
              </wp:wrapPolygon>
            </wp:wrapTight>
            <wp:docPr id="3" name="Picture 3" descr="C:\Users\cwells\Desktop\HOSA logo.jpg"/>
            <wp:cNvGraphicFramePr/>
            <a:graphic xmlns:a="http://schemas.openxmlformats.org/drawingml/2006/main">
              <a:graphicData uri="http://schemas.openxmlformats.org/drawingml/2006/picture">
                <pic:pic xmlns:pic="http://schemas.openxmlformats.org/drawingml/2006/picture">
                  <pic:nvPicPr>
                    <pic:cNvPr id="3" name="Picture 3" descr="C:\Users\cwells\Desktop\HOSA logo.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54835"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C1" w:rsidRPr="009D6011">
        <w:rPr>
          <w:rFonts w:ascii="Times New Roman" w:hAnsi="Times New Roman" w:cs="Times New Roman"/>
          <w:b/>
          <w:sz w:val="32"/>
          <w:szCs w:val="32"/>
        </w:rPr>
        <w:t>HOSA: FUTURE HEALTH PROFESSIONALS</w:t>
      </w:r>
      <w:r w:rsidRPr="00A551A1">
        <w:rPr>
          <w:noProof/>
        </w:rPr>
        <w:t xml:space="preserve"> </w:t>
      </w:r>
      <w:r w:rsidR="00FE01C8">
        <w:rPr>
          <w:rFonts w:ascii="Times New Roman" w:hAnsi="Times New Roman" w:cs="Times New Roman"/>
          <w:b/>
          <w:sz w:val="32"/>
          <w:szCs w:val="32"/>
        </w:rPr>
        <w:br/>
      </w:r>
      <w:r w:rsidR="003975C1" w:rsidRPr="009D6011">
        <w:rPr>
          <w:rFonts w:ascii="Times New Roman" w:hAnsi="Times New Roman" w:cs="Times New Roman"/>
          <w:b/>
          <w:sz w:val="32"/>
          <w:szCs w:val="32"/>
        </w:rPr>
        <w:t>STATE OFFICER CANDIDATE APPLICATION</w:t>
      </w:r>
      <w:r w:rsidR="005C1C71">
        <w:rPr>
          <w:rFonts w:ascii="Times New Roman" w:hAnsi="Times New Roman" w:cs="Times New Roman"/>
          <w:b/>
          <w:sz w:val="32"/>
          <w:szCs w:val="32"/>
        </w:rPr>
        <w:t xml:space="preserve"> GUIDELINES</w:t>
      </w:r>
      <w:r w:rsidR="003975C1">
        <w:tab/>
      </w:r>
      <w:r w:rsidR="003975C1">
        <w:tab/>
      </w:r>
      <w:r w:rsidR="003975C1">
        <w:tab/>
      </w:r>
      <w:r w:rsidR="003975C1">
        <w:tab/>
      </w:r>
    </w:p>
    <w:p w14:paraId="5FE71B79" w14:textId="77777777" w:rsidR="00D33DCC" w:rsidRDefault="00DE3C2E" w:rsidP="00D33DCC">
      <w:pPr>
        <w:ind w:left="90"/>
      </w:pPr>
      <w:r>
        <w:rPr>
          <w:b/>
          <w:sz w:val="28"/>
          <w:u w:val="single"/>
        </w:rPr>
        <w:t>APPLICATION PROCESS</w:t>
      </w:r>
      <w:r w:rsidR="00D33DCC">
        <w:tab/>
      </w:r>
      <w:r w:rsidR="00D33DCC">
        <w:tab/>
      </w:r>
      <w:r w:rsidR="00D33DCC">
        <w:tab/>
      </w:r>
      <w:r w:rsidR="00D33DCC">
        <w:tab/>
      </w:r>
      <w:r w:rsidR="00D33DCC">
        <w:tab/>
      </w:r>
      <w:r w:rsidR="00D33DCC">
        <w:tab/>
      </w:r>
      <w:r w:rsidR="00D33DCC">
        <w:tab/>
      </w:r>
      <w:r w:rsidR="00D33DCC">
        <w:tab/>
      </w:r>
    </w:p>
    <w:p w14:paraId="4015C7A6" w14:textId="77777777" w:rsidR="00D33DCC" w:rsidRDefault="003975C1" w:rsidP="00D33DCC">
      <w:pPr>
        <w:pStyle w:val="ListParagraph"/>
        <w:numPr>
          <w:ilvl w:val="0"/>
          <w:numId w:val="17"/>
        </w:numPr>
      </w:pPr>
      <w:r>
        <w:t>Each HOSA chapter may submit one state officer c</w:t>
      </w:r>
      <w:r w:rsidR="00D33DCC">
        <w:t xml:space="preserve">andidate application. </w:t>
      </w:r>
      <w:r w:rsidR="00D33DCC">
        <w:tab/>
      </w:r>
      <w:r w:rsidR="00D33DCC">
        <w:tab/>
      </w:r>
      <w:r w:rsidR="00D33DCC">
        <w:tab/>
      </w:r>
      <w:r w:rsidR="00D33DCC">
        <w:tab/>
      </w:r>
    </w:p>
    <w:p w14:paraId="1E990B37" w14:textId="77777777" w:rsidR="00D33DCC" w:rsidRDefault="003975C1" w:rsidP="00D33DCC">
      <w:pPr>
        <w:pStyle w:val="ListParagraph"/>
        <w:numPr>
          <w:ilvl w:val="0"/>
          <w:numId w:val="17"/>
        </w:numPr>
      </w:pPr>
      <w:r>
        <w:t>Only applications submitted meeting the following criter</w:t>
      </w:r>
      <w:r w:rsidR="00D33DCC">
        <w:t>ia will be considered:</w:t>
      </w:r>
      <w:r w:rsidR="00D33DCC">
        <w:tab/>
      </w:r>
      <w:r w:rsidR="00D33DCC">
        <w:tab/>
      </w:r>
      <w:r w:rsidR="00D33DCC">
        <w:tab/>
      </w:r>
      <w:r w:rsidR="00D33DCC">
        <w:tab/>
      </w:r>
    </w:p>
    <w:p w14:paraId="705003A3" w14:textId="77777777" w:rsidR="00D36F25" w:rsidRDefault="003975C1" w:rsidP="006F6C21">
      <w:pPr>
        <w:pStyle w:val="ListParagraph"/>
        <w:numPr>
          <w:ilvl w:val="1"/>
          <w:numId w:val="17"/>
        </w:numPr>
      </w:pPr>
      <w:r>
        <w:t xml:space="preserve">Typed on the official application form and submitted ELECTRONICALLY </w:t>
      </w:r>
      <w:r w:rsidR="00D33DCC">
        <w:t>on the HOSA Website</w:t>
      </w:r>
    </w:p>
    <w:p w14:paraId="48A86911" w14:textId="3BC7C2A3" w:rsidR="00D33DCC" w:rsidRDefault="007C2F61" w:rsidP="00D36F25">
      <w:pPr>
        <w:pStyle w:val="ListParagraph"/>
        <w:ind w:left="1530"/>
      </w:pPr>
      <w:hyperlink r:id="rId11" w:history="1">
        <w:r w:rsidRPr="00A7678E">
          <w:rPr>
            <w:rStyle w:val="Hyperlink"/>
          </w:rPr>
          <w:t>https://alabamahosa.wufoo.com/forms/z1ent13r1aba8g8/</w:t>
        </w:r>
      </w:hyperlink>
      <w:r>
        <w:t xml:space="preserve"> </w:t>
      </w:r>
      <w:r w:rsidR="00D33DCC">
        <w:tab/>
      </w:r>
      <w:r w:rsidR="00D33DCC">
        <w:tab/>
      </w:r>
      <w:r w:rsidR="00D33DCC">
        <w:tab/>
      </w:r>
      <w:r w:rsidR="00D33DCC">
        <w:tab/>
      </w:r>
      <w:r w:rsidR="00D33DCC">
        <w:tab/>
      </w:r>
      <w:r w:rsidR="00D33DCC">
        <w:tab/>
      </w:r>
    </w:p>
    <w:p w14:paraId="7FD39DE5" w14:textId="77777777" w:rsidR="00D33DCC" w:rsidRDefault="003975C1" w:rsidP="00D33DCC">
      <w:pPr>
        <w:pStyle w:val="ListParagraph"/>
        <w:numPr>
          <w:ilvl w:val="1"/>
          <w:numId w:val="17"/>
        </w:numPr>
      </w:pPr>
      <w:r>
        <w:t>Submission includes a digital headshot of the candidate with a neutral background</w:t>
      </w:r>
    </w:p>
    <w:p w14:paraId="745D4988" w14:textId="77777777" w:rsidR="00D33DCC" w:rsidRDefault="003975C1" w:rsidP="00D33DCC">
      <w:pPr>
        <w:pStyle w:val="ListParagraph"/>
        <w:numPr>
          <w:ilvl w:val="1"/>
          <w:numId w:val="17"/>
        </w:numPr>
      </w:pPr>
      <w:r>
        <w:t>Submission includes ALL requested signatures</w:t>
      </w:r>
    </w:p>
    <w:p w14:paraId="4BE075C9" w14:textId="13C7BB99" w:rsidR="00991D4D" w:rsidRPr="00FC2683" w:rsidRDefault="003975C1" w:rsidP="00D33DCC">
      <w:pPr>
        <w:pStyle w:val="ListParagraph"/>
        <w:numPr>
          <w:ilvl w:val="1"/>
          <w:numId w:val="17"/>
        </w:numPr>
        <w:rPr>
          <w:b/>
          <w:bCs/>
        </w:rPr>
      </w:pPr>
      <w:r>
        <w:t xml:space="preserve">Submitted prior to the </w:t>
      </w:r>
      <w:r w:rsidRPr="00FC2683">
        <w:rPr>
          <w:b/>
          <w:bCs/>
        </w:rPr>
        <w:t>dead</w:t>
      </w:r>
      <w:r w:rsidR="00D33DCC" w:rsidRPr="00FC2683">
        <w:rPr>
          <w:b/>
          <w:bCs/>
        </w:rPr>
        <w:t xml:space="preserve">line of </w:t>
      </w:r>
      <w:r w:rsidR="00E07EA0" w:rsidRPr="00FC2683">
        <w:rPr>
          <w:b/>
          <w:bCs/>
        </w:rPr>
        <w:t>Nov 16</w:t>
      </w:r>
      <w:r w:rsidR="00E07EA0" w:rsidRPr="00FC2683">
        <w:rPr>
          <w:b/>
          <w:bCs/>
          <w:vertAlign w:val="superscript"/>
        </w:rPr>
        <w:t>th</w:t>
      </w:r>
      <w:r w:rsidR="00E07EA0" w:rsidRPr="00FC2683">
        <w:rPr>
          <w:b/>
          <w:bCs/>
        </w:rPr>
        <w:t xml:space="preserve"> </w:t>
      </w:r>
    </w:p>
    <w:p w14:paraId="69D5F2A2" w14:textId="77777777" w:rsidR="00630FCC" w:rsidRDefault="00AA2454" w:rsidP="00D33DCC">
      <w:pPr>
        <w:pStyle w:val="ListParagraph"/>
        <w:numPr>
          <w:ilvl w:val="1"/>
          <w:numId w:val="17"/>
        </w:numPr>
      </w:pPr>
      <w:r>
        <w:t xml:space="preserve">Completion of the required state officer exam </w:t>
      </w:r>
      <w:r w:rsidR="002B707D">
        <w:t>during the testing window of Dec 1</w:t>
      </w:r>
      <w:r w:rsidR="002B707D" w:rsidRPr="002B707D">
        <w:rPr>
          <w:vertAlign w:val="superscript"/>
        </w:rPr>
        <w:t>st</w:t>
      </w:r>
      <w:r w:rsidR="002B707D">
        <w:t>-7</w:t>
      </w:r>
      <w:r w:rsidR="002B707D" w:rsidRPr="002B707D">
        <w:rPr>
          <w:vertAlign w:val="superscript"/>
        </w:rPr>
        <w:t>th</w:t>
      </w:r>
      <w:r w:rsidR="002B707D">
        <w:t xml:space="preserve"> </w:t>
      </w:r>
    </w:p>
    <w:p w14:paraId="39DAE39D" w14:textId="16A1BD98" w:rsidR="00D33DCC" w:rsidRPr="00C37962" w:rsidRDefault="00630FCC" w:rsidP="00630FCC">
      <w:pPr>
        <w:pStyle w:val="ListParagraph"/>
        <w:ind w:left="1530"/>
        <w:rPr>
          <w:i/>
          <w:iCs/>
        </w:rPr>
      </w:pPr>
      <w:r w:rsidRPr="00C37962">
        <w:rPr>
          <w:i/>
          <w:iCs/>
        </w:rPr>
        <w:t xml:space="preserve">The exam consists of </w:t>
      </w:r>
      <w:r w:rsidR="00DB2A23">
        <w:rPr>
          <w:i/>
          <w:iCs/>
        </w:rPr>
        <w:t xml:space="preserve">26 </w:t>
      </w:r>
      <w:r w:rsidRPr="00C37962">
        <w:rPr>
          <w:i/>
          <w:iCs/>
        </w:rPr>
        <w:t xml:space="preserve">questions </w:t>
      </w:r>
      <w:r w:rsidR="0047382D">
        <w:rPr>
          <w:i/>
          <w:iCs/>
        </w:rPr>
        <w:t xml:space="preserve">(25 multiple choice &amp; 1 tie breaker essay) </w:t>
      </w:r>
      <w:r w:rsidRPr="00C37962">
        <w:rPr>
          <w:i/>
          <w:iCs/>
        </w:rPr>
        <w:t xml:space="preserve">on the following topics: </w:t>
      </w:r>
      <w:r w:rsidR="005C5152" w:rsidRPr="00C37962">
        <w:rPr>
          <w:i/>
          <w:iCs/>
        </w:rPr>
        <w:t>HOSA Core Values, HOSA Creed</w:t>
      </w:r>
      <w:r w:rsidR="009C17B8" w:rsidRPr="00C37962">
        <w:rPr>
          <w:i/>
          <w:iCs/>
        </w:rPr>
        <w:t>, International Conference Theme</w:t>
      </w:r>
      <w:r w:rsidR="00C637B5" w:rsidRPr="00C37962">
        <w:rPr>
          <w:i/>
          <w:iCs/>
        </w:rPr>
        <w:t>/Voting Delegate Role</w:t>
      </w:r>
      <w:r w:rsidR="009C17B8" w:rsidRPr="00C37962">
        <w:rPr>
          <w:i/>
          <w:iCs/>
        </w:rPr>
        <w:t>, AL HOSA Executive Committee</w:t>
      </w:r>
      <w:r w:rsidR="00BB6F35">
        <w:rPr>
          <w:i/>
          <w:iCs/>
        </w:rPr>
        <w:t>,</w:t>
      </w:r>
      <w:r w:rsidR="009C17B8" w:rsidRPr="00C37962">
        <w:rPr>
          <w:i/>
          <w:iCs/>
        </w:rPr>
        <w:t xml:space="preserve"> National HOSA Executive Council</w:t>
      </w:r>
      <w:r w:rsidR="005660FD" w:rsidRPr="00C37962">
        <w:rPr>
          <w:i/>
          <w:iCs/>
        </w:rPr>
        <w:t>,</w:t>
      </w:r>
      <w:r w:rsidR="00BB6F35">
        <w:rPr>
          <w:i/>
          <w:iCs/>
        </w:rPr>
        <w:t xml:space="preserve"> HOSA Organizational Structure,</w:t>
      </w:r>
      <w:r w:rsidR="005660FD" w:rsidRPr="00C37962">
        <w:rPr>
          <w:i/>
          <w:iCs/>
        </w:rPr>
        <w:t xml:space="preserve"> HOSA Handbooks, HOSA Bylaws, Parliam</w:t>
      </w:r>
      <w:r w:rsidR="00C637B5" w:rsidRPr="00C37962">
        <w:rPr>
          <w:i/>
          <w:iCs/>
        </w:rPr>
        <w:t>entary Procedure</w:t>
      </w:r>
      <w:r w:rsidR="00D33DCC" w:rsidRPr="00C37962">
        <w:rPr>
          <w:i/>
          <w:iCs/>
        </w:rPr>
        <w:br/>
      </w:r>
      <w:r w:rsidR="00D33DCC" w:rsidRPr="00C37962">
        <w:rPr>
          <w:i/>
          <w:iCs/>
        </w:rPr>
        <w:tab/>
      </w:r>
      <w:r w:rsidR="00D33DCC" w:rsidRPr="00C37962">
        <w:rPr>
          <w:i/>
          <w:iCs/>
        </w:rPr>
        <w:tab/>
      </w:r>
      <w:r w:rsidR="00D33DCC" w:rsidRPr="00C37962">
        <w:rPr>
          <w:i/>
          <w:iCs/>
        </w:rPr>
        <w:tab/>
      </w:r>
      <w:r w:rsidR="00D33DCC" w:rsidRPr="00C37962">
        <w:rPr>
          <w:i/>
          <w:iCs/>
        </w:rPr>
        <w:tab/>
      </w:r>
      <w:r w:rsidR="00D33DCC" w:rsidRPr="00C37962">
        <w:rPr>
          <w:i/>
          <w:iCs/>
        </w:rPr>
        <w:tab/>
      </w:r>
      <w:r w:rsidR="00D33DCC" w:rsidRPr="00C37962">
        <w:rPr>
          <w:i/>
          <w:iCs/>
        </w:rPr>
        <w:tab/>
      </w:r>
    </w:p>
    <w:p w14:paraId="1D5AC598" w14:textId="77777777" w:rsidR="00D33DCC" w:rsidRDefault="003975C1" w:rsidP="00D33DCC">
      <w:pPr>
        <w:pStyle w:val="ListParagraph"/>
        <w:numPr>
          <w:ilvl w:val="0"/>
          <w:numId w:val="17"/>
        </w:numPr>
      </w:pPr>
      <w:r>
        <w:t xml:space="preserve"> The following people understand the importance of this position and commit to making HOSA a top priority during the projected year</w:t>
      </w:r>
      <w:r w:rsidR="00D33DCC">
        <w:t xml:space="preserve"> of service if elected:</w:t>
      </w:r>
      <w:r w:rsidR="00D33DCC">
        <w:tab/>
      </w:r>
      <w:r w:rsidR="00D33DCC">
        <w:tab/>
      </w:r>
      <w:r w:rsidR="00D33DCC">
        <w:tab/>
      </w:r>
      <w:r w:rsidR="00D33DCC">
        <w:tab/>
      </w:r>
      <w:r w:rsidR="00D33DCC">
        <w:tab/>
      </w:r>
      <w:r w:rsidR="00D33DCC">
        <w:tab/>
      </w:r>
      <w:r w:rsidR="00D33DCC">
        <w:tab/>
      </w:r>
    </w:p>
    <w:p w14:paraId="3E5B1D9A" w14:textId="77777777" w:rsidR="00D33DCC" w:rsidRDefault="00D33DCC" w:rsidP="00D33DCC">
      <w:pPr>
        <w:pStyle w:val="ListParagraph"/>
        <w:numPr>
          <w:ilvl w:val="1"/>
          <w:numId w:val="17"/>
        </w:numPr>
      </w:pPr>
      <w:r>
        <w:t>State Officer</w:t>
      </w:r>
    </w:p>
    <w:p w14:paraId="488B7E6D" w14:textId="77777777" w:rsidR="00D33DCC" w:rsidRDefault="00D33DCC" w:rsidP="00D33DCC">
      <w:pPr>
        <w:pStyle w:val="ListParagraph"/>
        <w:numPr>
          <w:ilvl w:val="1"/>
          <w:numId w:val="17"/>
        </w:numPr>
      </w:pPr>
      <w:r>
        <w:t>Parent</w:t>
      </w:r>
    </w:p>
    <w:p w14:paraId="2A7E0180" w14:textId="77777777" w:rsidR="00D33DCC" w:rsidRDefault="00D33DCC" w:rsidP="00D33DCC">
      <w:pPr>
        <w:pStyle w:val="ListParagraph"/>
        <w:numPr>
          <w:ilvl w:val="1"/>
          <w:numId w:val="17"/>
        </w:numPr>
      </w:pPr>
      <w:r>
        <w:t>Advisor</w:t>
      </w:r>
    </w:p>
    <w:p w14:paraId="3F0C668A" w14:textId="77777777" w:rsidR="003975C1" w:rsidRDefault="00D33DCC" w:rsidP="00D33DCC">
      <w:pPr>
        <w:pStyle w:val="ListParagraph"/>
        <w:numPr>
          <w:ilvl w:val="1"/>
          <w:numId w:val="17"/>
        </w:numPr>
      </w:pPr>
      <w:r>
        <w:t xml:space="preserve">School Administrator </w:t>
      </w:r>
      <w:r>
        <w:tab/>
      </w:r>
      <w:r>
        <w:tab/>
      </w:r>
      <w:r>
        <w:tab/>
      </w:r>
      <w:r>
        <w:tab/>
      </w:r>
      <w:r w:rsidR="003975C1">
        <w:tab/>
      </w:r>
      <w:r w:rsidR="003975C1">
        <w:tab/>
      </w:r>
      <w:r w:rsidR="003975C1">
        <w:tab/>
      </w:r>
      <w:r w:rsidR="003975C1">
        <w:tab/>
      </w:r>
      <w:r w:rsidR="003975C1">
        <w:tab/>
      </w:r>
      <w:r w:rsidR="003975C1">
        <w:tab/>
      </w:r>
      <w:r w:rsidR="003975C1">
        <w:tab/>
      </w:r>
    </w:p>
    <w:p w14:paraId="59C68A35" w14:textId="77777777" w:rsidR="00723CFE" w:rsidRDefault="00723CFE" w:rsidP="00723CFE">
      <w:pPr>
        <w:ind w:left="90"/>
        <w:rPr>
          <w:sz w:val="28"/>
        </w:rPr>
      </w:pPr>
      <w:r>
        <w:rPr>
          <w:b/>
          <w:sz w:val="28"/>
          <w:u w:val="single"/>
        </w:rPr>
        <w:t>OFFICER RESPONSIBILITIES</w:t>
      </w:r>
      <w:r>
        <w:tab/>
      </w:r>
      <w:r>
        <w:rPr>
          <w:sz w:val="28"/>
        </w:rPr>
        <w:t xml:space="preserve">     </w:t>
      </w:r>
    </w:p>
    <w:p w14:paraId="30B0F76F" w14:textId="77777777" w:rsidR="00723CFE" w:rsidRPr="00723CFE" w:rsidRDefault="00723CFE" w:rsidP="00723CFE">
      <w:pPr>
        <w:ind w:left="90"/>
        <w:rPr>
          <w:sz w:val="28"/>
        </w:rPr>
      </w:pPr>
      <w:r w:rsidRPr="00723CFE">
        <w:rPr>
          <w:b/>
          <w:u w:val="single"/>
        </w:rPr>
        <w:t>PRESIDENT</w:t>
      </w:r>
      <w:r w:rsidRPr="00723CFE">
        <w:rPr>
          <w:b/>
        </w:rPr>
        <w:t xml:space="preserve"> </w:t>
      </w:r>
      <w:r w:rsidRPr="00723CFE">
        <w:tab/>
      </w:r>
      <w:r w:rsidRPr="00723CFE">
        <w:tab/>
      </w:r>
      <w:r w:rsidRPr="00723CFE">
        <w:tab/>
      </w:r>
      <w:r w:rsidRPr="00723CFE">
        <w:tab/>
      </w:r>
      <w:r w:rsidRPr="00723CFE">
        <w:tab/>
      </w:r>
      <w:r w:rsidRPr="00723CFE">
        <w:tab/>
      </w:r>
      <w:r w:rsidRPr="00723CFE">
        <w:tab/>
      </w:r>
      <w:r w:rsidRPr="00723CFE">
        <w:tab/>
      </w:r>
    </w:p>
    <w:p w14:paraId="1011318C" w14:textId="77777777" w:rsidR="00DC4D7C" w:rsidRDefault="00DC4D7C" w:rsidP="00DC4D7C">
      <w:pPr>
        <w:numPr>
          <w:ilvl w:val="1"/>
          <w:numId w:val="23"/>
        </w:numPr>
        <w:tabs>
          <w:tab w:val="left" w:pos="2160"/>
          <w:tab w:val="left" w:pos="2880"/>
        </w:tabs>
        <w:spacing w:after="0" w:line="240" w:lineRule="auto"/>
      </w:pPr>
      <w:r>
        <w:t>Preside over all business meetings of the organization and the State Executive Committee.</w:t>
      </w:r>
    </w:p>
    <w:p w14:paraId="7EA681A0" w14:textId="77777777" w:rsidR="00DC4D7C" w:rsidRDefault="00DC4D7C" w:rsidP="00DC4D7C">
      <w:pPr>
        <w:numPr>
          <w:ilvl w:val="1"/>
          <w:numId w:val="23"/>
        </w:numPr>
        <w:tabs>
          <w:tab w:val="left" w:pos="2160"/>
          <w:tab w:val="left" w:pos="2880"/>
        </w:tabs>
        <w:spacing w:after="0" w:line="240" w:lineRule="auto"/>
      </w:pPr>
      <w:r>
        <w:t>Supervise the progress of the approved Program of Work (POW).</w:t>
      </w:r>
    </w:p>
    <w:p w14:paraId="54C7D90D" w14:textId="77777777" w:rsidR="00DC4D7C" w:rsidRDefault="00DC4D7C" w:rsidP="00DC4D7C">
      <w:pPr>
        <w:numPr>
          <w:ilvl w:val="1"/>
          <w:numId w:val="23"/>
        </w:numPr>
        <w:tabs>
          <w:tab w:val="left" w:pos="2160"/>
          <w:tab w:val="left" w:pos="2880"/>
        </w:tabs>
        <w:spacing w:after="0" w:line="240" w:lineRule="auto"/>
      </w:pPr>
      <w:r>
        <w:t>Communicate regularly with the State Advisor.</w:t>
      </w:r>
    </w:p>
    <w:p w14:paraId="11DEA05E" w14:textId="77777777" w:rsidR="00DC4D7C" w:rsidRDefault="00DC4D7C" w:rsidP="00DC4D7C">
      <w:pPr>
        <w:numPr>
          <w:ilvl w:val="1"/>
          <w:numId w:val="23"/>
        </w:numPr>
        <w:tabs>
          <w:tab w:val="left" w:pos="2160"/>
          <w:tab w:val="left" w:pos="2880"/>
        </w:tabs>
        <w:spacing w:after="0" w:line="240" w:lineRule="auto"/>
      </w:pPr>
      <w:r>
        <w:t>Provide monthly updates to the State Advisor regarding progress on the POW.</w:t>
      </w:r>
    </w:p>
    <w:p w14:paraId="24BAE50E" w14:textId="77777777" w:rsidR="00DC4D7C" w:rsidRDefault="00DC4D7C" w:rsidP="00DC4D7C">
      <w:pPr>
        <w:numPr>
          <w:ilvl w:val="1"/>
          <w:numId w:val="23"/>
        </w:numPr>
        <w:tabs>
          <w:tab w:val="left" w:pos="2160"/>
          <w:tab w:val="left" w:pos="2880"/>
        </w:tabs>
        <w:spacing w:after="0" w:line="240" w:lineRule="auto"/>
      </w:pPr>
      <w:r>
        <w:t>Communicate regularly with the other state officers, to include communication regarding activities to promote the POW.</w:t>
      </w:r>
    </w:p>
    <w:p w14:paraId="30F218B0" w14:textId="77777777" w:rsidR="00DC4D7C" w:rsidRDefault="00DC4D7C" w:rsidP="00DC4D7C">
      <w:pPr>
        <w:numPr>
          <w:ilvl w:val="1"/>
          <w:numId w:val="23"/>
        </w:numPr>
        <w:tabs>
          <w:tab w:val="left" w:pos="2160"/>
          <w:tab w:val="left" w:pos="2880"/>
        </w:tabs>
        <w:spacing w:after="0" w:line="240" w:lineRule="auto"/>
      </w:pPr>
      <w:r>
        <w:t>Establish a professional environment for the council.</w:t>
      </w:r>
    </w:p>
    <w:p w14:paraId="52A9E02B" w14:textId="77777777" w:rsidR="00DC4D7C" w:rsidRDefault="00DC4D7C" w:rsidP="00DC4D7C">
      <w:pPr>
        <w:numPr>
          <w:ilvl w:val="1"/>
          <w:numId w:val="23"/>
        </w:numPr>
        <w:tabs>
          <w:tab w:val="left" w:pos="2160"/>
          <w:tab w:val="left" w:pos="2880"/>
        </w:tabs>
        <w:spacing w:after="0" w:line="240" w:lineRule="auto"/>
      </w:pPr>
      <w:r>
        <w:t>Promote chapter leadership knowledge via regular posts to Alabama HOSA social media.</w:t>
      </w:r>
    </w:p>
    <w:p w14:paraId="5A09AF5B" w14:textId="77777777" w:rsidR="00DC4D7C" w:rsidRDefault="00DC4D7C" w:rsidP="00DC4D7C">
      <w:pPr>
        <w:numPr>
          <w:ilvl w:val="1"/>
          <w:numId w:val="23"/>
        </w:numPr>
        <w:tabs>
          <w:tab w:val="left" w:pos="2160"/>
          <w:tab w:val="left" w:pos="2880"/>
        </w:tabs>
        <w:spacing w:after="0" w:line="240" w:lineRule="auto"/>
      </w:pPr>
      <w:r>
        <w:t>Preside at state leadership conference.</w:t>
      </w:r>
    </w:p>
    <w:p w14:paraId="409918D0" w14:textId="77777777" w:rsidR="00DC4D7C" w:rsidRDefault="00DC4D7C" w:rsidP="00DC4D7C">
      <w:pPr>
        <w:numPr>
          <w:ilvl w:val="1"/>
          <w:numId w:val="23"/>
        </w:numPr>
        <w:tabs>
          <w:tab w:val="left" w:pos="2160"/>
          <w:tab w:val="left" w:pos="2880"/>
        </w:tabs>
        <w:spacing w:after="0" w:line="240" w:lineRule="auto"/>
      </w:pPr>
      <w:r>
        <w:t>Be familiar with all HOSA ceremonies and parliamentary procedure.</w:t>
      </w:r>
    </w:p>
    <w:p w14:paraId="4C59CCD6" w14:textId="77777777" w:rsidR="00DC4D7C" w:rsidRDefault="00DC4D7C" w:rsidP="00DC4D7C">
      <w:pPr>
        <w:numPr>
          <w:ilvl w:val="1"/>
          <w:numId w:val="23"/>
        </w:numPr>
        <w:tabs>
          <w:tab w:val="left" w:pos="2160"/>
          <w:tab w:val="left" w:pos="2880"/>
        </w:tabs>
        <w:spacing w:after="0" w:line="240" w:lineRule="auto"/>
      </w:pPr>
      <w:r>
        <w:t xml:space="preserve">Sit on appointed advisory boards when asked by State Advisor.  </w:t>
      </w:r>
    </w:p>
    <w:p w14:paraId="2C140F73" w14:textId="77777777" w:rsidR="00DC4D7C" w:rsidRDefault="00DC4D7C" w:rsidP="00DC4D7C">
      <w:pPr>
        <w:numPr>
          <w:ilvl w:val="1"/>
          <w:numId w:val="23"/>
        </w:numPr>
        <w:tabs>
          <w:tab w:val="left" w:pos="2160"/>
          <w:tab w:val="left" w:pos="2880"/>
        </w:tabs>
        <w:spacing w:after="0" w:line="240" w:lineRule="auto"/>
      </w:pPr>
      <w:r>
        <w:t>Represent the organization at other meetings as deemed necessary by the State Advisor.</w:t>
      </w:r>
    </w:p>
    <w:p w14:paraId="18A18339" w14:textId="77777777" w:rsidR="00DC4D7C" w:rsidRDefault="00DC4D7C" w:rsidP="00DC4D7C">
      <w:pPr>
        <w:tabs>
          <w:tab w:val="left" w:pos="2160"/>
          <w:tab w:val="left" w:pos="2880"/>
        </w:tabs>
        <w:spacing w:after="0" w:line="240" w:lineRule="auto"/>
        <w:ind w:left="1440"/>
      </w:pPr>
    </w:p>
    <w:p w14:paraId="0733F063" w14:textId="77777777"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1ST VICE PRESIDENT (SECRETARY) </w:t>
      </w:r>
    </w:p>
    <w:p w14:paraId="6E99AECC" w14:textId="77777777" w:rsidR="00DC4D7C" w:rsidRDefault="00DC4D7C" w:rsidP="00DC4D7C">
      <w:pPr>
        <w:numPr>
          <w:ilvl w:val="1"/>
          <w:numId w:val="23"/>
        </w:numPr>
        <w:tabs>
          <w:tab w:val="left" w:pos="2160"/>
          <w:tab w:val="left" w:pos="2880"/>
        </w:tabs>
        <w:spacing w:after="0" w:line="240" w:lineRule="auto"/>
      </w:pPr>
      <w:r>
        <w:t>Assume responsibility in the absence of the President.</w:t>
      </w:r>
    </w:p>
    <w:p w14:paraId="18D3C817" w14:textId="77777777" w:rsidR="00DC4D7C" w:rsidRDefault="00DC4D7C" w:rsidP="00DC4D7C">
      <w:pPr>
        <w:numPr>
          <w:ilvl w:val="1"/>
          <w:numId w:val="23"/>
        </w:numPr>
        <w:tabs>
          <w:tab w:val="left" w:pos="2160"/>
          <w:tab w:val="left" w:pos="2880"/>
        </w:tabs>
        <w:spacing w:after="0" w:line="240" w:lineRule="auto"/>
      </w:pPr>
      <w:r>
        <w:t>Keep the minutes of the state Executive Council meetings.</w:t>
      </w:r>
    </w:p>
    <w:p w14:paraId="0FAFD720" w14:textId="77777777" w:rsidR="00DC4D7C" w:rsidRDefault="00DC4D7C" w:rsidP="00DC4D7C">
      <w:pPr>
        <w:numPr>
          <w:ilvl w:val="1"/>
          <w:numId w:val="23"/>
        </w:numPr>
        <w:tabs>
          <w:tab w:val="left" w:pos="2160"/>
          <w:tab w:val="left" w:pos="2880"/>
        </w:tabs>
        <w:spacing w:after="0" w:line="240" w:lineRule="auto"/>
      </w:pPr>
      <w:r>
        <w:t xml:space="preserve">Type and e-mail the minutes to the State Advisor within 30 days after the meeting. </w:t>
      </w:r>
    </w:p>
    <w:p w14:paraId="67DCA603" w14:textId="77777777" w:rsidR="00DC4D7C" w:rsidRDefault="00DC4D7C" w:rsidP="00DC4D7C">
      <w:pPr>
        <w:numPr>
          <w:ilvl w:val="1"/>
          <w:numId w:val="23"/>
        </w:numPr>
        <w:tabs>
          <w:tab w:val="left" w:pos="2160"/>
          <w:tab w:val="left" w:pos="2880"/>
        </w:tabs>
        <w:spacing w:after="0" w:line="240" w:lineRule="auto"/>
      </w:pPr>
      <w:r>
        <w:t>Provide a reading minutes, and other communications, at Executive Committee meetings.</w:t>
      </w:r>
    </w:p>
    <w:p w14:paraId="16D9B48F" w14:textId="77777777" w:rsidR="00DC4D7C" w:rsidRDefault="00DC4D7C" w:rsidP="00DC4D7C">
      <w:pPr>
        <w:numPr>
          <w:ilvl w:val="1"/>
          <w:numId w:val="23"/>
        </w:numPr>
        <w:tabs>
          <w:tab w:val="left" w:pos="2160"/>
          <w:tab w:val="left" w:pos="2880"/>
        </w:tabs>
        <w:spacing w:after="0" w:line="240" w:lineRule="auto"/>
      </w:pPr>
      <w:r>
        <w:t>Communicate regularly with the State Advisor and other state officers.</w:t>
      </w:r>
    </w:p>
    <w:p w14:paraId="38F081E7" w14:textId="77777777" w:rsidR="00DC4D7C" w:rsidRDefault="00DC4D7C" w:rsidP="00DC4D7C">
      <w:pPr>
        <w:numPr>
          <w:ilvl w:val="1"/>
          <w:numId w:val="23"/>
        </w:numPr>
        <w:tabs>
          <w:tab w:val="left" w:pos="2160"/>
          <w:tab w:val="left" w:pos="2880"/>
        </w:tabs>
        <w:spacing w:after="0" w:line="240" w:lineRule="auto"/>
      </w:pPr>
      <w:r>
        <w:lastRenderedPageBreak/>
        <w:t>Collaborate with the other state officers to update the state officer workshops/activities and provide an outline and synopsis to the State Advisor by the conclusion of the State Officer Leadership Summit.</w:t>
      </w:r>
    </w:p>
    <w:p w14:paraId="7DB45E58" w14:textId="77777777" w:rsidR="00DC4D7C" w:rsidRDefault="00DC4D7C" w:rsidP="00DC4D7C">
      <w:pPr>
        <w:numPr>
          <w:ilvl w:val="1"/>
          <w:numId w:val="23"/>
        </w:numPr>
        <w:tabs>
          <w:tab w:val="left" w:pos="2160"/>
          <w:tab w:val="left" w:pos="2880"/>
        </w:tabs>
        <w:spacing w:after="0" w:line="240" w:lineRule="auto"/>
      </w:pPr>
      <w:r>
        <w:t>Promote chapter competitive event knowledge via informational posts to Alabama HOSA social media.</w:t>
      </w:r>
    </w:p>
    <w:p w14:paraId="0B945799" w14:textId="77777777" w:rsidR="00DC4D7C" w:rsidRDefault="00DC4D7C" w:rsidP="00DC4D7C">
      <w:pPr>
        <w:numPr>
          <w:ilvl w:val="1"/>
          <w:numId w:val="23"/>
        </w:numPr>
        <w:tabs>
          <w:tab w:val="left" w:pos="2160"/>
          <w:tab w:val="left" w:pos="2880"/>
        </w:tabs>
        <w:spacing w:after="0" w:line="240" w:lineRule="auto"/>
      </w:pPr>
      <w:r>
        <w:t>Serve in any capacity as directed by the President.</w:t>
      </w:r>
    </w:p>
    <w:p w14:paraId="54F14559" w14:textId="77777777" w:rsidR="00DC4D7C" w:rsidRDefault="00DC4D7C" w:rsidP="00DC4D7C">
      <w:pPr>
        <w:tabs>
          <w:tab w:val="left" w:pos="2160"/>
          <w:tab w:val="left" w:pos="2880"/>
        </w:tabs>
        <w:spacing w:after="0" w:line="240" w:lineRule="auto"/>
        <w:ind w:left="1440"/>
      </w:pPr>
    </w:p>
    <w:p w14:paraId="46FE4D16" w14:textId="77777777" w:rsidR="0059653A" w:rsidRDefault="0059653A" w:rsidP="00DC4D7C">
      <w:pPr>
        <w:pStyle w:val="BodyTextIndent"/>
        <w:ind w:left="0"/>
        <w:rPr>
          <w:rFonts w:asciiTheme="minorHAnsi" w:hAnsiTheme="minorHAnsi"/>
          <w:b/>
          <w:sz w:val="22"/>
          <w:szCs w:val="22"/>
          <w:u w:val="single"/>
        </w:rPr>
      </w:pPr>
    </w:p>
    <w:p w14:paraId="24E01218" w14:textId="77777777"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VICE PRESIDENT OF CHAPTER RELATIONS </w:t>
      </w:r>
    </w:p>
    <w:p w14:paraId="4322F909"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welcome letter from the Executive Committee to be dispersed to new chapters.</w:t>
      </w:r>
    </w:p>
    <w:p w14:paraId="2FB8B1B3"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 flyers or brochures to be distributed to chapters about national and state programs, and Alabama HOSA updates.</w:t>
      </w:r>
    </w:p>
    <w:p w14:paraId="5B85FB4A" w14:textId="264464ED" w:rsidR="00DC4D7C" w:rsidRDefault="00DC4D7C" w:rsidP="00DC4D7C">
      <w:pPr>
        <w:numPr>
          <w:ilvl w:val="1"/>
          <w:numId w:val="23"/>
        </w:numPr>
        <w:spacing w:after="0" w:line="240" w:lineRule="auto"/>
        <w:rPr>
          <w:bCs/>
        </w:rPr>
      </w:pPr>
      <w:r>
        <w:rPr>
          <w:bCs/>
        </w:rPr>
        <w:t xml:space="preserve">Provide leadership in promoting the organization’s community service program and </w:t>
      </w:r>
      <w:r w:rsidR="00244961">
        <w:rPr>
          <w:bCs/>
        </w:rPr>
        <w:t>service-learning</w:t>
      </w:r>
      <w:r>
        <w:rPr>
          <w:bCs/>
        </w:rPr>
        <w:t xml:space="preserve"> opportunities.</w:t>
      </w:r>
    </w:p>
    <w:p w14:paraId="3E0628DD" w14:textId="77777777" w:rsidR="00DC4D7C" w:rsidRDefault="00DC4D7C" w:rsidP="00DC4D7C">
      <w:pPr>
        <w:numPr>
          <w:ilvl w:val="1"/>
          <w:numId w:val="23"/>
        </w:numPr>
        <w:spacing w:after="0" w:line="240" w:lineRule="auto"/>
        <w:rPr>
          <w:bCs/>
        </w:rPr>
      </w:pPr>
      <w:r>
        <w:rPr>
          <w:bCs/>
        </w:rPr>
        <w:t>Supervise the Alabama HOSA social media sites.</w:t>
      </w:r>
    </w:p>
    <w:p w14:paraId="0D5A7E1B" w14:textId="77777777" w:rsidR="00DC4D7C" w:rsidRDefault="00DC4D7C" w:rsidP="00DC4D7C">
      <w:pPr>
        <w:numPr>
          <w:ilvl w:val="1"/>
          <w:numId w:val="23"/>
        </w:numPr>
        <w:spacing w:after="0" w:line="240" w:lineRule="auto"/>
        <w:rPr>
          <w:bCs/>
        </w:rPr>
      </w:pPr>
      <w:r>
        <w:rPr>
          <w:bCs/>
        </w:rPr>
        <w:t>Promote knowledge of HOSA’s current activities via regular posts to Alabama HOSA social media.</w:t>
      </w:r>
    </w:p>
    <w:p w14:paraId="63A480C9" w14:textId="77777777" w:rsidR="00DC4D7C" w:rsidRDefault="00DC4D7C" w:rsidP="00DC4D7C">
      <w:pPr>
        <w:numPr>
          <w:ilvl w:val="1"/>
          <w:numId w:val="23"/>
        </w:numPr>
        <w:spacing w:after="0" w:line="240" w:lineRule="auto"/>
        <w:rPr>
          <w:bCs/>
        </w:rPr>
      </w:pPr>
      <w:r>
        <w:rPr>
          <w:bCs/>
        </w:rPr>
        <w:t>Communicate regularly with state officers regarding social media activity.</w:t>
      </w:r>
    </w:p>
    <w:p w14:paraId="38ED9AF4" w14:textId="77777777" w:rsidR="00DC4D7C" w:rsidRDefault="00DC4D7C" w:rsidP="00DC4D7C">
      <w:pPr>
        <w:numPr>
          <w:ilvl w:val="1"/>
          <w:numId w:val="23"/>
        </w:numPr>
        <w:spacing w:after="0" w:line="240" w:lineRule="auto"/>
        <w:rPr>
          <w:bCs/>
        </w:rPr>
      </w:pPr>
      <w:r>
        <w:rPr>
          <w:bCs/>
        </w:rPr>
        <w:t>Provide a report of activities at Executive Committee meetings.</w:t>
      </w:r>
    </w:p>
    <w:p w14:paraId="0E5E46C1" w14:textId="77777777" w:rsidR="00DC4D7C" w:rsidRDefault="00DC4D7C" w:rsidP="00DC4D7C">
      <w:pPr>
        <w:pStyle w:val="BodyTextIndent"/>
        <w:numPr>
          <w:ilvl w:val="1"/>
          <w:numId w:val="23"/>
        </w:numPr>
        <w:rPr>
          <w:sz w:val="22"/>
          <w:szCs w:val="22"/>
        </w:rPr>
      </w:pPr>
      <w:r>
        <w:rPr>
          <w:bCs/>
          <w:sz w:val="22"/>
          <w:szCs w:val="22"/>
        </w:rPr>
        <w:t>S</w:t>
      </w:r>
      <w:r>
        <w:rPr>
          <w:sz w:val="22"/>
          <w:szCs w:val="22"/>
        </w:rPr>
        <w:t>erve in any capacity as directed by the President.</w:t>
      </w:r>
    </w:p>
    <w:p w14:paraId="51CD11DC" w14:textId="77777777" w:rsidR="00DC4D7C" w:rsidRDefault="00DC4D7C" w:rsidP="00DC4D7C">
      <w:pPr>
        <w:pStyle w:val="BodyTextIndent2"/>
        <w:spacing w:line="360" w:lineRule="auto"/>
        <w:ind w:left="0"/>
        <w:rPr>
          <w:bCs/>
          <w:sz w:val="22"/>
          <w:szCs w:val="22"/>
        </w:rPr>
      </w:pPr>
      <w:r w:rsidRPr="00DC4D7C">
        <w:rPr>
          <w:rFonts w:asciiTheme="minorHAnsi" w:hAnsiTheme="minorHAnsi"/>
          <w:sz w:val="22"/>
          <w:szCs w:val="22"/>
          <w:u w:val="single"/>
        </w:rPr>
        <w:t>VICE PRESIDENT OF MEMBERSHIP</w:t>
      </w:r>
    </w:p>
    <w:p w14:paraId="43330428"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Collaborate with the state officers to update and revise the state officer workshop/activities.</w:t>
      </w:r>
    </w:p>
    <w:p w14:paraId="17334734"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letter to the chapters offering state officer visits and detailing the content of workshop opportunities.</w:t>
      </w:r>
    </w:p>
    <w:p w14:paraId="253F531C" w14:textId="77777777" w:rsidR="00DC4D7C" w:rsidRPr="00C50E79"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al flyers or brochures detailing competitive event information and helpful hints.</w:t>
      </w:r>
    </w:p>
    <w:p w14:paraId="09641C03"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mote chapter effectiveness via regular reminders of workshops and state officer visit opportunities to Alabama HOSA social media.</w:t>
      </w:r>
    </w:p>
    <w:p w14:paraId="60935377"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leadership in planning and implementing programs for membership promotions and development.</w:t>
      </w:r>
    </w:p>
    <w:p w14:paraId="0EF5D4CD"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a report of state officer visits at Executive Committee meetings.</w:t>
      </w:r>
    </w:p>
    <w:p w14:paraId="07F1646A"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Serve in any capacity as directed by the President.</w:t>
      </w:r>
    </w:p>
    <w:p w14:paraId="52A5E2DD" w14:textId="77777777" w:rsidR="00DC4D7C" w:rsidRDefault="00DC4D7C" w:rsidP="00DC4D7C">
      <w:pPr>
        <w:pStyle w:val="BodyTextIndent2"/>
        <w:ind w:left="360"/>
        <w:rPr>
          <w:rFonts w:ascii="Times New Roman" w:hAnsi="Times New Roman"/>
          <w:b w:val="0"/>
          <w:sz w:val="22"/>
          <w:szCs w:val="22"/>
        </w:rPr>
      </w:pPr>
    </w:p>
    <w:p w14:paraId="40FD2681" w14:textId="77777777" w:rsidR="00723CFE" w:rsidRPr="00723CFE" w:rsidRDefault="00DC4D7C" w:rsidP="00DC4D7C">
      <w:r w:rsidRPr="003614BB">
        <w:t>ALL State Officer positions are expected to visit local chapters and provide presentations and workshops that meet the needs expressed by the requesting chapter</w:t>
      </w:r>
      <w:r>
        <w:t>(s)</w:t>
      </w:r>
      <w:r w:rsidRPr="003614BB">
        <w:t>.</w:t>
      </w:r>
      <w:r w:rsidR="00723CFE" w:rsidRPr="00DC4D7C">
        <w:rPr>
          <w:sz w:val="28"/>
        </w:rPr>
        <w:tab/>
      </w:r>
      <w:r w:rsidR="00723CFE" w:rsidRPr="00DC4D7C">
        <w:rPr>
          <w:sz w:val="28"/>
        </w:rPr>
        <w:tab/>
      </w:r>
      <w:r w:rsidR="00723CFE" w:rsidRPr="00DC4D7C">
        <w:rPr>
          <w:sz w:val="28"/>
        </w:rPr>
        <w:tab/>
      </w:r>
      <w:r w:rsidR="00723CFE" w:rsidRPr="00DC4D7C">
        <w:rPr>
          <w:sz w:val="28"/>
        </w:rPr>
        <w:tab/>
      </w:r>
      <w:r w:rsidR="00723CFE" w:rsidRPr="00DC4D7C">
        <w:rPr>
          <w:sz w:val="28"/>
        </w:rPr>
        <w:tab/>
      </w:r>
    </w:p>
    <w:p w14:paraId="4ABB041F" w14:textId="77777777" w:rsidR="008E5576" w:rsidRPr="00BC175A" w:rsidRDefault="008E5576" w:rsidP="00BC175A">
      <w:pPr>
        <w:tabs>
          <w:tab w:val="left" w:pos="900"/>
        </w:tabs>
        <w:rPr>
          <w:b/>
          <w:sz w:val="28"/>
          <w:u w:val="single"/>
        </w:rPr>
      </w:pPr>
      <w:r w:rsidRPr="00BC175A">
        <w:rPr>
          <w:b/>
          <w:sz w:val="28"/>
          <w:u w:val="single"/>
        </w:rPr>
        <w:t>C</w:t>
      </w:r>
      <w:r w:rsidR="00DE3C2E" w:rsidRPr="00BC175A">
        <w:rPr>
          <w:b/>
          <w:sz w:val="28"/>
          <w:u w:val="single"/>
        </w:rPr>
        <w:t>ANDIDATE QUALIFICATIONS</w:t>
      </w:r>
    </w:p>
    <w:p w14:paraId="0399EA43" w14:textId="77777777" w:rsidR="008E5576" w:rsidRDefault="003975C1" w:rsidP="008E5576">
      <w:pPr>
        <w:pStyle w:val="ListParagraph"/>
        <w:numPr>
          <w:ilvl w:val="0"/>
          <w:numId w:val="16"/>
        </w:numPr>
      </w:pPr>
      <w:r>
        <w:t>Candidate must be a current high school sophomore or junior who has demonstr</w:t>
      </w:r>
      <w:r w:rsidR="008E5576">
        <w:t>ated leadership qualities.</w:t>
      </w:r>
    </w:p>
    <w:p w14:paraId="42BCCD61" w14:textId="77777777" w:rsidR="008E5576" w:rsidRDefault="003975C1" w:rsidP="008E5576">
      <w:pPr>
        <w:pStyle w:val="ListParagraph"/>
        <w:numPr>
          <w:ilvl w:val="0"/>
          <w:numId w:val="16"/>
        </w:numPr>
      </w:pPr>
      <w:r>
        <w:t>Be a current</w:t>
      </w:r>
      <w:r w:rsidR="00D36F25">
        <w:t>,</w:t>
      </w:r>
      <w:r>
        <w:t xml:space="preserve"> dues paying member o</w:t>
      </w:r>
      <w:r w:rsidR="008E5576">
        <w:t xml:space="preserve">f an affiliated chapter. </w:t>
      </w:r>
      <w:r w:rsidR="008E5576">
        <w:tab/>
      </w:r>
      <w:r w:rsidR="008E5576">
        <w:tab/>
      </w:r>
    </w:p>
    <w:p w14:paraId="601FCF30" w14:textId="77777777" w:rsidR="008E5576" w:rsidRDefault="003975C1" w:rsidP="006F78FA">
      <w:pPr>
        <w:pStyle w:val="ListParagraph"/>
        <w:ind w:left="810"/>
      </w:pPr>
      <w:r>
        <w:t xml:space="preserve"> (Name must appear on the chapter’s HOSA Roster</w:t>
      </w:r>
      <w:r w:rsidR="008E5576">
        <w:t xml:space="preserve"> by the Fall deadline)</w:t>
      </w:r>
      <w:r w:rsidR="008E5576">
        <w:tab/>
      </w:r>
      <w:r w:rsidR="008E5576">
        <w:tab/>
      </w:r>
      <w:r w:rsidR="008E5576">
        <w:tab/>
      </w:r>
      <w:r w:rsidR="008E5576">
        <w:tab/>
      </w:r>
      <w:r w:rsidR="008E5576">
        <w:tab/>
      </w:r>
    </w:p>
    <w:p w14:paraId="3F5C532F" w14:textId="77777777" w:rsidR="008E5576" w:rsidRDefault="003975C1" w:rsidP="008E5576">
      <w:pPr>
        <w:pStyle w:val="ListParagraph"/>
        <w:numPr>
          <w:ilvl w:val="0"/>
          <w:numId w:val="16"/>
        </w:numPr>
      </w:pPr>
      <w:r>
        <w:t>Be an active HOSA member in good standing</w:t>
      </w:r>
      <w:r w:rsidR="008E5576">
        <w:t xml:space="preserve"> for at least one semester.</w:t>
      </w:r>
      <w:r w:rsidR="008E5576">
        <w:tab/>
      </w:r>
      <w:r w:rsidR="008E5576">
        <w:tab/>
      </w:r>
      <w:r w:rsidR="008E5576">
        <w:tab/>
      </w:r>
      <w:r w:rsidR="008E5576">
        <w:tab/>
      </w:r>
    </w:p>
    <w:p w14:paraId="53EFF762" w14:textId="77777777" w:rsidR="008E5576" w:rsidRDefault="003975C1" w:rsidP="008E5576">
      <w:pPr>
        <w:pStyle w:val="ListParagraph"/>
        <w:numPr>
          <w:ilvl w:val="0"/>
          <w:numId w:val="16"/>
        </w:numPr>
      </w:pPr>
      <w:r>
        <w:t>Maintain an above aver</w:t>
      </w:r>
      <w:r w:rsidR="008E5576">
        <w:t xml:space="preserve">age scholastic rating. </w:t>
      </w:r>
      <w:r w:rsidR="008E5576">
        <w:tab/>
      </w:r>
      <w:r w:rsidR="008E5576">
        <w:tab/>
      </w:r>
      <w:r w:rsidR="008E5576">
        <w:tab/>
      </w:r>
      <w:r w:rsidR="008E5576">
        <w:tab/>
      </w:r>
      <w:r w:rsidR="008E5576">
        <w:tab/>
      </w:r>
      <w:r w:rsidR="008E5576">
        <w:tab/>
      </w:r>
      <w:r w:rsidR="008E5576">
        <w:tab/>
      </w:r>
    </w:p>
    <w:p w14:paraId="37F2451E" w14:textId="77777777" w:rsidR="008E5576" w:rsidRDefault="003975C1" w:rsidP="008E5576">
      <w:pPr>
        <w:pStyle w:val="ListParagraph"/>
        <w:numPr>
          <w:ilvl w:val="0"/>
          <w:numId w:val="16"/>
        </w:numPr>
      </w:pPr>
      <w:r>
        <w:t>Make contributions, directly related to HOSA, which demonstrate leadershi</w:t>
      </w:r>
      <w:r w:rsidR="008E5576">
        <w:t xml:space="preserve">p and responsibility. </w:t>
      </w:r>
      <w:r w:rsidR="008E5576">
        <w:tab/>
      </w:r>
    </w:p>
    <w:p w14:paraId="6452538F" w14:textId="77777777" w:rsidR="008E5576" w:rsidRDefault="003975C1" w:rsidP="008E5576">
      <w:pPr>
        <w:pStyle w:val="ListParagraph"/>
        <w:numPr>
          <w:ilvl w:val="0"/>
          <w:numId w:val="16"/>
        </w:numPr>
      </w:pPr>
      <w:r>
        <w:t>Be able to interact with others about the HOSA organization, its goals, p</w:t>
      </w:r>
      <w:r w:rsidR="008E5576">
        <w:t xml:space="preserve">urposes and projects. </w:t>
      </w:r>
      <w:r w:rsidR="008E5576">
        <w:tab/>
      </w:r>
      <w:r w:rsidR="008E5576">
        <w:tab/>
      </w:r>
    </w:p>
    <w:p w14:paraId="455C6F9D" w14:textId="5D91FD8C" w:rsidR="008E5576" w:rsidRDefault="003975C1" w:rsidP="008E5576">
      <w:pPr>
        <w:pStyle w:val="ListParagraph"/>
        <w:numPr>
          <w:ilvl w:val="0"/>
          <w:numId w:val="16"/>
        </w:numPr>
      </w:pPr>
      <w:r>
        <w:t>Be willing to give their HOSA office precedence over other meetings, school func</w:t>
      </w:r>
      <w:r w:rsidR="008E5576">
        <w:t xml:space="preserve">tions and activities. </w:t>
      </w:r>
      <w:r w:rsidR="008E5576">
        <w:tab/>
      </w:r>
    </w:p>
    <w:p w14:paraId="44B8D1C7" w14:textId="47552974" w:rsidR="001116C8" w:rsidRDefault="001116C8" w:rsidP="008E5576">
      <w:pPr>
        <w:pStyle w:val="ListParagraph"/>
        <w:numPr>
          <w:ilvl w:val="0"/>
          <w:numId w:val="16"/>
        </w:numPr>
      </w:pPr>
      <w:r>
        <w:t xml:space="preserve">Understand the state officer’s role at ILC is to be a voting delegate for the state association and </w:t>
      </w:r>
      <w:r w:rsidR="00A023F9">
        <w:t xml:space="preserve">that the officer cannot compete in competitive events other than recognition events </w:t>
      </w:r>
      <w:r w:rsidR="008C7265">
        <w:t xml:space="preserve">and the </w:t>
      </w:r>
      <w:r w:rsidR="00046E20">
        <w:t xml:space="preserve">Academic Testing Center </w:t>
      </w:r>
      <w:r w:rsidR="00A023F9">
        <w:t xml:space="preserve">at the ILC. </w:t>
      </w:r>
      <w:r w:rsidR="00F34FB5">
        <w:t>****</w:t>
      </w:r>
    </w:p>
    <w:p w14:paraId="0632ABA3" w14:textId="77777777" w:rsidR="008E5576" w:rsidRDefault="003975C1" w:rsidP="008E5576">
      <w:pPr>
        <w:pStyle w:val="ListParagraph"/>
        <w:numPr>
          <w:ilvl w:val="0"/>
          <w:numId w:val="16"/>
        </w:numPr>
      </w:pPr>
      <w:r>
        <w:t xml:space="preserve">Possess the following </w:t>
      </w:r>
      <w:r w:rsidR="008E5576">
        <w:t xml:space="preserve">leadership qualities: </w:t>
      </w:r>
      <w:r w:rsidR="008E5576">
        <w:tab/>
      </w:r>
      <w:r w:rsidR="008E5576">
        <w:tab/>
      </w:r>
      <w:r w:rsidR="008E5576">
        <w:tab/>
      </w:r>
      <w:r w:rsidR="008E5576">
        <w:tab/>
      </w:r>
      <w:r w:rsidR="008E5576">
        <w:tab/>
      </w:r>
      <w:r w:rsidR="008E5576">
        <w:tab/>
      </w:r>
      <w:r w:rsidR="008E5576">
        <w:tab/>
      </w:r>
      <w:r w:rsidR="008E5576">
        <w:tab/>
      </w:r>
    </w:p>
    <w:p w14:paraId="60EF3845" w14:textId="77777777" w:rsidR="008E5576" w:rsidRDefault="003975C1" w:rsidP="002237EA">
      <w:pPr>
        <w:pStyle w:val="ListParagraph"/>
        <w:numPr>
          <w:ilvl w:val="1"/>
          <w:numId w:val="16"/>
        </w:numPr>
      </w:pPr>
      <w:r>
        <w:t>Ability to</w:t>
      </w:r>
      <w:r w:rsidR="008E5576">
        <w:t xml:space="preserve"> preside at meetings. </w:t>
      </w:r>
      <w:r w:rsidR="008E5576">
        <w:tab/>
      </w:r>
      <w:r w:rsidR="008E5576">
        <w:tab/>
      </w:r>
      <w:r w:rsidR="008E5576">
        <w:tab/>
      </w:r>
      <w:r w:rsidR="008E5576">
        <w:tab/>
      </w:r>
      <w:r w:rsidR="008E5576">
        <w:tab/>
      </w:r>
      <w:r w:rsidR="008E5576">
        <w:tab/>
      </w:r>
      <w:r w:rsidR="008E5576">
        <w:tab/>
      </w:r>
      <w:r w:rsidR="008E5576">
        <w:tab/>
      </w:r>
      <w:r w:rsidR="008E5576">
        <w:tab/>
      </w:r>
    </w:p>
    <w:p w14:paraId="544EA7C6" w14:textId="77777777" w:rsidR="008E5576" w:rsidRDefault="003975C1" w:rsidP="002237EA">
      <w:pPr>
        <w:pStyle w:val="ListParagraph"/>
        <w:numPr>
          <w:ilvl w:val="1"/>
          <w:numId w:val="16"/>
        </w:numPr>
      </w:pPr>
      <w:r>
        <w:t xml:space="preserve">Willing to accept constructive critique from advisor(s) and will seek </w:t>
      </w:r>
      <w:r w:rsidR="008E5576">
        <w:t xml:space="preserve">guidance from others. </w:t>
      </w:r>
      <w:r w:rsidR="008E5576">
        <w:tab/>
      </w:r>
      <w:r w:rsidR="008E5576">
        <w:tab/>
      </w:r>
    </w:p>
    <w:p w14:paraId="688748AB" w14:textId="77777777" w:rsidR="008E5576" w:rsidRDefault="003975C1" w:rsidP="002237EA">
      <w:pPr>
        <w:pStyle w:val="ListParagraph"/>
        <w:numPr>
          <w:ilvl w:val="1"/>
          <w:numId w:val="16"/>
        </w:numPr>
      </w:pPr>
      <w:r>
        <w:t>Works well with people and accept</w:t>
      </w:r>
      <w:r w:rsidR="008E5576">
        <w:t xml:space="preserve">s others’ viewpoints. </w:t>
      </w:r>
      <w:r w:rsidR="008E5576">
        <w:tab/>
      </w:r>
      <w:r w:rsidR="008E5576">
        <w:tab/>
      </w:r>
      <w:r w:rsidR="008E5576">
        <w:tab/>
      </w:r>
      <w:r w:rsidR="008E5576">
        <w:tab/>
      </w:r>
      <w:r w:rsidR="008E5576">
        <w:tab/>
      </w:r>
    </w:p>
    <w:p w14:paraId="28FBBDFC" w14:textId="77777777" w:rsidR="008E5576" w:rsidRDefault="003975C1" w:rsidP="002237EA">
      <w:pPr>
        <w:pStyle w:val="ListParagraph"/>
        <w:numPr>
          <w:ilvl w:val="1"/>
          <w:numId w:val="16"/>
        </w:numPr>
      </w:pPr>
      <w:r>
        <w:lastRenderedPageBreak/>
        <w:t xml:space="preserve">Expresses ideas clearly. </w:t>
      </w:r>
      <w:r>
        <w:tab/>
      </w:r>
      <w:r>
        <w:tab/>
      </w:r>
      <w:r>
        <w:tab/>
      </w:r>
      <w:r>
        <w:tab/>
      </w:r>
      <w:r>
        <w:tab/>
      </w:r>
      <w:r>
        <w:tab/>
      </w:r>
      <w:r>
        <w:tab/>
      </w:r>
      <w:r>
        <w:tab/>
      </w:r>
      <w:r>
        <w:tab/>
      </w:r>
      <w:r>
        <w:tab/>
      </w:r>
    </w:p>
    <w:p w14:paraId="5CB43BAB" w14:textId="77777777" w:rsidR="008E5576" w:rsidRDefault="003975C1" w:rsidP="002237EA">
      <w:pPr>
        <w:pStyle w:val="ListParagraph"/>
        <w:numPr>
          <w:ilvl w:val="1"/>
          <w:numId w:val="16"/>
        </w:numPr>
      </w:pPr>
      <w:r>
        <w:t xml:space="preserve">Uses time wisely to meet </w:t>
      </w:r>
      <w:r w:rsidR="008E5576">
        <w:t xml:space="preserve">obligations promptly. </w:t>
      </w:r>
      <w:r w:rsidR="008E5576">
        <w:tab/>
      </w:r>
      <w:r w:rsidR="008E5576">
        <w:tab/>
      </w:r>
      <w:r w:rsidR="008E5576">
        <w:tab/>
      </w:r>
      <w:r w:rsidR="008E5576">
        <w:tab/>
      </w:r>
      <w:r w:rsidR="008E5576">
        <w:tab/>
      </w:r>
      <w:r w:rsidR="008E5576">
        <w:tab/>
      </w:r>
      <w:r w:rsidR="008E5576">
        <w:tab/>
      </w:r>
    </w:p>
    <w:p w14:paraId="09620822" w14:textId="77777777" w:rsidR="008E5576" w:rsidRDefault="003975C1" w:rsidP="002237EA">
      <w:pPr>
        <w:pStyle w:val="ListParagraph"/>
        <w:numPr>
          <w:ilvl w:val="1"/>
          <w:numId w:val="16"/>
        </w:numPr>
      </w:pPr>
      <w:r>
        <w:t xml:space="preserve">Has self-confidence. </w:t>
      </w:r>
      <w:r>
        <w:tab/>
      </w:r>
      <w:r>
        <w:tab/>
      </w:r>
      <w:r>
        <w:tab/>
      </w:r>
      <w:r>
        <w:tab/>
      </w:r>
      <w:r>
        <w:tab/>
      </w:r>
      <w:r>
        <w:tab/>
      </w:r>
      <w:r>
        <w:tab/>
      </w:r>
      <w:r>
        <w:tab/>
      </w:r>
      <w:r>
        <w:tab/>
      </w:r>
      <w:r>
        <w:tab/>
      </w:r>
    </w:p>
    <w:p w14:paraId="10DEC13E" w14:textId="77777777" w:rsidR="006F78FA" w:rsidRDefault="003975C1" w:rsidP="002237EA">
      <w:pPr>
        <w:pStyle w:val="ListParagraph"/>
        <w:numPr>
          <w:ilvl w:val="1"/>
          <w:numId w:val="16"/>
        </w:numPr>
      </w:pPr>
      <w:r>
        <w:t>Challenges others to acce</w:t>
      </w:r>
      <w:r w:rsidR="008E5576">
        <w:t xml:space="preserve">pt responsibilities. </w:t>
      </w:r>
    </w:p>
    <w:p w14:paraId="4CA8268A" w14:textId="77777777" w:rsidR="008E5576" w:rsidRDefault="006F78FA" w:rsidP="002237EA">
      <w:pPr>
        <w:pStyle w:val="ListParagraph"/>
        <w:numPr>
          <w:ilvl w:val="1"/>
          <w:numId w:val="16"/>
        </w:numPr>
      </w:pPr>
      <w:r>
        <w:t>Follows ALL rules and acts with ethical integrity</w:t>
      </w:r>
      <w:r w:rsidR="008E5576">
        <w:t xml:space="preserve"> </w:t>
      </w:r>
      <w:r w:rsidR="008E5576">
        <w:tab/>
      </w:r>
      <w:r w:rsidR="008E5576">
        <w:tab/>
      </w:r>
      <w:r w:rsidR="008E5576">
        <w:tab/>
      </w:r>
      <w:r w:rsidR="008E5576">
        <w:tab/>
      </w:r>
      <w:r w:rsidR="008E5576">
        <w:tab/>
      </w:r>
      <w:r w:rsidR="008E5576">
        <w:tab/>
      </w:r>
      <w:r w:rsidR="008E5576">
        <w:tab/>
      </w:r>
    </w:p>
    <w:p w14:paraId="69DB4CC1" w14:textId="77777777" w:rsidR="008E5576" w:rsidRDefault="003975C1" w:rsidP="002237EA">
      <w:pPr>
        <w:pStyle w:val="ListParagraph"/>
        <w:numPr>
          <w:ilvl w:val="0"/>
          <w:numId w:val="16"/>
        </w:numPr>
      </w:pPr>
      <w:r>
        <w:t>Be willing to devote the time and effort required locally and at the state level for the fulfillment of the responsibilities of the office by agree</w:t>
      </w:r>
      <w:r w:rsidR="00BC175A">
        <w:t xml:space="preserve">ing to the following: </w:t>
      </w:r>
      <w:r w:rsidR="00BC175A">
        <w:tab/>
      </w:r>
      <w:r w:rsidR="008E5576">
        <w:tab/>
      </w:r>
      <w:r w:rsidR="008E5576">
        <w:tab/>
      </w:r>
      <w:r w:rsidR="008E5576">
        <w:tab/>
      </w:r>
    </w:p>
    <w:p w14:paraId="1D1C730A" w14:textId="77777777" w:rsidR="00BC175A" w:rsidRPr="00BC175A" w:rsidRDefault="003975C1" w:rsidP="002237EA">
      <w:pPr>
        <w:pStyle w:val="ListParagraph"/>
        <w:numPr>
          <w:ilvl w:val="1"/>
          <w:numId w:val="16"/>
        </w:numPr>
      </w:pPr>
      <w:r w:rsidRPr="00BC175A">
        <w:rPr>
          <w:b/>
        </w:rPr>
        <w:t>Will make HOSA a top priority by attending and participating in all meetings of the HOSA State Executive Co</w:t>
      </w:r>
      <w:r w:rsidR="00BC175A">
        <w:rPr>
          <w:b/>
        </w:rPr>
        <w:t>mmittee</w:t>
      </w:r>
      <w:r w:rsidRPr="00BC175A">
        <w:rPr>
          <w:b/>
        </w:rPr>
        <w:t xml:space="preserve"> and other meetings involving</w:t>
      </w:r>
      <w:r w:rsidR="00BC175A">
        <w:rPr>
          <w:b/>
        </w:rPr>
        <w:t xml:space="preserve"> HOSA state officers. </w:t>
      </w:r>
    </w:p>
    <w:p w14:paraId="677601D3" w14:textId="5CC27D3A" w:rsidR="003975C1" w:rsidRDefault="003975C1" w:rsidP="001116C8">
      <w:pPr>
        <w:pStyle w:val="ListParagraph"/>
        <w:numPr>
          <w:ilvl w:val="1"/>
          <w:numId w:val="16"/>
        </w:numPr>
      </w:pPr>
      <w:r w:rsidRPr="008E5576">
        <w:t>Will make visits and speeches for HOSA chapter meetings, parent occasions, and civic</w:t>
      </w:r>
      <w:r w:rsidR="008E5576">
        <w:t xml:space="preserve"> meetings on request. </w:t>
      </w:r>
      <w:r w:rsidR="008E5576">
        <w:tab/>
      </w:r>
      <w:r w:rsidR="008E5576">
        <w:tab/>
      </w:r>
      <w:r>
        <w:tab/>
      </w:r>
      <w:r>
        <w:tab/>
      </w:r>
      <w:r>
        <w:tab/>
      </w:r>
      <w:r>
        <w:tab/>
      </w:r>
      <w:r>
        <w:tab/>
      </w:r>
      <w:r>
        <w:tab/>
      </w:r>
      <w:r>
        <w:tab/>
      </w:r>
      <w:r>
        <w:tab/>
      </w:r>
      <w:r>
        <w:tab/>
      </w:r>
    </w:p>
    <w:p w14:paraId="3530E886" w14:textId="77777777" w:rsidR="00934C36" w:rsidRDefault="00DE3C2E" w:rsidP="009D3151">
      <w:pPr>
        <w:ind w:left="90"/>
        <w:rPr>
          <w:b/>
          <w:sz w:val="28"/>
        </w:rPr>
      </w:pPr>
      <w:r>
        <w:rPr>
          <w:b/>
          <w:sz w:val="28"/>
          <w:u w:val="single"/>
        </w:rPr>
        <w:t>CAMPAIGN POLICIES</w:t>
      </w:r>
      <w:r w:rsidR="003975C1" w:rsidRPr="008E7106">
        <w:rPr>
          <w:b/>
          <w:sz w:val="28"/>
        </w:rPr>
        <w:tab/>
      </w:r>
    </w:p>
    <w:p w14:paraId="30553399" w14:textId="77777777" w:rsidR="00934C36" w:rsidRDefault="003975C1" w:rsidP="00934C36">
      <w:pPr>
        <w:pStyle w:val="ListParagraph"/>
        <w:numPr>
          <w:ilvl w:val="0"/>
          <w:numId w:val="15"/>
        </w:numPr>
        <w:tabs>
          <w:tab w:val="left" w:pos="1080"/>
        </w:tabs>
        <w:ind w:left="1080"/>
      </w:pPr>
      <w:r>
        <w:t xml:space="preserve">The </w:t>
      </w:r>
      <w:r w:rsidR="00934C36" w:rsidRPr="00903B72">
        <w:rPr>
          <w:b/>
          <w:u w:val="single"/>
        </w:rPr>
        <w:t>two-page</w:t>
      </w:r>
      <w:r>
        <w:t xml:space="preserve"> Officer Qualification section of the State Officer Application will be provided to voting delegates </w:t>
      </w:r>
      <w:r w:rsidR="006F78FA">
        <w:t xml:space="preserve">prior to SLC and </w:t>
      </w:r>
      <w:r>
        <w:t>in chapter registration packets at the State HO</w:t>
      </w:r>
      <w:r w:rsidR="00934C36">
        <w:t xml:space="preserve">SA Leadership Conference.  </w:t>
      </w:r>
      <w:r w:rsidR="00934C36">
        <w:tab/>
      </w:r>
    </w:p>
    <w:p w14:paraId="4FA94308" w14:textId="77777777" w:rsidR="00934C36" w:rsidRDefault="003975C1" w:rsidP="00934C36">
      <w:pPr>
        <w:pStyle w:val="ListParagraph"/>
        <w:numPr>
          <w:ilvl w:val="0"/>
          <w:numId w:val="15"/>
        </w:numPr>
        <w:tabs>
          <w:tab w:val="left" w:pos="1080"/>
        </w:tabs>
        <w:ind w:left="1080"/>
      </w:pPr>
      <w:r>
        <w:t xml:space="preserve">An official officer candidate badge will be issued to the candidate at registration. </w:t>
      </w:r>
    </w:p>
    <w:p w14:paraId="2B7D6A91" w14:textId="77777777" w:rsidR="00934C36" w:rsidRDefault="003975C1" w:rsidP="00934C36">
      <w:pPr>
        <w:pStyle w:val="ListParagraph"/>
        <w:numPr>
          <w:ilvl w:val="0"/>
          <w:numId w:val="15"/>
        </w:numPr>
        <w:tabs>
          <w:tab w:val="left" w:pos="1080"/>
        </w:tabs>
        <w:ind w:left="1080"/>
      </w:pPr>
      <w:r>
        <w:t xml:space="preserve">Each candidate shall be allowed up to two minutes to present a campaign speech to the </w:t>
      </w:r>
      <w:r w:rsidR="00C4706D">
        <w:t>voting delegates</w:t>
      </w:r>
      <w:r>
        <w:t xml:space="preserve"> at State Leadership Conference. (A timekeeper will present)</w:t>
      </w:r>
      <w:r>
        <w:tab/>
      </w:r>
    </w:p>
    <w:p w14:paraId="056DFC4B" w14:textId="77777777" w:rsidR="00934C36" w:rsidRDefault="003975C1" w:rsidP="00934C36">
      <w:pPr>
        <w:pStyle w:val="ListParagraph"/>
        <w:numPr>
          <w:ilvl w:val="0"/>
          <w:numId w:val="15"/>
        </w:numPr>
        <w:tabs>
          <w:tab w:val="left" w:pos="1080"/>
        </w:tabs>
        <w:ind w:left="1080"/>
      </w:pPr>
      <w:r>
        <w:t>Directly following their speech, each candidate will answer a question drawn from a “Question Box”.</w:t>
      </w:r>
      <w:r>
        <w:tab/>
      </w:r>
    </w:p>
    <w:p w14:paraId="677484E3" w14:textId="77777777" w:rsidR="00934C36" w:rsidRDefault="003975C1" w:rsidP="00934C36">
      <w:pPr>
        <w:pStyle w:val="ListParagraph"/>
        <w:numPr>
          <w:ilvl w:val="0"/>
          <w:numId w:val="15"/>
        </w:numPr>
        <w:tabs>
          <w:tab w:val="left" w:pos="1080"/>
        </w:tabs>
        <w:ind w:left="1080"/>
      </w:pPr>
      <w:r>
        <w:t>Candidates may send articles and/or pictures to newspapers.</w:t>
      </w:r>
      <w:r>
        <w:tab/>
      </w:r>
    </w:p>
    <w:p w14:paraId="7C1AE8C7" w14:textId="77777777" w:rsidR="00934C36" w:rsidRDefault="003975C1" w:rsidP="00934C36">
      <w:pPr>
        <w:pStyle w:val="ListParagraph"/>
        <w:numPr>
          <w:ilvl w:val="0"/>
          <w:numId w:val="15"/>
        </w:numPr>
        <w:tabs>
          <w:tab w:val="left" w:pos="1080"/>
        </w:tabs>
        <w:ind w:left="1080"/>
      </w:pPr>
      <w:r>
        <w:t>Candidates and/or candidate supporters may NOT:</w:t>
      </w:r>
    </w:p>
    <w:p w14:paraId="2F612536" w14:textId="6921437F" w:rsidR="00934C36" w:rsidRDefault="003975C1" w:rsidP="00934C36">
      <w:pPr>
        <w:pStyle w:val="ListParagraph"/>
        <w:numPr>
          <w:ilvl w:val="1"/>
          <w:numId w:val="15"/>
        </w:numPr>
        <w:tabs>
          <w:tab w:val="left" w:pos="1080"/>
        </w:tabs>
      </w:pPr>
      <w:r>
        <w:t xml:space="preserve"> Send campaign cards, </w:t>
      </w:r>
      <w:r w:rsidR="00561081">
        <w:t>letters,</w:t>
      </w:r>
      <w:r>
        <w:t xml:space="preserve"> or any other candidacy materials to other HOSA Chapters.</w:t>
      </w:r>
    </w:p>
    <w:p w14:paraId="3CDD5977" w14:textId="77777777" w:rsidR="00934C36" w:rsidRDefault="003975C1" w:rsidP="00934C36">
      <w:pPr>
        <w:pStyle w:val="ListParagraph"/>
        <w:numPr>
          <w:ilvl w:val="1"/>
          <w:numId w:val="15"/>
        </w:numPr>
        <w:tabs>
          <w:tab w:val="left" w:pos="1080"/>
        </w:tabs>
      </w:pPr>
      <w:r>
        <w:t>Wear badges other than the one su</w:t>
      </w:r>
      <w:r w:rsidR="00934C36">
        <w:t>pplied by Alabama HOSA</w:t>
      </w:r>
      <w:r w:rsidR="00934C36">
        <w:tab/>
      </w:r>
      <w:r w:rsidR="00934C36">
        <w:tab/>
      </w:r>
      <w:r w:rsidR="00934C36">
        <w:tab/>
      </w:r>
      <w:r w:rsidR="00934C36">
        <w:tab/>
      </w:r>
      <w:r w:rsidR="00934C36">
        <w:tab/>
      </w:r>
      <w:r w:rsidR="00934C36">
        <w:tab/>
      </w:r>
    </w:p>
    <w:p w14:paraId="12BE03B3" w14:textId="3ABEC507" w:rsidR="00934C36" w:rsidRDefault="003975C1" w:rsidP="00934C36">
      <w:pPr>
        <w:pStyle w:val="ListParagraph"/>
        <w:numPr>
          <w:ilvl w:val="1"/>
          <w:numId w:val="15"/>
        </w:numPr>
        <w:tabs>
          <w:tab w:val="left" w:pos="1080"/>
        </w:tabs>
      </w:pPr>
      <w:r>
        <w:t xml:space="preserve">Hand out favors, prizes, </w:t>
      </w:r>
      <w:r w:rsidR="00561081">
        <w:t>flyers,</w:t>
      </w:r>
      <w:r>
        <w:t xml:space="preserve"> or other campaign</w:t>
      </w:r>
      <w:r w:rsidR="00934C36">
        <w:t xml:space="preserve"> materials.</w:t>
      </w:r>
      <w:r w:rsidR="00934C36">
        <w:tab/>
      </w:r>
      <w:r w:rsidR="00934C36">
        <w:tab/>
      </w:r>
      <w:r w:rsidR="00934C36">
        <w:tab/>
      </w:r>
      <w:r w:rsidR="00934C36">
        <w:tab/>
      </w:r>
      <w:r w:rsidR="00934C36">
        <w:tab/>
      </w:r>
    </w:p>
    <w:p w14:paraId="1EA098DC" w14:textId="77777777" w:rsidR="00934C36" w:rsidRDefault="003975C1" w:rsidP="00934C36">
      <w:pPr>
        <w:pStyle w:val="ListParagraph"/>
        <w:numPr>
          <w:ilvl w:val="1"/>
          <w:numId w:val="15"/>
        </w:numPr>
        <w:tabs>
          <w:tab w:val="left" w:pos="1080"/>
        </w:tabs>
      </w:pPr>
      <w:r>
        <w:t>Display campaign</w:t>
      </w:r>
      <w:r w:rsidR="00934C36">
        <w:t xml:space="preserve"> materials or posters.</w:t>
      </w:r>
      <w:r w:rsidR="00934C36">
        <w:tab/>
      </w:r>
      <w:r w:rsidR="00934C36">
        <w:tab/>
      </w:r>
      <w:r w:rsidR="00934C36">
        <w:tab/>
      </w:r>
      <w:r w:rsidR="00934C36">
        <w:tab/>
      </w:r>
      <w:r w:rsidR="00934C36">
        <w:tab/>
      </w:r>
      <w:r w:rsidR="00934C36">
        <w:tab/>
      </w:r>
      <w:r w:rsidR="00934C36">
        <w:tab/>
      </w:r>
    </w:p>
    <w:p w14:paraId="1214F78E" w14:textId="77777777" w:rsidR="00934C36" w:rsidRDefault="003975C1" w:rsidP="00934C36">
      <w:pPr>
        <w:pStyle w:val="ListParagraph"/>
        <w:numPr>
          <w:ilvl w:val="1"/>
          <w:numId w:val="15"/>
        </w:numPr>
        <w:tabs>
          <w:tab w:val="left" w:pos="1080"/>
        </w:tabs>
      </w:pPr>
      <w:r>
        <w:t xml:space="preserve">Wear costumes or use props during </w:t>
      </w:r>
      <w:r w:rsidR="00934C36">
        <w:t>speech or to campaign.</w:t>
      </w:r>
      <w:r w:rsidR="00934C36">
        <w:tab/>
      </w:r>
      <w:r w:rsidR="00934C36">
        <w:tab/>
      </w:r>
      <w:r w:rsidR="00934C36">
        <w:tab/>
      </w:r>
      <w:r w:rsidR="00934C36">
        <w:tab/>
      </w:r>
      <w:r w:rsidR="00934C36">
        <w:tab/>
      </w:r>
    </w:p>
    <w:p w14:paraId="4969CEF0" w14:textId="77777777" w:rsidR="00934C36" w:rsidRPr="00934C36" w:rsidRDefault="003975C1" w:rsidP="00934C36">
      <w:pPr>
        <w:pStyle w:val="ListParagraph"/>
        <w:numPr>
          <w:ilvl w:val="1"/>
          <w:numId w:val="15"/>
        </w:numPr>
        <w:tabs>
          <w:tab w:val="left" w:pos="1080"/>
        </w:tabs>
        <w:rPr>
          <w:u w:val="single"/>
        </w:rPr>
      </w:pPr>
      <w:r w:rsidRPr="00934C36">
        <w:rPr>
          <w:u w:val="single"/>
        </w:rPr>
        <w:t xml:space="preserve">Use musical expression of any kind during the campaign speech </w:t>
      </w:r>
      <w:r w:rsidR="00D66BE7">
        <w:rPr>
          <w:u w:val="single"/>
        </w:rPr>
        <w:t>or</w:t>
      </w:r>
      <w:r w:rsidRPr="00934C36">
        <w:rPr>
          <w:u w:val="single"/>
        </w:rPr>
        <w:t xml:space="preserve"> question. (Singing, rap, humming, etc.)</w:t>
      </w:r>
      <w:r w:rsidRPr="00934C36">
        <w:tab/>
      </w:r>
      <w:r w:rsidRPr="00934C36">
        <w:tab/>
      </w:r>
      <w:r w:rsidRPr="00934C36">
        <w:tab/>
      </w:r>
      <w:r w:rsidRPr="00934C36">
        <w:tab/>
      </w:r>
      <w:r w:rsidRPr="00934C36">
        <w:tab/>
      </w:r>
      <w:r w:rsidRPr="00934C36">
        <w:tab/>
      </w:r>
      <w:r w:rsidRPr="00934C36">
        <w:tab/>
      </w:r>
      <w:r w:rsidRPr="00934C36">
        <w:tab/>
      </w:r>
      <w:r w:rsidRPr="00934C36">
        <w:tab/>
      </w:r>
      <w:r w:rsidRPr="00934C36">
        <w:tab/>
      </w:r>
    </w:p>
    <w:p w14:paraId="7B34AA8B" w14:textId="77777777" w:rsidR="003975C1" w:rsidRPr="00934C36" w:rsidRDefault="003975C1" w:rsidP="00934C36">
      <w:pPr>
        <w:pStyle w:val="ListParagraph"/>
        <w:numPr>
          <w:ilvl w:val="0"/>
          <w:numId w:val="15"/>
        </w:numPr>
        <w:tabs>
          <w:tab w:val="left" w:pos="1080"/>
        </w:tabs>
        <w:ind w:left="1080"/>
        <w:rPr>
          <w:u w:val="single"/>
        </w:rPr>
      </w:pPr>
      <w:r>
        <w:t>Candidates who do not adhere to the campaign policies</w:t>
      </w:r>
      <w:r w:rsidR="00934C36">
        <w:t xml:space="preserve"> may be disqualified. </w:t>
      </w:r>
      <w:r w:rsidR="00934C36">
        <w:tab/>
      </w:r>
      <w:r w:rsidR="00934C36">
        <w:tab/>
      </w:r>
      <w:r w:rsidR="00934C36">
        <w:tab/>
      </w:r>
      <w:r w:rsidR="00934C36">
        <w:tab/>
      </w:r>
    </w:p>
    <w:p w14:paraId="2E7FA323" w14:textId="77777777" w:rsidR="008E7106" w:rsidRDefault="00DE3C2E" w:rsidP="009D3151">
      <w:pPr>
        <w:ind w:left="90"/>
        <w:rPr>
          <w:b/>
          <w:sz w:val="28"/>
          <w:u w:val="single"/>
        </w:rPr>
      </w:pPr>
      <w:r>
        <w:rPr>
          <w:b/>
          <w:sz w:val="28"/>
          <w:u w:val="single"/>
        </w:rPr>
        <w:t>ELECTION OF STATE OFFICERS</w:t>
      </w:r>
    </w:p>
    <w:p w14:paraId="71A24D4E" w14:textId="77777777" w:rsidR="008E7106" w:rsidRDefault="003975C1" w:rsidP="008E7106">
      <w:pPr>
        <w:pStyle w:val="ListParagraph"/>
        <w:numPr>
          <w:ilvl w:val="0"/>
          <w:numId w:val="14"/>
        </w:numPr>
        <w:ind w:left="990"/>
      </w:pPr>
      <w:r>
        <w:t>State officers will be elected at the HOSA State Leadership Conference.  All officer candidates run at-large. The four candidates that earn the highest number of delegate votes at the State Leadership Conference shall be the state officers.</w:t>
      </w:r>
      <w:r>
        <w:tab/>
      </w:r>
    </w:p>
    <w:p w14:paraId="7A7C9022" w14:textId="77777777" w:rsidR="008E7106" w:rsidRDefault="003975C1" w:rsidP="008E7106">
      <w:pPr>
        <w:pStyle w:val="ListParagraph"/>
        <w:numPr>
          <w:ilvl w:val="0"/>
          <w:numId w:val="14"/>
        </w:numPr>
        <w:ind w:left="990"/>
      </w:pPr>
      <w:r>
        <w:t>Advisors will appoint TWO responsible members to act as Voting Delegates for each chapter</w:t>
      </w:r>
      <w:r w:rsidR="00C2681B">
        <w:t>.</w:t>
      </w:r>
      <w:r>
        <w:t xml:space="preserve"> </w:t>
      </w:r>
    </w:p>
    <w:p w14:paraId="17B270A6" w14:textId="77777777" w:rsidR="008E7106" w:rsidRDefault="003975C1" w:rsidP="008E7106">
      <w:pPr>
        <w:pStyle w:val="ListParagraph"/>
        <w:numPr>
          <w:ilvl w:val="1"/>
          <w:numId w:val="14"/>
        </w:numPr>
      </w:pPr>
      <w:r>
        <w:t>The advisor should provide the State Officer Candidate Qualifica</w:t>
      </w:r>
      <w:r w:rsidR="008E7106">
        <w:t>tions Packet to the delegates.</w:t>
      </w:r>
      <w:r w:rsidR="008E7106">
        <w:tab/>
      </w:r>
    </w:p>
    <w:p w14:paraId="3398535E" w14:textId="77777777" w:rsidR="008E7106" w:rsidRDefault="003975C1" w:rsidP="008E7106">
      <w:pPr>
        <w:pStyle w:val="ListParagraph"/>
        <w:numPr>
          <w:ilvl w:val="1"/>
          <w:numId w:val="14"/>
        </w:numPr>
      </w:pPr>
      <w:r>
        <w:t>Each delegate will electronically submit their top four votes at the conclusion of t</w:t>
      </w:r>
      <w:r w:rsidR="008E7106">
        <w:t>he candidate</w:t>
      </w:r>
      <w:r w:rsidR="00C2681B">
        <w:t>s’</w:t>
      </w:r>
      <w:r w:rsidR="008E7106">
        <w:t xml:space="preserve"> speeches.</w:t>
      </w:r>
    </w:p>
    <w:p w14:paraId="75C3066D" w14:textId="77777777" w:rsidR="008E7106" w:rsidRPr="00903B72" w:rsidRDefault="008E7106" w:rsidP="008E7106">
      <w:pPr>
        <w:pStyle w:val="ListParagraph"/>
        <w:numPr>
          <w:ilvl w:val="0"/>
          <w:numId w:val="14"/>
        </w:numPr>
        <w:ind w:left="990"/>
        <w:rPr>
          <w:b/>
        </w:rPr>
      </w:pPr>
      <w:r w:rsidRPr="00903B72">
        <w:rPr>
          <w:b/>
        </w:rPr>
        <w:t>O</w:t>
      </w:r>
      <w:r w:rsidR="003975C1" w:rsidRPr="00903B72">
        <w:rPr>
          <w:b/>
        </w:rPr>
        <w:t xml:space="preserve">fficer candidates will be required to come for a </w:t>
      </w:r>
      <w:r w:rsidR="003975C1" w:rsidRPr="00903B72">
        <w:rPr>
          <w:b/>
          <w:u w:val="single"/>
        </w:rPr>
        <w:t>mandatory pr</w:t>
      </w:r>
      <w:r w:rsidR="00D66BE7" w:rsidRPr="00903B72">
        <w:rPr>
          <w:b/>
          <w:u w:val="single"/>
        </w:rPr>
        <w:t>actice/orientation</w:t>
      </w:r>
      <w:r w:rsidR="00D66BE7" w:rsidRPr="00903B72">
        <w:rPr>
          <w:b/>
        </w:rPr>
        <w:t xml:space="preserve"> at the SLC </w:t>
      </w:r>
      <w:r w:rsidR="003975C1" w:rsidRPr="00903B72">
        <w:rPr>
          <w:b/>
        </w:rPr>
        <w:t>(</w:t>
      </w:r>
      <w:r w:rsidR="00D66BE7" w:rsidRPr="00903B72">
        <w:rPr>
          <w:b/>
        </w:rPr>
        <w:t xml:space="preserve">tentatively at </w:t>
      </w:r>
      <w:r w:rsidR="00D36F25">
        <w:rPr>
          <w:b/>
        </w:rPr>
        <w:t>11:30 am</w:t>
      </w:r>
      <w:r w:rsidR="003975C1" w:rsidRPr="00903B72">
        <w:rPr>
          <w:b/>
        </w:rPr>
        <w:t xml:space="preserve"> on the first day of the conference</w:t>
      </w:r>
      <w:r w:rsidR="00D66BE7" w:rsidRPr="00903B72">
        <w:rPr>
          <w:b/>
        </w:rPr>
        <w:t xml:space="preserve"> – lunch will be provided for the candidate</w:t>
      </w:r>
      <w:r w:rsidR="003975C1" w:rsidRPr="00903B72">
        <w:rPr>
          <w:b/>
        </w:rPr>
        <w:t xml:space="preserve">).  </w:t>
      </w:r>
      <w:r w:rsidR="003975C1" w:rsidRPr="00903B72">
        <w:rPr>
          <w:b/>
        </w:rPr>
        <w:tab/>
      </w:r>
      <w:r w:rsidR="003975C1" w:rsidRPr="00903B72">
        <w:rPr>
          <w:b/>
        </w:rPr>
        <w:tab/>
      </w:r>
    </w:p>
    <w:p w14:paraId="55DA7629" w14:textId="77777777" w:rsidR="008E7106" w:rsidRDefault="003975C1" w:rsidP="008E7106">
      <w:pPr>
        <w:pStyle w:val="ListParagraph"/>
        <w:numPr>
          <w:ilvl w:val="1"/>
          <w:numId w:val="14"/>
        </w:numPr>
      </w:pPr>
      <w:r>
        <w:t xml:space="preserve">Candidates will rehearse their speech and the election process on stage using the available audiovisual equipment at this time. </w:t>
      </w:r>
      <w:r>
        <w:tab/>
      </w:r>
    </w:p>
    <w:p w14:paraId="38F3F8C2" w14:textId="77777777" w:rsidR="008E7106" w:rsidRDefault="003975C1" w:rsidP="008E7106">
      <w:pPr>
        <w:pStyle w:val="ListParagraph"/>
        <w:numPr>
          <w:ilvl w:val="1"/>
          <w:numId w:val="14"/>
        </w:numPr>
      </w:pPr>
      <w:r>
        <w:t xml:space="preserve">Only the State Advisor can grant permission for a candidate to run for office who has missed the practice because of extenuating circumstances.   </w:t>
      </w:r>
      <w:r>
        <w:tab/>
      </w:r>
    </w:p>
    <w:p w14:paraId="029AF99B" w14:textId="77777777" w:rsidR="008E7106" w:rsidRDefault="003975C1" w:rsidP="008E7106">
      <w:pPr>
        <w:pStyle w:val="ListParagraph"/>
        <w:numPr>
          <w:ilvl w:val="1"/>
          <w:numId w:val="14"/>
        </w:numPr>
      </w:pPr>
      <w:r>
        <w:t xml:space="preserve">Candidates may be disqualified if the mandatory practice/orientation is not attended. </w:t>
      </w:r>
    </w:p>
    <w:p w14:paraId="0E665B98" w14:textId="77777777" w:rsidR="008E7106" w:rsidRDefault="003975C1" w:rsidP="008E7106">
      <w:pPr>
        <w:pStyle w:val="ListParagraph"/>
        <w:numPr>
          <w:ilvl w:val="0"/>
          <w:numId w:val="14"/>
        </w:numPr>
        <w:ind w:left="990"/>
      </w:pPr>
      <w:r>
        <w:t>The newly elected State Officers will be announced at the end of Opening Session.</w:t>
      </w:r>
      <w:r>
        <w:tab/>
      </w:r>
      <w:r>
        <w:tab/>
      </w:r>
      <w:r>
        <w:tab/>
      </w:r>
      <w:r>
        <w:tab/>
      </w:r>
    </w:p>
    <w:p w14:paraId="07D4971D" w14:textId="77777777" w:rsidR="008E7106" w:rsidRDefault="003975C1" w:rsidP="008E7106">
      <w:pPr>
        <w:pStyle w:val="ListParagraph"/>
        <w:numPr>
          <w:ilvl w:val="0"/>
          <w:numId w:val="14"/>
        </w:numPr>
        <w:ind w:left="990"/>
      </w:pPr>
      <w:r>
        <w:lastRenderedPageBreak/>
        <w:t xml:space="preserve">The NEWLY ELECTED OFFICERS will interview that </w:t>
      </w:r>
      <w:r w:rsidR="00D66BE7">
        <w:t>afternoon</w:t>
      </w:r>
      <w:r>
        <w:t xml:space="preserve"> to determine the specific position they will assume.  (The positions will be announced during th</w:t>
      </w:r>
      <w:r w:rsidR="008E7106">
        <w:t>e Installation Ceremony)</w:t>
      </w:r>
      <w:r w:rsidR="008E7106">
        <w:tab/>
      </w:r>
      <w:r w:rsidR="008E7106">
        <w:tab/>
      </w:r>
      <w:r w:rsidR="008E7106">
        <w:tab/>
      </w:r>
      <w:r w:rsidR="008E7106">
        <w:tab/>
      </w:r>
      <w:r w:rsidR="008E7106">
        <w:tab/>
      </w:r>
    </w:p>
    <w:p w14:paraId="01B5E332" w14:textId="65BB0ECE" w:rsidR="008E7106" w:rsidRDefault="003975C1" w:rsidP="008E7106">
      <w:pPr>
        <w:pStyle w:val="ListParagraph"/>
        <w:numPr>
          <w:ilvl w:val="0"/>
          <w:numId w:val="14"/>
        </w:numPr>
        <w:ind w:left="990"/>
      </w:pPr>
      <w:r>
        <w:t xml:space="preserve">This interview will be conducted by a </w:t>
      </w:r>
      <w:r w:rsidR="00561081">
        <w:t>committee and</w:t>
      </w:r>
      <w:r>
        <w:t xml:space="preserve"> is based on the officer’s application and answers supplied during the interview.  </w:t>
      </w:r>
      <w:r>
        <w:tab/>
      </w:r>
      <w:r>
        <w:tab/>
      </w:r>
    </w:p>
    <w:p w14:paraId="39D9965C" w14:textId="77777777" w:rsidR="008E7106" w:rsidRDefault="003975C1" w:rsidP="008E7106">
      <w:pPr>
        <w:pStyle w:val="ListParagraph"/>
        <w:numPr>
          <w:ilvl w:val="0"/>
          <w:numId w:val="14"/>
        </w:numPr>
        <w:ind w:left="990"/>
      </w:pPr>
      <w:r>
        <w:t>The elected state office</w:t>
      </w:r>
      <w:r w:rsidR="00D66BE7">
        <w:t>r</w:t>
      </w:r>
      <w:r>
        <w:t xml:space="preserve">s shall be a President, a First Vice President (Secretary), a Vice President of </w:t>
      </w:r>
      <w:r w:rsidR="00903B72">
        <w:t>Chapter Relations</w:t>
      </w:r>
      <w:r>
        <w:t xml:space="preserve">, and a Vice President of </w:t>
      </w:r>
      <w:r w:rsidR="00903B72">
        <w:t>Membership</w:t>
      </w:r>
      <w:r>
        <w:t xml:space="preserve">. </w:t>
      </w:r>
    </w:p>
    <w:p w14:paraId="6B6A0CCE" w14:textId="77777777" w:rsidR="008E7106" w:rsidRDefault="003975C1" w:rsidP="008E7106">
      <w:pPr>
        <w:pStyle w:val="ListParagraph"/>
        <w:numPr>
          <w:ilvl w:val="0"/>
          <w:numId w:val="14"/>
        </w:numPr>
        <w:ind w:left="990"/>
      </w:pPr>
      <w:r>
        <w:t>Newly elected officers will be installed during Closing Session the following day.</w:t>
      </w:r>
      <w:r>
        <w:tab/>
      </w:r>
    </w:p>
    <w:p w14:paraId="5E7A3352" w14:textId="77777777" w:rsidR="008E7106" w:rsidRDefault="003975C1" w:rsidP="008E7106">
      <w:pPr>
        <w:pStyle w:val="ListParagraph"/>
        <w:numPr>
          <w:ilvl w:val="0"/>
          <w:numId w:val="14"/>
        </w:numPr>
        <w:ind w:left="990"/>
      </w:pPr>
      <w:r>
        <w:t>The state officers shall be elected to a term of one year.  The term of office will run from one State Leadership Conference until the next State Leadership Conference.</w:t>
      </w:r>
      <w:r>
        <w:tab/>
      </w:r>
    </w:p>
    <w:p w14:paraId="110FADA1" w14:textId="77777777" w:rsidR="008E7106" w:rsidRPr="008E7106" w:rsidRDefault="008E7106" w:rsidP="008E7106">
      <w:pPr>
        <w:pStyle w:val="ListParagraph"/>
        <w:ind w:left="540" w:hanging="450"/>
        <w:rPr>
          <w:b/>
          <w:u w:val="single"/>
        </w:rPr>
      </w:pPr>
      <w:r w:rsidRPr="008E7106">
        <w:rPr>
          <w:b/>
          <w:u w:val="single"/>
        </w:rPr>
        <w:t>Please Note:</w:t>
      </w:r>
    </w:p>
    <w:p w14:paraId="2184AEFD" w14:textId="77777777" w:rsidR="00D66BE7" w:rsidRDefault="003975C1" w:rsidP="002C5C5B">
      <w:pPr>
        <w:pStyle w:val="ListParagraph"/>
        <w:numPr>
          <w:ilvl w:val="0"/>
          <w:numId w:val="14"/>
        </w:numPr>
        <w:ind w:left="990"/>
      </w:pPr>
      <w:r>
        <w:t xml:space="preserve">A student may only serve TWO TERMS as </w:t>
      </w:r>
      <w:r w:rsidR="008E7106">
        <w:t>an Alabama State Officer.</w:t>
      </w:r>
      <w:r w:rsidR="008E7106">
        <w:tab/>
      </w:r>
    </w:p>
    <w:p w14:paraId="7A39EDE8" w14:textId="77777777" w:rsidR="003975C1" w:rsidRDefault="003975C1" w:rsidP="002C5C5B">
      <w:pPr>
        <w:pStyle w:val="ListParagraph"/>
        <w:numPr>
          <w:ilvl w:val="0"/>
          <w:numId w:val="14"/>
        </w:numPr>
        <w:ind w:left="990"/>
      </w:pPr>
      <w:r>
        <w:t xml:space="preserve">High school senior members may run for a national office with the approval of the State Advisor.   </w:t>
      </w:r>
      <w:r>
        <w:tab/>
      </w:r>
      <w:r>
        <w:tab/>
      </w:r>
      <w:r>
        <w:tab/>
      </w:r>
      <w:r>
        <w:tab/>
      </w:r>
      <w:r>
        <w:tab/>
      </w:r>
      <w:r>
        <w:tab/>
      </w:r>
      <w:r>
        <w:tab/>
      </w:r>
      <w:r>
        <w:tab/>
      </w:r>
      <w:r>
        <w:tab/>
      </w:r>
      <w:r>
        <w:tab/>
      </w:r>
    </w:p>
    <w:p w14:paraId="1B68E0DC" w14:textId="77777777" w:rsidR="00A551A1" w:rsidRDefault="00A551A1" w:rsidP="00A551A1">
      <w:pPr>
        <w:ind w:left="90"/>
      </w:pPr>
      <w:r w:rsidRPr="009D3151">
        <w:rPr>
          <w:b/>
          <w:sz w:val="28"/>
          <w:u w:val="single"/>
        </w:rPr>
        <w:t>HOSA STATE OFFICER EXPENSES</w:t>
      </w:r>
      <w:r w:rsidRPr="009D3151">
        <w:rPr>
          <w:sz w:val="28"/>
        </w:rPr>
        <w:t xml:space="preserve"> </w:t>
      </w:r>
      <w:r>
        <w:tab/>
      </w:r>
      <w:r>
        <w:tab/>
      </w:r>
      <w:r>
        <w:tab/>
      </w:r>
      <w:r>
        <w:tab/>
      </w:r>
      <w:r>
        <w:tab/>
      </w:r>
      <w:r>
        <w:tab/>
      </w:r>
      <w:r>
        <w:tab/>
      </w:r>
      <w:r>
        <w:tab/>
      </w:r>
      <w:r>
        <w:tab/>
      </w:r>
      <w:r>
        <w:tab/>
      </w:r>
    </w:p>
    <w:p w14:paraId="218709E7" w14:textId="77777777" w:rsidR="00A551A1" w:rsidRDefault="00A551A1" w:rsidP="00A551A1">
      <w:pPr>
        <w:ind w:left="90"/>
      </w:pPr>
      <w:r>
        <w:t xml:space="preserve">Alabama HOSA will pay the major expenses of the State Officer while carrying out designated responsibilities.  The following are typical activities that the officer and advisor will be involved in throughout the year: </w:t>
      </w:r>
      <w:r>
        <w:tab/>
      </w:r>
      <w:r>
        <w:tab/>
      </w:r>
      <w:r>
        <w:tab/>
      </w:r>
    </w:p>
    <w:p w14:paraId="54939C50" w14:textId="77777777" w:rsidR="00A551A1" w:rsidRDefault="00DB395B" w:rsidP="00A551A1">
      <w:pPr>
        <w:pStyle w:val="ListParagraph"/>
        <w:numPr>
          <w:ilvl w:val="0"/>
          <w:numId w:val="10"/>
        </w:numPr>
        <w:ind w:left="900" w:hanging="450"/>
      </w:pPr>
      <w:r>
        <w:t>Alabama CTSO Leadership Summit</w:t>
      </w:r>
      <w:r w:rsidR="00A551A1">
        <w:t xml:space="preserve"> – </w:t>
      </w:r>
      <w:r>
        <w:t>3</w:t>
      </w:r>
      <w:r w:rsidR="00A551A1">
        <w:t xml:space="preserve"> Days </w:t>
      </w:r>
      <w:r w:rsidR="00A551A1">
        <w:tab/>
      </w:r>
    </w:p>
    <w:p w14:paraId="3DE08826" w14:textId="1EFA87CB" w:rsidR="001F2833" w:rsidRDefault="001F2833" w:rsidP="00A551A1">
      <w:pPr>
        <w:pStyle w:val="ListParagraph"/>
        <w:numPr>
          <w:ilvl w:val="0"/>
          <w:numId w:val="10"/>
        </w:numPr>
        <w:ind w:left="900" w:hanging="450"/>
      </w:pPr>
      <w:r>
        <w:t>Washington Leadership Academy</w:t>
      </w:r>
      <w:r w:rsidR="007775D7">
        <w:t>/WLA</w:t>
      </w:r>
      <w:r>
        <w:t xml:space="preserve"> (Pres &amp; 1</w:t>
      </w:r>
      <w:r w:rsidRPr="001F2833">
        <w:rPr>
          <w:vertAlign w:val="superscript"/>
        </w:rPr>
        <w:t>st</w:t>
      </w:r>
      <w:r>
        <w:t xml:space="preserve"> VP</w:t>
      </w:r>
      <w:r w:rsidR="007775D7">
        <w:t xml:space="preserve"> only</w:t>
      </w:r>
      <w:r w:rsidR="00477166">
        <w:t xml:space="preserve"> if hosted in person</w:t>
      </w:r>
      <w:r>
        <w:t xml:space="preserve">)- </w:t>
      </w:r>
      <w:r w:rsidR="00C95858">
        <w:t>4</w:t>
      </w:r>
      <w:r w:rsidR="00435638">
        <w:t xml:space="preserve"> Days</w:t>
      </w:r>
    </w:p>
    <w:p w14:paraId="69D3E089" w14:textId="77777777" w:rsidR="00A551A1" w:rsidRDefault="00A551A1" w:rsidP="00A551A1">
      <w:pPr>
        <w:pStyle w:val="ListParagraph"/>
        <w:numPr>
          <w:ilvl w:val="0"/>
          <w:numId w:val="10"/>
        </w:numPr>
        <w:ind w:left="900" w:hanging="450"/>
      </w:pPr>
      <w:r>
        <w:t xml:space="preserve">Joint Leadership Development Conference (JLDC) – </w:t>
      </w:r>
      <w:r w:rsidR="006F78FA">
        <w:t>3</w:t>
      </w:r>
      <w:r>
        <w:t xml:space="preserve"> Days</w:t>
      </w:r>
    </w:p>
    <w:p w14:paraId="0059D398" w14:textId="77777777" w:rsidR="00A551A1" w:rsidRDefault="00A551A1" w:rsidP="00A551A1">
      <w:pPr>
        <w:pStyle w:val="ListParagraph"/>
        <w:numPr>
          <w:ilvl w:val="0"/>
          <w:numId w:val="10"/>
        </w:numPr>
        <w:ind w:left="900" w:hanging="450"/>
      </w:pPr>
      <w:r>
        <w:t>Executive Council Meetings – 2 Days</w:t>
      </w:r>
      <w:r w:rsidR="006F78FA">
        <w:t xml:space="preserve"> per meeting</w:t>
      </w:r>
    </w:p>
    <w:p w14:paraId="1117304F" w14:textId="77777777" w:rsidR="00A551A1" w:rsidRDefault="00A551A1" w:rsidP="00A551A1">
      <w:pPr>
        <w:pStyle w:val="ListParagraph"/>
        <w:numPr>
          <w:ilvl w:val="0"/>
          <w:numId w:val="10"/>
        </w:numPr>
        <w:ind w:left="900" w:hanging="450"/>
      </w:pPr>
      <w:r>
        <w:t>HOSA State Leadership Conference (SLC) – 3 Days</w:t>
      </w:r>
    </w:p>
    <w:p w14:paraId="41A5021E" w14:textId="77777777" w:rsidR="00A551A1" w:rsidRDefault="00A551A1" w:rsidP="00A551A1">
      <w:pPr>
        <w:pStyle w:val="ListParagraph"/>
        <w:numPr>
          <w:ilvl w:val="0"/>
          <w:numId w:val="10"/>
        </w:numPr>
        <w:ind w:left="900" w:hanging="450"/>
      </w:pPr>
      <w:r>
        <w:t>Chapter Visits – as per requested</w:t>
      </w:r>
      <w:r>
        <w:tab/>
      </w:r>
      <w:r>
        <w:tab/>
      </w:r>
    </w:p>
    <w:p w14:paraId="724F22AD" w14:textId="77777777" w:rsidR="00A551A1" w:rsidRDefault="00A551A1" w:rsidP="00A551A1">
      <w:pPr>
        <w:pStyle w:val="ListParagraph"/>
        <w:numPr>
          <w:ilvl w:val="0"/>
          <w:numId w:val="10"/>
        </w:numPr>
        <w:ind w:left="900" w:hanging="450"/>
      </w:pPr>
      <w:r>
        <w:t>HOSA International Leadership Conference (ILC) – 7 Days</w:t>
      </w:r>
    </w:p>
    <w:p w14:paraId="60F23AD6" w14:textId="77777777" w:rsidR="00A551A1" w:rsidRDefault="00A551A1" w:rsidP="00A551A1">
      <w:pPr>
        <w:pStyle w:val="ListParagraph"/>
        <w:numPr>
          <w:ilvl w:val="0"/>
          <w:numId w:val="10"/>
        </w:numPr>
        <w:ind w:left="900" w:hanging="450"/>
      </w:pPr>
      <w:r>
        <w:t xml:space="preserve">ALACTE Professional Development Conference – </w:t>
      </w:r>
      <w:r w:rsidR="006F78FA">
        <w:t>1</w:t>
      </w:r>
      <w:r>
        <w:t xml:space="preserve"> day </w:t>
      </w:r>
      <w:r>
        <w:tab/>
      </w:r>
      <w:r>
        <w:tab/>
      </w:r>
      <w:r>
        <w:tab/>
      </w:r>
    </w:p>
    <w:p w14:paraId="47C80479" w14:textId="77777777" w:rsidR="00A551A1" w:rsidRDefault="00A551A1" w:rsidP="00A551A1">
      <w:pPr>
        <w:ind w:left="90"/>
      </w:pPr>
      <w:r w:rsidRPr="009D3151">
        <w:rPr>
          <w:b/>
          <w:u w:val="single"/>
        </w:rPr>
        <w:t>The State Association will pay (or reimburse) the State Officer for the following:</w:t>
      </w:r>
      <w:r>
        <w:t xml:space="preserve"> </w:t>
      </w:r>
      <w:r>
        <w:tab/>
      </w:r>
      <w:r>
        <w:tab/>
      </w:r>
      <w:r>
        <w:tab/>
      </w:r>
      <w:r>
        <w:tab/>
      </w:r>
    </w:p>
    <w:p w14:paraId="5F6082E7" w14:textId="77777777" w:rsidR="00A551A1" w:rsidRDefault="00A551A1" w:rsidP="00A551A1">
      <w:pPr>
        <w:pStyle w:val="ListParagraph"/>
        <w:numPr>
          <w:ilvl w:val="0"/>
          <w:numId w:val="9"/>
        </w:numPr>
      </w:pPr>
      <w:r>
        <w:t xml:space="preserve">Hotel Room (the hotel room will be shared with other state officers, when possible). </w:t>
      </w:r>
      <w:r>
        <w:tab/>
      </w:r>
      <w:r>
        <w:tab/>
      </w:r>
      <w:r>
        <w:tab/>
      </w:r>
    </w:p>
    <w:p w14:paraId="148AB5CE" w14:textId="77777777" w:rsidR="00A551A1" w:rsidRDefault="00A551A1" w:rsidP="00A551A1">
      <w:pPr>
        <w:pStyle w:val="ListParagraph"/>
        <w:numPr>
          <w:ilvl w:val="0"/>
          <w:numId w:val="9"/>
        </w:numPr>
      </w:pPr>
      <w:r>
        <w:t>Meals (receipts must be submitted for reimbursement)</w:t>
      </w:r>
      <w:r>
        <w:tab/>
      </w:r>
    </w:p>
    <w:p w14:paraId="286D6A2B" w14:textId="77777777" w:rsidR="00A551A1" w:rsidRDefault="00A551A1" w:rsidP="00A551A1">
      <w:pPr>
        <w:pStyle w:val="ListParagraph"/>
        <w:numPr>
          <w:ilvl w:val="1"/>
          <w:numId w:val="9"/>
        </w:numPr>
      </w:pPr>
      <w:r>
        <w:t xml:space="preserve">Limit meals to $30 per day when traveling in state.  </w:t>
      </w:r>
      <w:r>
        <w:tab/>
      </w:r>
      <w:r>
        <w:tab/>
      </w:r>
      <w:r>
        <w:tab/>
      </w:r>
    </w:p>
    <w:p w14:paraId="088EAE4B" w14:textId="77777777" w:rsidR="00A551A1" w:rsidRDefault="00A551A1" w:rsidP="00A551A1">
      <w:pPr>
        <w:pStyle w:val="ListParagraph"/>
        <w:numPr>
          <w:ilvl w:val="1"/>
          <w:numId w:val="9"/>
        </w:numPr>
      </w:pPr>
      <w:r>
        <w:t xml:space="preserve">$200 dollars is provided for meals at HOSA </w:t>
      </w:r>
      <w:r w:rsidR="00DB395B">
        <w:t>Intern</w:t>
      </w:r>
      <w:r>
        <w:t>ational Leadership Conference (</w:t>
      </w:r>
      <w:r w:rsidR="00DB395B">
        <w:t>I</w:t>
      </w:r>
      <w:r>
        <w:t xml:space="preserve">LC).  </w:t>
      </w:r>
    </w:p>
    <w:p w14:paraId="64C12F56" w14:textId="77777777" w:rsidR="00A551A1" w:rsidRDefault="00A551A1" w:rsidP="00A551A1">
      <w:pPr>
        <w:pStyle w:val="ListParagraph"/>
        <w:numPr>
          <w:ilvl w:val="2"/>
          <w:numId w:val="9"/>
        </w:numPr>
      </w:pPr>
      <w:r>
        <w:t xml:space="preserve">Students must submit receipts and any remaining cash after </w:t>
      </w:r>
      <w:r w:rsidR="00DB395B">
        <w:t>I</w:t>
      </w:r>
      <w:r>
        <w:t>LC.</w:t>
      </w:r>
      <w:r>
        <w:tab/>
      </w:r>
      <w:r>
        <w:tab/>
      </w:r>
      <w:r>
        <w:tab/>
      </w:r>
    </w:p>
    <w:p w14:paraId="6241EA01" w14:textId="77777777" w:rsidR="00A551A1" w:rsidRDefault="00A551A1" w:rsidP="00A551A1">
      <w:pPr>
        <w:pStyle w:val="ListParagraph"/>
        <w:numPr>
          <w:ilvl w:val="0"/>
          <w:numId w:val="9"/>
        </w:numPr>
      </w:pPr>
      <w:r>
        <w:t xml:space="preserve">State officer uniform (Jacket, Skirt/Pants, Blouse/Shirt, Tie/Scarf). </w:t>
      </w:r>
      <w:r>
        <w:tab/>
      </w:r>
      <w:r>
        <w:tab/>
      </w:r>
      <w:r>
        <w:tab/>
      </w:r>
      <w:r>
        <w:tab/>
      </w:r>
    </w:p>
    <w:p w14:paraId="15BB1A8F" w14:textId="77777777" w:rsidR="00A551A1" w:rsidRDefault="00A551A1" w:rsidP="00A551A1">
      <w:pPr>
        <w:pStyle w:val="ListParagraph"/>
        <w:numPr>
          <w:ilvl w:val="0"/>
          <w:numId w:val="9"/>
        </w:numPr>
      </w:pPr>
      <w:r>
        <w:t xml:space="preserve">Registration for </w:t>
      </w:r>
      <w:r w:rsidR="007775D7">
        <w:t xml:space="preserve">WLA, </w:t>
      </w:r>
      <w:r>
        <w:t>JLDC, HOSA SLC, and HOSA ILC.</w:t>
      </w:r>
      <w:r>
        <w:tab/>
      </w:r>
      <w:r>
        <w:tab/>
      </w:r>
      <w:r>
        <w:tab/>
      </w:r>
      <w:r>
        <w:tab/>
      </w:r>
      <w:r>
        <w:tab/>
      </w:r>
      <w:r>
        <w:tab/>
      </w:r>
      <w:r>
        <w:tab/>
      </w:r>
    </w:p>
    <w:p w14:paraId="45F68C88" w14:textId="77777777" w:rsidR="00A551A1" w:rsidRDefault="00A551A1" w:rsidP="00A551A1">
      <w:pPr>
        <w:pStyle w:val="ListParagraph"/>
        <w:numPr>
          <w:ilvl w:val="0"/>
          <w:numId w:val="9"/>
        </w:numPr>
      </w:pPr>
      <w:r>
        <w:t xml:space="preserve">Airfare to attend the HOSA </w:t>
      </w:r>
      <w:r w:rsidR="00005DDB">
        <w:t xml:space="preserve">WLA &amp; </w:t>
      </w:r>
      <w:r>
        <w:t xml:space="preserve">ILC. </w:t>
      </w:r>
      <w:r>
        <w:tab/>
      </w:r>
      <w:r>
        <w:tab/>
      </w:r>
      <w:r>
        <w:tab/>
      </w:r>
      <w:r>
        <w:tab/>
      </w:r>
      <w:r>
        <w:tab/>
      </w:r>
      <w:r>
        <w:tab/>
      </w:r>
      <w:r>
        <w:tab/>
      </w:r>
      <w:r>
        <w:tab/>
      </w:r>
      <w:r>
        <w:tab/>
      </w:r>
      <w:r>
        <w:tab/>
      </w:r>
    </w:p>
    <w:p w14:paraId="1E7A1A2B" w14:textId="77777777" w:rsidR="00A551A1" w:rsidRDefault="00A551A1" w:rsidP="00A551A1">
      <w:pPr>
        <w:ind w:left="180"/>
      </w:pPr>
      <w:r w:rsidRPr="003975C1">
        <w:rPr>
          <w:b/>
          <w:u w:val="single"/>
        </w:rPr>
        <w:t>The State Association will pay (or reimburse) the Advisor for the following</w:t>
      </w:r>
      <w:r w:rsidRPr="003975C1">
        <w:rPr>
          <w:b/>
        </w:rPr>
        <w:t xml:space="preserve">: </w:t>
      </w:r>
      <w:r w:rsidRPr="003975C1">
        <w:rPr>
          <w:b/>
        </w:rPr>
        <w:tab/>
      </w:r>
      <w:r w:rsidRPr="003975C1">
        <w:rPr>
          <w:b/>
        </w:rPr>
        <w:tab/>
      </w:r>
      <w:r w:rsidRPr="003975C1">
        <w:rPr>
          <w:b/>
        </w:rPr>
        <w:tab/>
      </w:r>
      <w:r w:rsidRPr="003975C1">
        <w:rPr>
          <w:b/>
        </w:rPr>
        <w:tab/>
      </w:r>
    </w:p>
    <w:p w14:paraId="4D4AB884" w14:textId="77777777" w:rsidR="00A551A1" w:rsidRDefault="00A551A1" w:rsidP="00A551A1">
      <w:pPr>
        <w:pStyle w:val="ListParagraph"/>
        <w:numPr>
          <w:ilvl w:val="0"/>
          <w:numId w:val="5"/>
        </w:numPr>
        <w:ind w:firstLine="0"/>
      </w:pPr>
      <w:r>
        <w:t xml:space="preserve">Hotel Room (for </w:t>
      </w:r>
      <w:r w:rsidR="00DB395B">
        <w:t>Alabama CTE Leadership Summit</w:t>
      </w:r>
      <w:r w:rsidR="00304247">
        <w:t>,</w:t>
      </w:r>
      <w:r w:rsidR="006F78FA">
        <w:t xml:space="preserve"> Executive Committee Meetings</w:t>
      </w:r>
      <w:r w:rsidR="00304247">
        <w:t xml:space="preserve">, </w:t>
      </w:r>
      <w:r w:rsidR="00005DDB">
        <w:t xml:space="preserve">WLA, </w:t>
      </w:r>
      <w:r w:rsidR="00304247">
        <w:t>JLDC</w:t>
      </w:r>
      <w:r w:rsidR="00F02DBD">
        <w:t xml:space="preserve">, </w:t>
      </w:r>
      <w:r w:rsidR="008136E7">
        <w:t xml:space="preserve">Wednesday </w:t>
      </w:r>
      <w:r w:rsidR="00F02DBD">
        <w:t>night of SLC</w:t>
      </w:r>
      <w:r w:rsidR="008136E7">
        <w:t>, and Tuesday night of SLC</w:t>
      </w:r>
      <w:r w:rsidR="006F78FA">
        <w:t xml:space="preserve"> </w:t>
      </w:r>
      <w:r w:rsidR="00480DB1">
        <w:t xml:space="preserve">if advisor is </w:t>
      </w:r>
      <w:r w:rsidR="008136E7">
        <w:t xml:space="preserve">100 miles </w:t>
      </w:r>
      <w:r w:rsidR="00480DB1">
        <w:t xml:space="preserve">from Montgomery </w:t>
      </w:r>
      <w:r w:rsidR="00DB395B">
        <w:t>o</w:t>
      </w:r>
      <w:r>
        <w:t xml:space="preserve">nly). </w:t>
      </w:r>
    </w:p>
    <w:p w14:paraId="46957213" w14:textId="77777777" w:rsidR="00A551A1" w:rsidRDefault="00A551A1" w:rsidP="00A551A1">
      <w:pPr>
        <w:pStyle w:val="ListParagraph"/>
        <w:numPr>
          <w:ilvl w:val="0"/>
          <w:numId w:val="5"/>
        </w:numPr>
        <w:ind w:firstLine="0"/>
      </w:pPr>
      <w:r>
        <w:t xml:space="preserve">Meals for </w:t>
      </w:r>
      <w:r w:rsidR="00DB395B">
        <w:t>the CTE Leadership Summit</w:t>
      </w:r>
      <w:r>
        <w:t xml:space="preserve"> &amp; Executive Co</w:t>
      </w:r>
      <w:r w:rsidR="006F78FA">
        <w:t>mmittee</w:t>
      </w:r>
      <w:r>
        <w:t xml:space="preserve"> Meetings. </w:t>
      </w:r>
      <w:r>
        <w:tab/>
      </w:r>
      <w:r>
        <w:tab/>
      </w:r>
      <w:r>
        <w:tab/>
      </w:r>
      <w:r>
        <w:tab/>
      </w:r>
    </w:p>
    <w:p w14:paraId="6E461FBC" w14:textId="77777777" w:rsidR="00A551A1" w:rsidRDefault="00A551A1" w:rsidP="00A551A1">
      <w:pPr>
        <w:pStyle w:val="ListParagraph"/>
        <w:numPr>
          <w:ilvl w:val="1"/>
          <w:numId w:val="5"/>
        </w:numPr>
        <w:ind w:firstLine="0"/>
      </w:pPr>
      <w:r>
        <w:t xml:space="preserve">Receipts must be submitted for reimbursement. </w:t>
      </w:r>
      <w:r>
        <w:tab/>
      </w:r>
      <w:r>
        <w:tab/>
      </w:r>
      <w:r>
        <w:tab/>
      </w:r>
      <w:r>
        <w:tab/>
      </w:r>
    </w:p>
    <w:p w14:paraId="133C7186" w14:textId="77777777" w:rsidR="00A551A1" w:rsidRDefault="00A551A1" w:rsidP="00A551A1">
      <w:pPr>
        <w:pStyle w:val="ListParagraph"/>
        <w:numPr>
          <w:ilvl w:val="1"/>
          <w:numId w:val="5"/>
        </w:numPr>
        <w:ind w:firstLine="0"/>
      </w:pPr>
      <w:r>
        <w:t xml:space="preserve">Limit meals to $30 per day when traveling in state. </w:t>
      </w:r>
    </w:p>
    <w:p w14:paraId="10DBEFD5" w14:textId="77777777" w:rsidR="00A551A1" w:rsidRDefault="00A551A1" w:rsidP="00A551A1">
      <w:pPr>
        <w:pStyle w:val="ListParagraph"/>
        <w:numPr>
          <w:ilvl w:val="0"/>
          <w:numId w:val="5"/>
        </w:numPr>
        <w:ind w:firstLine="0"/>
      </w:pPr>
      <w:r>
        <w:t xml:space="preserve">Travel for </w:t>
      </w:r>
      <w:r w:rsidR="00DB395B">
        <w:t>the CTE Leadership Summit</w:t>
      </w:r>
      <w:r>
        <w:t>, Executive Council Meetings, and Officer Visits.</w:t>
      </w:r>
    </w:p>
    <w:p w14:paraId="608C8329" w14:textId="77777777" w:rsidR="00DB395B" w:rsidRDefault="00A551A1" w:rsidP="00A551A1">
      <w:pPr>
        <w:pStyle w:val="ListParagraph"/>
        <w:numPr>
          <w:ilvl w:val="1"/>
          <w:numId w:val="5"/>
        </w:numPr>
        <w:ind w:firstLine="0"/>
      </w:pPr>
      <w:r>
        <w:t xml:space="preserve">Round-trip mileage from home base to official meeting place may be charged </w:t>
      </w:r>
      <w:r w:rsidR="00DB395B">
        <w:t>per</w:t>
      </w:r>
      <w:r>
        <w:t xml:space="preserve"> officer</w:t>
      </w:r>
      <w:r w:rsidR="00DB395B">
        <w:t>/</w:t>
      </w:r>
      <w:r>
        <w:t>advisor</w:t>
      </w:r>
      <w:r w:rsidR="00DB395B">
        <w:t xml:space="preserve"> team</w:t>
      </w:r>
      <w:r>
        <w:t>.</w:t>
      </w:r>
    </w:p>
    <w:p w14:paraId="0990B25C" w14:textId="77777777" w:rsidR="00A551A1" w:rsidRDefault="00DB395B" w:rsidP="00A551A1">
      <w:pPr>
        <w:pStyle w:val="ListParagraph"/>
        <w:numPr>
          <w:ilvl w:val="1"/>
          <w:numId w:val="5"/>
        </w:numPr>
        <w:ind w:firstLine="0"/>
      </w:pPr>
      <w:r>
        <w:t>F</w:t>
      </w:r>
      <w:r w:rsidR="00A551A1">
        <w:t xml:space="preserve">or </w:t>
      </w:r>
      <w:r>
        <w:t>I</w:t>
      </w:r>
      <w:r w:rsidR="00A551A1">
        <w:t>LC, round-</w:t>
      </w:r>
      <w:r>
        <w:t>trip mileage to the airport or I</w:t>
      </w:r>
      <w:r w:rsidR="00A551A1">
        <w:t>LC location (if within driving distance</w:t>
      </w:r>
      <w:r w:rsidR="006F78FA">
        <w:t xml:space="preserve"> and traveling with the officer</w:t>
      </w:r>
      <w:r w:rsidR="00A551A1">
        <w:t xml:space="preserve">). </w:t>
      </w:r>
    </w:p>
    <w:p w14:paraId="5E950F12" w14:textId="77777777" w:rsidR="00074B6D" w:rsidRDefault="00A551A1" w:rsidP="00074B6D">
      <w:pPr>
        <w:pStyle w:val="ListParagraph"/>
        <w:numPr>
          <w:ilvl w:val="1"/>
          <w:numId w:val="5"/>
        </w:numPr>
        <w:ind w:firstLine="0"/>
      </w:pPr>
      <w:r>
        <w:lastRenderedPageBreak/>
        <w:t>$200-dollar stip</w:t>
      </w:r>
      <w:r w:rsidR="00DB395B">
        <w:t>end is provided to advisor for I</w:t>
      </w:r>
      <w:r>
        <w:t xml:space="preserve">LC </w:t>
      </w:r>
      <w:r w:rsidR="006F78FA">
        <w:t xml:space="preserve">meal </w:t>
      </w:r>
      <w:r>
        <w:t xml:space="preserve">expenses if the advisor is assuming a leadership role (i.e., assisting w/ officers or Alabama’s assigned event, planning state meeting)  </w:t>
      </w:r>
    </w:p>
    <w:p w14:paraId="073BEBB8" w14:textId="15C5C14B" w:rsidR="00A551A1" w:rsidRDefault="00A551A1" w:rsidP="00074B6D">
      <w:pPr>
        <w:pStyle w:val="ListParagraph"/>
        <w:ind w:left="1170"/>
      </w:pPr>
      <w:r>
        <w:tab/>
      </w:r>
      <w:r>
        <w:tab/>
      </w:r>
      <w:r>
        <w:tab/>
      </w:r>
      <w:r>
        <w:tab/>
      </w:r>
      <w:r>
        <w:tab/>
      </w:r>
    </w:p>
    <w:p w14:paraId="20CEB5BB" w14:textId="77777777" w:rsidR="00A551A1" w:rsidRDefault="00A551A1" w:rsidP="00A551A1">
      <w:pPr>
        <w:pStyle w:val="ListParagraph"/>
        <w:numPr>
          <w:ilvl w:val="0"/>
          <w:numId w:val="5"/>
        </w:numPr>
        <w:ind w:firstLine="0"/>
      </w:pPr>
      <w:r>
        <w:t xml:space="preserve"> Reimbursement for substitute pay as needed, pending approval from State Advisor. </w:t>
      </w:r>
      <w:r>
        <w:tab/>
      </w:r>
      <w:r>
        <w:tab/>
      </w:r>
      <w:r>
        <w:tab/>
      </w:r>
      <w:r>
        <w:tab/>
      </w:r>
      <w:r>
        <w:tab/>
      </w:r>
      <w:r>
        <w:tab/>
      </w:r>
      <w:r>
        <w:tab/>
      </w:r>
      <w:r>
        <w:tab/>
      </w:r>
      <w:r>
        <w:tab/>
      </w:r>
      <w:r>
        <w:tab/>
      </w:r>
    </w:p>
    <w:p w14:paraId="351E9024" w14:textId="56C782E2" w:rsidR="00A551A1" w:rsidRDefault="00A551A1" w:rsidP="00A551A1">
      <w:pPr>
        <w:ind w:left="270"/>
        <w:rPr>
          <w:b/>
          <w:u w:val="single"/>
        </w:rPr>
      </w:pPr>
      <w:r w:rsidRPr="003975C1">
        <w:rPr>
          <w:b/>
          <w:u w:val="single"/>
        </w:rPr>
        <w:t>Expenses Not Paid by State Association</w:t>
      </w:r>
    </w:p>
    <w:p w14:paraId="708C7A4F" w14:textId="7F60C122" w:rsidR="006F78FA" w:rsidRDefault="00A551A1" w:rsidP="00A551A1">
      <w:pPr>
        <w:pStyle w:val="ListParagraph"/>
        <w:numPr>
          <w:ilvl w:val="0"/>
          <w:numId w:val="22"/>
        </w:numPr>
      </w:pPr>
      <w:r>
        <w:t xml:space="preserve">Expenses for personal items, tours, </w:t>
      </w:r>
      <w:r w:rsidR="00FC2683">
        <w:t>socks,</w:t>
      </w:r>
      <w:r>
        <w:t xml:space="preserve"> or hose will not be reimbursed. </w:t>
      </w:r>
    </w:p>
    <w:p w14:paraId="583D229B" w14:textId="77777777" w:rsidR="00A87423" w:rsidRDefault="006F78FA" w:rsidP="0059653A">
      <w:pPr>
        <w:pStyle w:val="ListParagraph"/>
        <w:numPr>
          <w:ilvl w:val="0"/>
          <w:numId w:val="22"/>
        </w:numPr>
      </w:pPr>
      <w:r>
        <w:t>Advisor expenses to attend conferences, etc. where the advisor would be expected to attend whether or not they had a state officer.</w:t>
      </w:r>
      <w:r w:rsidR="00A551A1">
        <w:tab/>
      </w:r>
    </w:p>
    <w:p w14:paraId="3C658287" w14:textId="77777777" w:rsidR="003975C1" w:rsidRDefault="003975C1" w:rsidP="00A551A1">
      <w:pPr>
        <w:ind w:left="90"/>
      </w:pPr>
      <w:r w:rsidRPr="008E7106">
        <w:rPr>
          <w:b/>
          <w:sz w:val="28"/>
          <w:u w:val="single"/>
        </w:rPr>
        <w:t>STATE OFFICER CODE OF ETHICS</w:t>
      </w:r>
      <w:r>
        <w:t xml:space="preserve"> </w:t>
      </w:r>
      <w:r>
        <w:tab/>
      </w:r>
      <w:r>
        <w:tab/>
      </w:r>
      <w:r>
        <w:tab/>
      </w:r>
      <w:r>
        <w:tab/>
      </w:r>
      <w:r>
        <w:tab/>
      </w:r>
      <w:r>
        <w:tab/>
      </w:r>
      <w:r>
        <w:tab/>
      </w:r>
      <w:r>
        <w:tab/>
      </w:r>
      <w:r>
        <w:tab/>
      </w:r>
      <w:r>
        <w:tab/>
      </w:r>
    </w:p>
    <w:p w14:paraId="1D4D564D" w14:textId="77777777" w:rsidR="008E7106" w:rsidRDefault="003975C1" w:rsidP="008E7106">
      <w:pPr>
        <w:ind w:left="90"/>
      </w:pPr>
      <w:r w:rsidRPr="008E7106">
        <w:rPr>
          <w:b/>
          <w:u w:val="single"/>
        </w:rPr>
        <w:t>Professional Image and Official Dress</w:t>
      </w:r>
      <w:r w:rsidR="008E7106">
        <w:t xml:space="preserve">  </w:t>
      </w:r>
      <w:r w:rsidR="008E7106">
        <w:tab/>
      </w:r>
      <w:r w:rsidR="008E7106">
        <w:tab/>
      </w:r>
      <w:r w:rsidR="008E7106">
        <w:tab/>
      </w:r>
      <w:r w:rsidR="008E7106">
        <w:tab/>
      </w:r>
      <w:r w:rsidR="008E7106">
        <w:tab/>
      </w:r>
      <w:r w:rsidR="008E7106">
        <w:tab/>
      </w:r>
      <w:r w:rsidR="008E7106">
        <w:tab/>
      </w:r>
      <w:r w:rsidR="008E7106">
        <w:tab/>
      </w:r>
      <w:r w:rsidR="008E7106">
        <w:tab/>
      </w:r>
    </w:p>
    <w:p w14:paraId="3AF498F9" w14:textId="77777777" w:rsidR="008E7106" w:rsidRDefault="003975C1" w:rsidP="008E7106">
      <w:pPr>
        <w:pStyle w:val="ListParagraph"/>
        <w:numPr>
          <w:ilvl w:val="0"/>
          <w:numId w:val="13"/>
        </w:numPr>
        <w:ind w:left="990" w:hanging="450"/>
      </w:pPr>
      <w:r>
        <w:t>Being a state officer is a major responsibility that requires firm commitment and cooperation. A state officer is expected to represent an exemplary manner i</w:t>
      </w:r>
      <w:r w:rsidR="008E7106">
        <w:t xml:space="preserve">n appearance and behavior. </w:t>
      </w:r>
      <w:r w:rsidR="008E7106">
        <w:tab/>
      </w:r>
      <w:r w:rsidR="008E7106">
        <w:tab/>
      </w:r>
      <w:r w:rsidR="008E7106">
        <w:tab/>
      </w:r>
    </w:p>
    <w:p w14:paraId="549D497E" w14:textId="558406E2" w:rsidR="008E7106" w:rsidRDefault="008E7106" w:rsidP="008E7106">
      <w:pPr>
        <w:pStyle w:val="ListParagraph"/>
        <w:numPr>
          <w:ilvl w:val="0"/>
          <w:numId w:val="13"/>
        </w:numPr>
        <w:ind w:left="990" w:hanging="450"/>
      </w:pPr>
      <w:r>
        <w:t>T</w:t>
      </w:r>
      <w:r w:rsidR="003975C1">
        <w:t>he state officer is expected to wear the official uniform when making public appearances on behalf of Alabama HOSA, unless otherwise requested</w:t>
      </w:r>
      <w:r>
        <w:t xml:space="preserve"> or approved by State Advisor.</w:t>
      </w:r>
      <w:r w:rsidR="004C4AA2">
        <w:t xml:space="preserve"> One official uniform</w:t>
      </w:r>
      <w:r w:rsidR="00A87924">
        <w:t>,</w:t>
      </w:r>
      <w:r w:rsidR="004C4AA2">
        <w:t xml:space="preserve"> pair of pants</w:t>
      </w:r>
      <w:r w:rsidR="00A87924">
        <w:t xml:space="preserve">, </w:t>
      </w:r>
      <w:r w:rsidR="008A4423">
        <w:t xml:space="preserve">and </w:t>
      </w:r>
      <w:r w:rsidR="00A87924">
        <w:t>tie/scarf</w:t>
      </w:r>
      <w:r w:rsidR="004C4AA2">
        <w:t xml:space="preserve"> is purchased by AL HOSA</w:t>
      </w:r>
      <w:r w:rsidR="00A87924">
        <w:t>. Females also receive an official skirt.</w:t>
      </w:r>
      <w:r>
        <w:t xml:space="preserve"> </w:t>
      </w:r>
    </w:p>
    <w:p w14:paraId="31195A17" w14:textId="77777777" w:rsidR="008E7106" w:rsidRDefault="003975C1" w:rsidP="008E7106">
      <w:pPr>
        <w:pStyle w:val="ListParagraph"/>
        <w:numPr>
          <w:ilvl w:val="0"/>
          <w:numId w:val="13"/>
        </w:numPr>
        <w:ind w:left="990" w:hanging="450"/>
      </w:pPr>
      <w:r>
        <w:t xml:space="preserve">In a less formal occasion, the state officer may be asked to wear a HOSA polo shirt or collared shirt with khaki or black dress pants. </w:t>
      </w:r>
      <w:r>
        <w:tab/>
      </w:r>
      <w:r>
        <w:tab/>
      </w:r>
    </w:p>
    <w:p w14:paraId="34A1ECBD" w14:textId="77777777" w:rsidR="008E7106" w:rsidRDefault="003975C1" w:rsidP="008E7106">
      <w:pPr>
        <w:pStyle w:val="ListParagraph"/>
        <w:numPr>
          <w:ilvl w:val="0"/>
          <w:numId w:val="13"/>
        </w:numPr>
        <w:ind w:left="990" w:hanging="450"/>
      </w:pPr>
      <w:r>
        <w:t>Any time a state officer is representing Alabama HOSA or wearing a HOSA uniform, the following appearance requirements must be met:</w:t>
      </w:r>
      <w:r>
        <w:tab/>
      </w:r>
    </w:p>
    <w:p w14:paraId="4303D3F8" w14:textId="77777777" w:rsidR="008E7106" w:rsidRDefault="003975C1" w:rsidP="008E7106">
      <w:pPr>
        <w:pStyle w:val="ListParagraph"/>
        <w:numPr>
          <w:ilvl w:val="1"/>
          <w:numId w:val="13"/>
        </w:numPr>
      </w:pPr>
      <w:r>
        <w:t xml:space="preserve">All tattoos must be covered. </w:t>
      </w:r>
      <w:r>
        <w:tab/>
      </w:r>
    </w:p>
    <w:p w14:paraId="04E7AB9C" w14:textId="77777777" w:rsidR="008E7106" w:rsidRDefault="003975C1" w:rsidP="008E7106">
      <w:pPr>
        <w:pStyle w:val="ListParagraph"/>
        <w:numPr>
          <w:ilvl w:val="1"/>
          <w:numId w:val="13"/>
        </w:numPr>
      </w:pPr>
      <w:r>
        <w:t xml:space="preserve">Piercings: </w:t>
      </w:r>
      <w:r>
        <w:tab/>
      </w:r>
    </w:p>
    <w:p w14:paraId="46AF4355" w14:textId="77777777" w:rsidR="008E7106" w:rsidRDefault="003975C1" w:rsidP="008E7106">
      <w:pPr>
        <w:pStyle w:val="ListParagraph"/>
        <w:numPr>
          <w:ilvl w:val="2"/>
          <w:numId w:val="13"/>
        </w:numPr>
      </w:pPr>
      <w:r>
        <w:t xml:space="preserve">Females may have a single small earring on each ear. </w:t>
      </w:r>
      <w:r>
        <w:tab/>
      </w:r>
    </w:p>
    <w:p w14:paraId="4CB6EE8B" w14:textId="77777777" w:rsidR="008E7106" w:rsidRDefault="003975C1" w:rsidP="008E7106">
      <w:pPr>
        <w:pStyle w:val="ListParagraph"/>
        <w:numPr>
          <w:ilvl w:val="2"/>
          <w:numId w:val="13"/>
        </w:numPr>
      </w:pPr>
      <w:r>
        <w:t xml:space="preserve">Males may not display piercings. </w:t>
      </w:r>
    </w:p>
    <w:p w14:paraId="20EA1C18" w14:textId="77777777" w:rsidR="003975C1" w:rsidRDefault="003975C1" w:rsidP="008E7106">
      <w:pPr>
        <w:pStyle w:val="ListParagraph"/>
        <w:numPr>
          <w:ilvl w:val="2"/>
          <w:numId w:val="13"/>
        </w:numPr>
      </w:pPr>
      <w:r>
        <w:t>Tongue rings must be removed.</w:t>
      </w:r>
      <w:r>
        <w:tab/>
      </w:r>
      <w:r>
        <w:tab/>
      </w:r>
      <w:r>
        <w:tab/>
      </w:r>
      <w:r>
        <w:tab/>
      </w:r>
      <w:r>
        <w:tab/>
      </w:r>
      <w:r>
        <w:tab/>
      </w:r>
      <w:r>
        <w:tab/>
      </w:r>
      <w:r>
        <w:tab/>
      </w:r>
      <w:r>
        <w:tab/>
      </w:r>
      <w:r>
        <w:tab/>
      </w:r>
    </w:p>
    <w:p w14:paraId="50449724" w14:textId="77777777" w:rsidR="003975C1" w:rsidRPr="008E7106" w:rsidRDefault="008E7106" w:rsidP="008E7106">
      <w:pPr>
        <w:ind w:left="90"/>
        <w:rPr>
          <w:b/>
        </w:rPr>
      </w:pPr>
      <w:r w:rsidRPr="008E7106">
        <w:rPr>
          <w:b/>
          <w:u w:val="single"/>
        </w:rPr>
        <w:t>Removal from Office</w:t>
      </w:r>
      <w:r w:rsidRPr="008E7106">
        <w:rPr>
          <w:b/>
        </w:rPr>
        <w:t xml:space="preserve"> </w:t>
      </w:r>
      <w:r w:rsidRPr="008E7106">
        <w:rPr>
          <w:b/>
        </w:rPr>
        <w:tab/>
      </w:r>
      <w:r w:rsidRPr="008E7106">
        <w:rPr>
          <w:b/>
        </w:rPr>
        <w:tab/>
      </w:r>
      <w:r w:rsidRPr="008E7106">
        <w:rPr>
          <w:b/>
        </w:rPr>
        <w:tab/>
      </w:r>
      <w:r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p>
    <w:p w14:paraId="7267126C" w14:textId="77777777" w:rsidR="00E55543" w:rsidRDefault="003975C1" w:rsidP="00E55543">
      <w:pPr>
        <w:pStyle w:val="ListParagraph"/>
        <w:numPr>
          <w:ilvl w:val="0"/>
          <w:numId w:val="12"/>
        </w:numPr>
        <w:ind w:left="990" w:hanging="450"/>
      </w:pPr>
      <w:r>
        <w:t xml:space="preserve">State officers may be removed from office </w:t>
      </w:r>
      <w:r w:rsidR="00E55543">
        <w:t xml:space="preserve">for any of the following: </w:t>
      </w:r>
      <w:r w:rsidR="00E55543">
        <w:tab/>
      </w:r>
      <w:r w:rsidR="00E55543">
        <w:tab/>
      </w:r>
      <w:r w:rsidR="00E55543">
        <w:tab/>
      </w:r>
      <w:r w:rsidR="00E55543">
        <w:tab/>
      </w:r>
    </w:p>
    <w:p w14:paraId="773AAAF9" w14:textId="77777777" w:rsidR="00E55543" w:rsidRDefault="003975C1" w:rsidP="00E55543">
      <w:pPr>
        <w:pStyle w:val="ListParagraph"/>
        <w:numPr>
          <w:ilvl w:val="1"/>
          <w:numId w:val="12"/>
        </w:numPr>
      </w:pPr>
      <w:r>
        <w:t xml:space="preserve">Violations of the State Officer Code of Ethics for specific meetings and conferences </w:t>
      </w:r>
      <w:r>
        <w:tab/>
      </w:r>
    </w:p>
    <w:p w14:paraId="20BE0879" w14:textId="77777777" w:rsidR="00E55543" w:rsidRDefault="003975C1" w:rsidP="00E55543">
      <w:pPr>
        <w:pStyle w:val="ListParagraph"/>
        <w:numPr>
          <w:ilvl w:val="1"/>
          <w:numId w:val="12"/>
        </w:numPr>
      </w:pPr>
      <w:r>
        <w:t xml:space="preserve">Lacking sufficient preparation and readiness for meetings </w:t>
      </w:r>
    </w:p>
    <w:p w14:paraId="3557C0BB" w14:textId="77777777" w:rsidR="00E55543" w:rsidRDefault="003975C1" w:rsidP="00E55543">
      <w:pPr>
        <w:pStyle w:val="ListParagraph"/>
        <w:numPr>
          <w:ilvl w:val="1"/>
          <w:numId w:val="12"/>
        </w:numPr>
      </w:pPr>
      <w:r>
        <w:t xml:space="preserve">Not fulfilling officer duties and responsibilities </w:t>
      </w:r>
      <w:r>
        <w:tab/>
      </w:r>
    </w:p>
    <w:p w14:paraId="0289974F" w14:textId="77777777" w:rsidR="00E55543" w:rsidRDefault="003975C1" w:rsidP="00E55543">
      <w:pPr>
        <w:pStyle w:val="ListParagraph"/>
        <w:numPr>
          <w:ilvl w:val="1"/>
          <w:numId w:val="12"/>
        </w:numPr>
      </w:pPr>
      <w:r>
        <w:t xml:space="preserve">Excessive absences from scheduled activities </w:t>
      </w:r>
      <w:r>
        <w:tab/>
      </w:r>
    </w:p>
    <w:p w14:paraId="737E6F36" w14:textId="77777777" w:rsidR="003975C1" w:rsidRDefault="003975C1" w:rsidP="00E55543">
      <w:pPr>
        <w:pStyle w:val="ListParagraph"/>
        <w:numPr>
          <w:ilvl w:val="1"/>
          <w:numId w:val="12"/>
        </w:numPr>
      </w:pPr>
      <w:r>
        <w:t xml:space="preserve">Violation </w:t>
      </w:r>
      <w:r w:rsidR="00E55543">
        <w:t xml:space="preserve">of the School Handbook </w:t>
      </w:r>
      <w:r w:rsidR="00A87423">
        <w:t>or State Officer Handbook</w:t>
      </w:r>
      <w:r w:rsidR="00E55543">
        <w:tab/>
      </w:r>
      <w:r w:rsidR="00E55543">
        <w:tab/>
      </w:r>
      <w:r w:rsidR="00E55543">
        <w:tab/>
      </w:r>
      <w:r w:rsidR="00E55543">
        <w:tab/>
      </w:r>
      <w:r w:rsidR="00E55543">
        <w:tab/>
      </w:r>
      <w:r w:rsidR="00E55543">
        <w:tab/>
      </w:r>
      <w:r w:rsidR="00E55543">
        <w:tab/>
      </w:r>
      <w:r w:rsidR="00E55543">
        <w:tab/>
      </w:r>
      <w:r>
        <w:tab/>
      </w:r>
      <w:r>
        <w:tab/>
      </w:r>
      <w:r>
        <w:tab/>
      </w:r>
      <w:r>
        <w:tab/>
      </w:r>
      <w:r>
        <w:tab/>
      </w:r>
      <w:r>
        <w:tab/>
      </w:r>
      <w:r>
        <w:tab/>
      </w:r>
    </w:p>
    <w:p w14:paraId="547D6FB1" w14:textId="77777777" w:rsidR="009D3151" w:rsidRDefault="003975C1" w:rsidP="00E55543">
      <w:pPr>
        <w:pStyle w:val="ListParagraph"/>
        <w:numPr>
          <w:ilvl w:val="0"/>
          <w:numId w:val="11"/>
        </w:numPr>
        <w:ind w:left="990" w:hanging="450"/>
      </w:pPr>
      <w:r>
        <w:t xml:space="preserve">The removal process will include the following steps: </w:t>
      </w:r>
      <w:r>
        <w:tab/>
      </w:r>
    </w:p>
    <w:p w14:paraId="6B32BAA1" w14:textId="77777777" w:rsidR="009D3151" w:rsidRDefault="003975C1" w:rsidP="00E55543">
      <w:pPr>
        <w:pStyle w:val="ListParagraph"/>
        <w:numPr>
          <w:ilvl w:val="1"/>
          <w:numId w:val="11"/>
        </w:numPr>
      </w:pPr>
      <w:r>
        <w:t>Filing of a complaint. A state officer, chapter advisor, State Competitive Events Coordinator, or State Specialist must file a written complaint wi</w:t>
      </w:r>
      <w:r w:rsidR="009D3151">
        <w:t xml:space="preserve">th the HOSA State Advisor. </w:t>
      </w:r>
      <w:r w:rsidR="009D3151">
        <w:tab/>
      </w:r>
      <w:r w:rsidR="009D3151">
        <w:tab/>
      </w:r>
    </w:p>
    <w:p w14:paraId="142EB0D2" w14:textId="77777777" w:rsidR="009D3151" w:rsidRDefault="003975C1" w:rsidP="00E55543">
      <w:pPr>
        <w:pStyle w:val="ListParagraph"/>
        <w:numPr>
          <w:ilvl w:val="1"/>
          <w:numId w:val="11"/>
        </w:numPr>
      </w:pPr>
      <w:r>
        <w:t>Notification and Inquiry. The state officer involved will be notified that an inquiry is being conducted r</w:t>
      </w:r>
      <w:r w:rsidR="009D3151">
        <w:t xml:space="preserve">egarding a complaint. </w:t>
      </w:r>
      <w:r w:rsidR="009D3151">
        <w:tab/>
      </w:r>
      <w:r w:rsidR="009D3151">
        <w:tab/>
      </w:r>
      <w:r w:rsidR="009D3151">
        <w:tab/>
      </w:r>
      <w:r w:rsidR="009D3151">
        <w:tab/>
      </w:r>
      <w:r w:rsidR="009D3151">
        <w:tab/>
      </w:r>
      <w:r w:rsidR="009D3151">
        <w:tab/>
      </w:r>
      <w:r w:rsidR="009D3151">
        <w:tab/>
      </w:r>
      <w:r w:rsidR="009D3151">
        <w:tab/>
      </w:r>
    </w:p>
    <w:p w14:paraId="5E42255B" w14:textId="397D91E4" w:rsidR="00E55543" w:rsidRDefault="003975C1" w:rsidP="00E55543">
      <w:pPr>
        <w:pStyle w:val="ListParagraph"/>
        <w:numPr>
          <w:ilvl w:val="1"/>
          <w:numId w:val="11"/>
        </w:numPr>
      </w:pPr>
      <w:r>
        <w:t xml:space="preserve">Probation.  If the infraction is of a correctable nature, the state officer will be given appropriate training and a </w:t>
      </w:r>
      <w:r w:rsidR="00644C87">
        <w:t>timetable</w:t>
      </w:r>
      <w:r>
        <w:t xml:space="preserve"> to improve their performance. </w:t>
      </w:r>
    </w:p>
    <w:p w14:paraId="2A9FEF53" w14:textId="77777777" w:rsidR="0059653A" w:rsidRDefault="003975C1" w:rsidP="007C492D">
      <w:pPr>
        <w:pStyle w:val="ListParagraph"/>
        <w:numPr>
          <w:ilvl w:val="1"/>
          <w:numId w:val="11"/>
        </w:numPr>
      </w:pPr>
      <w:r>
        <w:t xml:space="preserve">Removal. If the infraction is of a serious nature or not correctable, then the HOSA State Advisor will recommend that the state officer be removed immediately.  The officer must submit the state officer’s HOSA name badge, handbook and uniform.    </w:t>
      </w:r>
      <w:r>
        <w:tab/>
      </w:r>
      <w:r>
        <w:tab/>
      </w:r>
    </w:p>
    <w:p w14:paraId="54ACFFC5" w14:textId="77777777" w:rsidR="0059653A" w:rsidRDefault="0059653A" w:rsidP="0059653A"/>
    <w:p w14:paraId="49C466A5" w14:textId="77777777" w:rsidR="00237723" w:rsidRPr="00237723" w:rsidRDefault="00D33DCC" w:rsidP="00237723">
      <w:r>
        <w:tab/>
      </w:r>
      <w:r>
        <w:tab/>
      </w:r>
      <w:r>
        <w:tab/>
      </w:r>
      <w:r w:rsidR="003975C1">
        <w:tab/>
      </w:r>
      <w:r w:rsidR="003975C1">
        <w:tab/>
      </w:r>
      <w:r w:rsidR="00B66810" w:rsidRPr="00B66810">
        <w:rPr>
          <w:rFonts w:ascii="Times New Roman" w:eastAsia="Times New Roman" w:hAnsi="Times New Roman" w:cs="Times New Roman"/>
          <w:b/>
          <w:sz w:val="28"/>
          <w:szCs w:val="28"/>
        </w:rPr>
        <w:tab/>
      </w:r>
      <w:r w:rsidR="00237723" w:rsidRPr="00D65098">
        <w:rPr>
          <w:noProof/>
        </w:rPr>
        <w:drawing>
          <wp:inline distT="0" distB="0" distL="0" distR="0" wp14:anchorId="055420D1" wp14:editId="077BB1D8">
            <wp:extent cx="2152650" cy="1038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6701" cy="1073937"/>
                    </a:xfrm>
                    <a:prstGeom prst="rect">
                      <a:avLst/>
                    </a:prstGeom>
                  </pic:spPr>
                </pic:pic>
              </a:graphicData>
            </a:graphic>
          </wp:inline>
        </w:drawing>
      </w:r>
    </w:p>
    <w:p w14:paraId="0EA297D1" w14:textId="77777777" w:rsidR="00237723" w:rsidRPr="00D65098" w:rsidRDefault="00237723" w:rsidP="00237723">
      <w:pPr>
        <w:keepNext/>
        <w:tabs>
          <w:tab w:val="left" w:pos="3510"/>
        </w:tabs>
        <w:spacing w:after="0" w:line="240" w:lineRule="auto"/>
        <w:jc w:val="center"/>
        <w:outlineLvl w:val="0"/>
        <w:rPr>
          <w:rFonts w:ascii="Times New Roman" w:eastAsia="Times New Roman" w:hAnsi="Times New Roman" w:cs="Times New Roman"/>
          <w:b/>
          <w:sz w:val="32"/>
          <w:szCs w:val="32"/>
        </w:rPr>
      </w:pPr>
      <w:r w:rsidRPr="00B66810">
        <w:rPr>
          <w:rFonts w:ascii="Times New Roman" w:eastAsia="Times New Roman" w:hAnsi="Times New Roman" w:cs="Times New Roman"/>
          <w:b/>
          <w:noProof/>
          <w:sz w:val="32"/>
          <w:szCs w:val="32"/>
        </w:rPr>
        <mc:AlternateContent>
          <mc:Choice Requires="wps">
            <w:drawing>
              <wp:anchor distT="0" distB="0" distL="114300" distR="114300" simplePos="0" relativeHeight="251660288" behindDoc="0" locked="0" layoutInCell="1" allowOverlap="1" wp14:anchorId="2F625CA0" wp14:editId="6B881F98">
                <wp:simplePos x="0" y="0"/>
                <wp:positionH relativeFrom="column">
                  <wp:posOffset>462090</wp:posOffset>
                </wp:positionH>
                <wp:positionV relativeFrom="paragraph">
                  <wp:posOffset>57150</wp:posOffset>
                </wp:positionV>
                <wp:extent cx="6324600" cy="557442"/>
                <wp:effectExtent l="0" t="0" r="19050" b="14605"/>
                <wp:wrapNone/>
                <wp:docPr id="1" name="Text Box 1"/>
                <wp:cNvGraphicFramePr/>
                <a:graphic xmlns:a="http://schemas.openxmlformats.org/drawingml/2006/main">
                  <a:graphicData uri="http://schemas.microsoft.com/office/word/2010/wordprocessingShape">
                    <wps:wsp>
                      <wps:cNvSpPr txBox="1"/>
                      <wps:spPr>
                        <a:xfrm>
                          <a:off x="0" y="0"/>
                          <a:ext cx="6324600" cy="557442"/>
                        </a:xfrm>
                        <a:prstGeom prst="rect">
                          <a:avLst/>
                        </a:prstGeom>
                        <a:solidFill>
                          <a:sysClr val="window" lastClr="FFFFFF"/>
                        </a:solidFill>
                        <a:ln w="12700">
                          <a:solidFill>
                            <a:prstClr val="black"/>
                          </a:solidFill>
                        </a:ln>
                        <a:effectLst/>
                      </wps:spPr>
                      <wps:txbx>
                        <w:txbxContent>
                          <w:p w14:paraId="75202F3E" w14:textId="77777777"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14:paraId="6EC1599A" w14:textId="38D90924" w:rsidR="00237723" w:rsidRPr="00F878F5" w:rsidRDefault="00237723" w:rsidP="00237723">
                            <w:pPr>
                              <w:pStyle w:val="Heading1"/>
                              <w:jc w:val="center"/>
                              <w:rPr>
                                <w:b/>
                                <w:sz w:val="28"/>
                                <w:szCs w:val="28"/>
                              </w:rPr>
                            </w:pPr>
                            <w:r w:rsidRPr="00F878F5">
                              <w:rPr>
                                <w:b/>
                                <w:sz w:val="28"/>
                                <w:szCs w:val="28"/>
                              </w:rPr>
                              <w:t>202</w:t>
                            </w:r>
                            <w:r w:rsidR="00595655">
                              <w:rPr>
                                <w:b/>
                                <w:sz w:val="28"/>
                                <w:szCs w:val="28"/>
                              </w:rPr>
                              <w:t>1</w:t>
                            </w:r>
                            <w:r w:rsidRPr="00F878F5">
                              <w:rPr>
                                <w:b/>
                                <w:sz w:val="28"/>
                                <w:szCs w:val="28"/>
                              </w:rPr>
                              <w:t>-202</w:t>
                            </w:r>
                            <w:r w:rsidR="00595655">
                              <w:rPr>
                                <w:b/>
                                <w:sz w:val="28"/>
                                <w:szCs w:val="28"/>
                              </w:rPr>
                              <w:t>2</w:t>
                            </w:r>
                            <w:r w:rsidRPr="00F878F5">
                              <w:rPr>
                                <w:b/>
                                <w:sz w:val="28"/>
                                <w:szCs w:val="28"/>
                              </w:rPr>
                              <w:t xml:space="preserve"> REQUIRED MEETING 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F625CA0" id="_x0000_t202" coordsize="21600,21600" o:spt="202" path="m,l,21600r21600,l21600,xe">
                <v:stroke joinstyle="miter"/>
                <v:path gradientshapeok="t" o:connecttype="rect"/>
              </v:shapetype>
              <v:shape id="Text Box 1" o:spid="_x0000_s1026" type="#_x0000_t202" style="position:absolute;left:0;text-align:left;margin-left:36.4pt;margin-top:4.5pt;width:498pt;height:43.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" fillcolor="window" strokeweight="1pt">
                <v:textbox>
                  <w:txbxContent>
                    <w:p w14:paraId="75202F3E" w14:textId="77777777"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14:paraId="6EC1599A" w14:textId="38D90924" w:rsidR="00237723" w:rsidRPr="00F878F5" w:rsidRDefault="00237723" w:rsidP="00237723">
                      <w:pPr>
                        <w:pStyle w:val="Heading1"/>
                        <w:jc w:val="center"/>
                        <w:rPr>
                          <w:b/>
                          <w:sz w:val="28"/>
                          <w:szCs w:val="28"/>
                        </w:rPr>
                      </w:pPr>
                      <w:r w:rsidRPr="00F878F5">
                        <w:rPr>
                          <w:b/>
                          <w:sz w:val="28"/>
                          <w:szCs w:val="28"/>
                        </w:rPr>
                        <w:t>202</w:t>
                      </w:r>
                      <w:r w:rsidR="00595655">
                        <w:rPr>
                          <w:b/>
                          <w:sz w:val="28"/>
                          <w:szCs w:val="28"/>
                        </w:rPr>
                        <w:t>1</w:t>
                      </w:r>
                      <w:r w:rsidRPr="00F878F5">
                        <w:rPr>
                          <w:b/>
                          <w:sz w:val="28"/>
                          <w:szCs w:val="28"/>
                        </w:rPr>
                        <w:t>-202</w:t>
                      </w:r>
                      <w:r w:rsidR="00595655">
                        <w:rPr>
                          <w:b/>
                          <w:sz w:val="28"/>
                          <w:szCs w:val="28"/>
                        </w:rPr>
                        <w:t>2</w:t>
                      </w:r>
                      <w:r w:rsidRPr="00F878F5">
                        <w:rPr>
                          <w:b/>
                          <w:sz w:val="28"/>
                          <w:szCs w:val="28"/>
                        </w:rPr>
                        <w:t xml:space="preserve"> REQUIRED MEETING DATES</w:t>
                      </w:r>
                    </w:p>
                  </w:txbxContent>
                </v:textbox>
              </v:shape>
            </w:pict>
          </mc:Fallback>
        </mc:AlternateContent>
      </w:r>
    </w:p>
    <w:p w14:paraId="0EA6F888" w14:textId="77777777" w:rsidR="00237723" w:rsidRPr="00B66810" w:rsidRDefault="00237723" w:rsidP="00237723">
      <w:pPr>
        <w:spacing w:after="0" w:line="240" w:lineRule="auto"/>
        <w:rPr>
          <w:rFonts w:ascii="Times New Roman" w:eastAsia="Times New Roman" w:hAnsi="Times New Roman" w:cs="Times New Roman"/>
          <w:sz w:val="20"/>
          <w:szCs w:val="20"/>
        </w:rPr>
      </w:pPr>
    </w:p>
    <w:p w14:paraId="36993773" w14:textId="77777777" w:rsidR="00237723" w:rsidRPr="00B66810"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14:paraId="2EF0F98A" w14:textId="77777777" w:rsidR="00237723" w:rsidRPr="00D65098"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14:paraId="6DA1F6E6" w14:textId="1C060386"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vertAlign w:val="superscript"/>
        </w:rPr>
      </w:pPr>
      <w:r w:rsidRPr="00F05E5A">
        <w:rPr>
          <w:rFonts w:ascii="Times New Roman" w:eastAsia="Times New Roman" w:hAnsi="Times New Roman" w:cs="Times New Roman"/>
          <w:b/>
          <w:bCs/>
          <w:sz w:val="24"/>
          <w:szCs w:val="24"/>
        </w:rPr>
        <w:t xml:space="preserve">APRIL </w:t>
      </w:r>
      <w:r w:rsidR="00595655">
        <w:rPr>
          <w:rFonts w:ascii="Times New Roman" w:eastAsia="Times New Roman" w:hAnsi="Times New Roman" w:cs="Times New Roman"/>
          <w:b/>
          <w:bCs/>
          <w:sz w:val="24"/>
          <w:szCs w:val="24"/>
        </w:rPr>
        <w:t>5</w:t>
      </w:r>
      <w:r w:rsidRPr="00F05E5A">
        <w:rPr>
          <w:rFonts w:ascii="Times New Roman" w:eastAsia="Times New Roman" w:hAnsi="Times New Roman" w:cs="Times New Roman"/>
          <w:b/>
          <w:bCs/>
          <w:sz w:val="24"/>
          <w:szCs w:val="24"/>
        </w:rPr>
        <w:t>-</w:t>
      </w:r>
      <w:r w:rsidR="007C2F02">
        <w:rPr>
          <w:rFonts w:ascii="Times New Roman" w:eastAsia="Times New Roman" w:hAnsi="Times New Roman" w:cs="Times New Roman"/>
          <w:b/>
          <w:bCs/>
          <w:sz w:val="24"/>
          <w:szCs w:val="24"/>
        </w:rPr>
        <w:t xml:space="preserve">APRIL </w:t>
      </w:r>
      <w:r w:rsidR="00595655">
        <w:rPr>
          <w:rFonts w:ascii="Times New Roman" w:eastAsia="Times New Roman" w:hAnsi="Times New Roman" w:cs="Times New Roman"/>
          <w:b/>
          <w:bCs/>
          <w:sz w:val="24"/>
          <w:szCs w:val="24"/>
        </w:rPr>
        <w:t>6</w:t>
      </w:r>
      <w:r w:rsidRPr="00F05E5A">
        <w:rPr>
          <w:rFonts w:ascii="Times New Roman" w:eastAsia="Times New Roman" w:hAnsi="Times New Roman" w:cs="Times New Roman"/>
          <w:b/>
          <w:bCs/>
          <w:sz w:val="24"/>
          <w:szCs w:val="24"/>
        </w:rPr>
        <w:t>, 202</w:t>
      </w:r>
      <w:r w:rsidR="00595655">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EXECUTIVE CO</w:t>
      </w:r>
      <w:r w:rsidR="007C2F02">
        <w:rPr>
          <w:rFonts w:ascii="Times New Roman" w:eastAsia="Times New Roman" w:hAnsi="Times New Roman" w:cs="Times New Roman"/>
          <w:b/>
          <w:bCs/>
          <w:sz w:val="24"/>
          <w:szCs w:val="24"/>
        </w:rPr>
        <w:t>MMITTEE</w:t>
      </w:r>
      <w:r w:rsidRPr="00F05E5A">
        <w:rPr>
          <w:rFonts w:ascii="Times New Roman" w:eastAsia="Times New Roman" w:hAnsi="Times New Roman" w:cs="Times New Roman"/>
          <w:b/>
          <w:bCs/>
          <w:sz w:val="24"/>
          <w:szCs w:val="24"/>
        </w:rPr>
        <w:t xml:space="preserve"> MEETING</w:t>
      </w:r>
    </w:p>
    <w:p w14:paraId="7989D89A"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p>
    <w:p w14:paraId="3847804F"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14:paraId="2A1233FD"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p>
    <w:p w14:paraId="176129DC" w14:textId="1CAF6FB0"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 xml:space="preserve">JUNE </w:t>
      </w:r>
      <w:r w:rsidR="00595655">
        <w:rPr>
          <w:rFonts w:ascii="Times New Roman" w:eastAsia="Times New Roman" w:hAnsi="Times New Roman" w:cs="Times New Roman"/>
          <w:b/>
          <w:bCs/>
          <w:sz w:val="24"/>
          <w:szCs w:val="24"/>
        </w:rPr>
        <w:t>14</w:t>
      </w:r>
      <w:r w:rsidRPr="00F05E5A">
        <w:rPr>
          <w:rFonts w:ascii="Times New Roman" w:eastAsia="Times New Roman" w:hAnsi="Times New Roman" w:cs="Times New Roman"/>
          <w:b/>
          <w:bCs/>
          <w:sz w:val="24"/>
          <w:szCs w:val="24"/>
        </w:rPr>
        <w:t>-</w:t>
      </w:r>
      <w:r w:rsidR="00F37CC1">
        <w:rPr>
          <w:rFonts w:ascii="Times New Roman" w:eastAsia="Times New Roman" w:hAnsi="Times New Roman" w:cs="Times New Roman"/>
          <w:b/>
          <w:bCs/>
          <w:sz w:val="24"/>
          <w:szCs w:val="24"/>
        </w:rPr>
        <w:t xml:space="preserve">JUNE </w:t>
      </w:r>
      <w:r w:rsidRPr="00F05E5A">
        <w:rPr>
          <w:rFonts w:ascii="Times New Roman" w:eastAsia="Times New Roman" w:hAnsi="Times New Roman" w:cs="Times New Roman"/>
          <w:b/>
          <w:bCs/>
          <w:sz w:val="24"/>
          <w:szCs w:val="24"/>
        </w:rPr>
        <w:t>1</w:t>
      </w:r>
      <w:r w:rsidR="00595655">
        <w:rPr>
          <w:rFonts w:ascii="Times New Roman" w:eastAsia="Times New Roman" w:hAnsi="Times New Roman" w:cs="Times New Roman"/>
          <w:b/>
          <w:bCs/>
          <w:sz w:val="24"/>
          <w:szCs w:val="24"/>
        </w:rPr>
        <w:t>6</w:t>
      </w:r>
      <w:r w:rsidRPr="00F05E5A">
        <w:rPr>
          <w:rFonts w:ascii="Times New Roman" w:eastAsia="Times New Roman" w:hAnsi="Times New Roman" w:cs="Times New Roman"/>
          <w:b/>
          <w:bCs/>
          <w:sz w:val="24"/>
          <w:szCs w:val="24"/>
        </w:rPr>
        <w:t>, 202</w:t>
      </w:r>
      <w:r w:rsidR="00595655">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 xml:space="preserve">            STATE OFFICER LEADERSHIP TRAINING </w:t>
      </w:r>
    </w:p>
    <w:p w14:paraId="058F9233" w14:textId="00FA588C"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00595655">
        <w:rPr>
          <w:rFonts w:ascii="Times New Roman" w:eastAsia="Times New Roman" w:hAnsi="Times New Roman" w:cs="Times New Roman"/>
          <w:b/>
          <w:bCs/>
          <w:sz w:val="24"/>
          <w:szCs w:val="24"/>
        </w:rPr>
        <w:t>(tentative)</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DRURY INN AND SUITES - MONTGOMERY</w:t>
      </w:r>
      <w:r w:rsidRPr="00F05E5A">
        <w:rPr>
          <w:rFonts w:ascii="Times New Roman" w:eastAsia="Times New Roman" w:hAnsi="Times New Roman" w:cs="Times New Roman"/>
          <w:b/>
          <w:bCs/>
          <w:sz w:val="24"/>
          <w:szCs w:val="24"/>
        </w:rPr>
        <w:tab/>
      </w:r>
    </w:p>
    <w:p w14:paraId="6FE8679F" w14:textId="77777777" w:rsidR="00237723" w:rsidRPr="00F05E5A" w:rsidRDefault="00237723" w:rsidP="00237723">
      <w:pPr>
        <w:spacing w:after="0" w:line="240" w:lineRule="auto"/>
        <w:ind w:firstLine="810"/>
        <w:rPr>
          <w:rFonts w:ascii="Times New Roman" w:eastAsia="Times New Roman" w:hAnsi="Times New Roman" w:cs="Times New Roman"/>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14:paraId="41DC2856" w14:textId="77777777" w:rsidR="00237723" w:rsidRPr="00F05E5A" w:rsidRDefault="00237723" w:rsidP="00237723">
      <w:pPr>
        <w:spacing w:after="0" w:line="240" w:lineRule="auto"/>
        <w:ind w:firstLine="810"/>
        <w:rPr>
          <w:rFonts w:ascii="Times New Roman" w:eastAsia="Times New Roman" w:hAnsi="Times New Roman" w:cs="Times New Roman"/>
          <w:b/>
          <w:bCs/>
          <w:sz w:val="24"/>
          <w:szCs w:val="24"/>
        </w:rPr>
      </w:pPr>
    </w:p>
    <w:p w14:paraId="36044289" w14:textId="7918CC7C" w:rsidR="00237723" w:rsidRPr="00F05E5A" w:rsidRDefault="00237723" w:rsidP="00237723">
      <w:pPr>
        <w:keepNext/>
        <w:spacing w:after="0" w:line="240" w:lineRule="auto"/>
        <w:ind w:left="4314" w:right="-180" w:hanging="3504"/>
        <w:outlineLvl w:val="1"/>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JUNE 2</w:t>
      </w:r>
      <w:r w:rsidR="00250186">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JUNE 2</w:t>
      </w:r>
      <w:r w:rsidR="00250186">
        <w:rPr>
          <w:rFonts w:ascii="Times New Roman" w:eastAsia="Times New Roman" w:hAnsi="Times New Roman" w:cs="Times New Roman"/>
          <w:b/>
          <w:bCs/>
          <w:sz w:val="24"/>
          <w:szCs w:val="24"/>
        </w:rPr>
        <w:t>6</w:t>
      </w:r>
      <w:r w:rsidRPr="00F05E5A">
        <w:rPr>
          <w:rFonts w:ascii="Times New Roman" w:eastAsia="Times New Roman" w:hAnsi="Times New Roman" w:cs="Times New Roman"/>
          <w:b/>
          <w:bCs/>
          <w:sz w:val="24"/>
          <w:szCs w:val="24"/>
        </w:rPr>
        <w:t>, 202</w:t>
      </w:r>
      <w:r w:rsidR="00250186">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ab/>
        <w:t>HOSA INTERNATIONAL LEADERSHIP CONFERENCE</w:t>
      </w:r>
    </w:p>
    <w:p w14:paraId="5C794CB2" w14:textId="77C4AB97"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004412EF">
        <w:rPr>
          <w:rFonts w:ascii="Times New Roman" w:eastAsia="Times New Roman" w:hAnsi="Times New Roman" w:cs="Times New Roman"/>
          <w:b/>
          <w:bCs/>
          <w:sz w:val="24"/>
          <w:szCs w:val="24"/>
        </w:rPr>
        <w:t>DISNEY’S CORONADO SPRINGS RESORT ORLANDO, FL</w:t>
      </w:r>
      <w:r w:rsidRPr="00F05E5A">
        <w:rPr>
          <w:rFonts w:ascii="Times New Roman" w:eastAsia="Times New Roman" w:hAnsi="Times New Roman" w:cs="Times New Roman"/>
          <w:b/>
          <w:bCs/>
          <w:sz w:val="24"/>
          <w:szCs w:val="24"/>
        </w:rPr>
        <w:t xml:space="preserve">  </w:t>
      </w:r>
    </w:p>
    <w:p w14:paraId="34803B15"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r w:rsidRPr="00F05E5A">
        <w:rPr>
          <w:rFonts w:ascii="Times New Roman" w:eastAsia="Times New Roman" w:hAnsi="Times New Roman" w:cs="Times New Roman"/>
          <w:sz w:val="24"/>
          <w:szCs w:val="24"/>
        </w:rPr>
        <w:t xml:space="preserve"> </w:t>
      </w:r>
    </w:p>
    <w:p w14:paraId="3667561E" w14:textId="77777777" w:rsidR="00237723" w:rsidRPr="00F05E5A" w:rsidRDefault="00237723" w:rsidP="00237723">
      <w:pPr>
        <w:spacing w:after="0" w:line="240" w:lineRule="auto"/>
        <w:rPr>
          <w:rFonts w:ascii="Times New Roman" w:eastAsia="Times New Roman" w:hAnsi="Times New Roman" w:cs="Times New Roman"/>
          <w:sz w:val="24"/>
          <w:szCs w:val="24"/>
        </w:rPr>
      </w:pPr>
    </w:p>
    <w:p w14:paraId="355F8D4C" w14:textId="0112B0C0" w:rsidR="00237723" w:rsidRPr="00F72C1C"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 xml:space="preserve"> </w:t>
      </w:r>
      <w:r w:rsidRPr="00F72C1C">
        <w:rPr>
          <w:rFonts w:ascii="Times New Roman" w:eastAsia="Times New Roman" w:hAnsi="Times New Roman" w:cs="Times New Roman"/>
          <w:b/>
          <w:sz w:val="24"/>
          <w:szCs w:val="24"/>
        </w:rPr>
        <w:t xml:space="preserve">JULY </w:t>
      </w:r>
      <w:r w:rsidR="00F72C1C">
        <w:rPr>
          <w:rFonts w:ascii="Times New Roman" w:eastAsia="Times New Roman" w:hAnsi="Times New Roman" w:cs="Times New Roman"/>
          <w:b/>
          <w:sz w:val="24"/>
          <w:szCs w:val="24"/>
        </w:rPr>
        <w:t>25</w:t>
      </w:r>
      <w:r w:rsidRPr="00F72C1C">
        <w:rPr>
          <w:rFonts w:ascii="Times New Roman" w:eastAsia="Times New Roman" w:hAnsi="Times New Roman" w:cs="Times New Roman"/>
          <w:b/>
          <w:sz w:val="24"/>
          <w:szCs w:val="24"/>
        </w:rPr>
        <w:t xml:space="preserve"> – JULY 2</w:t>
      </w:r>
      <w:r w:rsidR="00F72C1C">
        <w:rPr>
          <w:rFonts w:ascii="Times New Roman" w:eastAsia="Times New Roman" w:hAnsi="Times New Roman" w:cs="Times New Roman"/>
          <w:b/>
          <w:sz w:val="24"/>
          <w:szCs w:val="24"/>
        </w:rPr>
        <w:t>8</w:t>
      </w:r>
      <w:r w:rsidRPr="00F72C1C">
        <w:rPr>
          <w:rFonts w:ascii="Times New Roman" w:eastAsia="Times New Roman" w:hAnsi="Times New Roman" w:cs="Times New Roman"/>
          <w:b/>
          <w:sz w:val="24"/>
          <w:szCs w:val="24"/>
        </w:rPr>
        <w:t>, 202</w:t>
      </w:r>
      <w:r w:rsidR="00F72C1C">
        <w:rPr>
          <w:rFonts w:ascii="Times New Roman" w:eastAsia="Times New Roman" w:hAnsi="Times New Roman" w:cs="Times New Roman"/>
          <w:b/>
          <w:sz w:val="24"/>
          <w:szCs w:val="24"/>
        </w:rPr>
        <w:t>1</w:t>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t>ALACTE SUMMER CONFERENCE</w:t>
      </w:r>
    </w:p>
    <w:p w14:paraId="2DBC72A1" w14:textId="77777777" w:rsidR="00237723" w:rsidRPr="00F72C1C" w:rsidRDefault="00237723" w:rsidP="00237723">
      <w:pPr>
        <w:spacing w:after="0" w:line="240" w:lineRule="auto"/>
        <w:rPr>
          <w:rFonts w:ascii="Times New Roman" w:eastAsia="Times New Roman" w:hAnsi="Times New Roman" w:cs="Times New Roman"/>
          <w:b/>
          <w:sz w:val="24"/>
          <w:szCs w:val="24"/>
        </w:rPr>
      </w:pP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t>BIRMINGHAM, ALABAMA</w:t>
      </w:r>
    </w:p>
    <w:p w14:paraId="3186520C" w14:textId="77777777" w:rsidR="00237723" w:rsidRPr="00F05E5A" w:rsidRDefault="00237723" w:rsidP="00237723">
      <w:pPr>
        <w:spacing w:after="0" w:line="240" w:lineRule="auto"/>
        <w:ind w:left="4320"/>
        <w:rPr>
          <w:rFonts w:ascii="Times New Roman" w:eastAsia="Times New Roman" w:hAnsi="Times New Roman" w:cs="Times New Roman"/>
          <w:sz w:val="24"/>
          <w:szCs w:val="24"/>
        </w:rPr>
      </w:pPr>
      <w:r w:rsidRPr="00F72C1C">
        <w:rPr>
          <w:rFonts w:ascii="Times New Roman" w:eastAsia="Times New Roman" w:hAnsi="Times New Roman" w:cs="Times New Roman"/>
          <w:sz w:val="24"/>
          <w:szCs w:val="24"/>
        </w:rPr>
        <w:t>(State Officer &amp; Advisor must attend 1 of the 3 days for meet &amp; greet. TBD which actual day in this timeframe)</w:t>
      </w:r>
      <w:r w:rsidRPr="00F05E5A">
        <w:rPr>
          <w:rFonts w:ascii="Times New Roman" w:eastAsia="Times New Roman" w:hAnsi="Times New Roman" w:cs="Times New Roman"/>
          <w:sz w:val="24"/>
          <w:szCs w:val="24"/>
        </w:rPr>
        <w:t xml:space="preserve"> </w:t>
      </w:r>
    </w:p>
    <w:p w14:paraId="09065BBF" w14:textId="77777777" w:rsidR="00237723" w:rsidRPr="00F05E5A" w:rsidRDefault="00237723" w:rsidP="00237723">
      <w:pPr>
        <w:spacing w:after="0" w:line="240" w:lineRule="auto"/>
        <w:ind w:left="43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 xml:space="preserve"> </w:t>
      </w:r>
    </w:p>
    <w:p w14:paraId="53FA6981" w14:textId="053EDF34" w:rsidR="00237723" w:rsidRPr="00F05E5A" w:rsidRDefault="00237723" w:rsidP="00237723">
      <w:pPr>
        <w:spacing w:after="0" w:line="240" w:lineRule="auto"/>
        <w:ind w:firstLine="720"/>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SEPTEMBER</w:t>
      </w:r>
      <w:r w:rsidR="00E7773D">
        <w:rPr>
          <w:rFonts w:ascii="Times New Roman" w:eastAsia="Times New Roman" w:hAnsi="Times New Roman" w:cs="Times New Roman"/>
          <w:b/>
          <w:sz w:val="24"/>
          <w:szCs w:val="24"/>
        </w:rPr>
        <w:t xml:space="preserve"> </w:t>
      </w:r>
      <w:r w:rsidR="00250186">
        <w:rPr>
          <w:rFonts w:ascii="Times New Roman" w:eastAsia="Times New Roman" w:hAnsi="Times New Roman" w:cs="Times New Roman"/>
          <w:b/>
          <w:sz w:val="24"/>
          <w:szCs w:val="24"/>
        </w:rPr>
        <w:t>25</w:t>
      </w:r>
      <w:r w:rsidRPr="00F05E5A">
        <w:rPr>
          <w:rFonts w:ascii="Times New Roman" w:eastAsia="Times New Roman" w:hAnsi="Times New Roman" w:cs="Times New Roman"/>
          <w:b/>
          <w:sz w:val="24"/>
          <w:szCs w:val="24"/>
        </w:rPr>
        <w:t>-2</w:t>
      </w:r>
      <w:r w:rsidR="00250186">
        <w:rPr>
          <w:rFonts w:ascii="Times New Roman" w:eastAsia="Times New Roman" w:hAnsi="Times New Roman" w:cs="Times New Roman"/>
          <w:b/>
          <w:sz w:val="24"/>
          <w:szCs w:val="24"/>
        </w:rPr>
        <w:t>8</w:t>
      </w:r>
      <w:r w:rsidRPr="00F05E5A">
        <w:rPr>
          <w:rFonts w:ascii="Times New Roman" w:eastAsia="Times New Roman" w:hAnsi="Times New Roman" w:cs="Times New Roman"/>
          <w:b/>
          <w:sz w:val="24"/>
          <w:szCs w:val="24"/>
        </w:rPr>
        <w:t>, 202</w:t>
      </w:r>
      <w:r w:rsidR="00250186">
        <w:rPr>
          <w:rFonts w:ascii="Times New Roman" w:eastAsia="Times New Roman" w:hAnsi="Times New Roman" w:cs="Times New Roman"/>
          <w:b/>
          <w:sz w:val="24"/>
          <w:szCs w:val="24"/>
        </w:rPr>
        <w:t>1</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Washington Leadership Academy</w:t>
      </w:r>
    </w:p>
    <w:p w14:paraId="48AE5FC4" w14:textId="77777777" w:rsidR="00237723" w:rsidRPr="00F05E5A" w:rsidRDefault="00237723" w:rsidP="00237723">
      <w:pPr>
        <w:spacing w:after="0" w:line="240" w:lineRule="auto"/>
        <w:ind w:left="3600" w:firstLine="7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Pres/1</w:t>
      </w:r>
      <w:r w:rsidRPr="00F05E5A">
        <w:rPr>
          <w:rFonts w:ascii="Times New Roman" w:eastAsia="Times New Roman" w:hAnsi="Times New Roman" w:cs="Times New Roman"/>
          <w:sz w:val="24"/>
          <w:szCs w:val="24"/>
          <w:vertAlign w:val="superscript"/>
        </w:rPr>
        <w:t>st</w:t>
      </w:r>
      <w:r w:rsidRPr="00F05E5A">
        <w:rPr>
          <w:rFonts w:ascii="Times New Roman" w:eastAsia="Times New Roman" w:hAnsi="Times New Roman" w:cs="Times New Roman"/>
          <w:sz w:val="24"/>
          <w:szCs w:val="24"/>
        </w:rPr>
        <w:t xml:space="preserve"> Vice Pres to attend WLA pending funds) </w:t>
      </w:r>
    </w:p>
    <w:p w14:paraId="649CBD3D" w14:textId="77777777" w:rsidR="00237723" w:rsidRPr="00F05E5A" w:rsidRDefault="00237723" w:rsidP="00237723">
      <w:pPr>
        <w:spacing w:after="0" w:line="240" w:lineRule="auto"/>
        <w:ind w:left="288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ab/>
      </w:r>
    </w:p>
    <w:p w14:paraId="6C14C199" w14:textId="5932B1D8" w:rsidR="00237723" w:rsidRPr="00F05E5A" w:rsidRDefault="00237723" w:rsidP="00237723">
      <w:pPr>
        <w:keepNext/>
        <w:spacing w:after="0" w:line="240" w:lineRule="auto"/>
        <w:ind w:left="2880" w:right="-810" w:hanging="2160"/>
        <w:outlineLvl w:val="2"/>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DECEMBER 202</w:t>
      </w:r>
      <w:r w:rsidR="00B472D0">
        <w:rPr>
          <w:rFonts w:ascii="Times New Roman" w:eastAsia="Times New Roman" w:hAnsi="Times New Roman" w:cs="Times New Roman"/>
          <w:b/>
          <w:bCs/>
          <w:sz w:val="24"/>
          <w:szCs w:val="24"/>
        </w:rPr>
        <w:t>1</w:t>
      </w:r>
      <w:r w:rsidR="00B472D0">
        <w:rPr>
          <w:rFonts w:ascii="Times New Roman" w:eastAsia="Times New Roman" w:hAnsi="Times New Roman" w:cs="Times New Roman"/>
          <w:b/>
          <w:bCs/>
          <w:sz w:val="24"/>
          <w:szCs w:val="24"/>
        </w:rPr>
        <w:tab/>
        <w:t>TBD</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JOINT LEADERSHIP DEVELOPMENT CONFERENCE</w:t>
      </w:r>
    </w:p>
    <w:p w14:paraId="7353EEC2" w14:textId="77777777"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BIRMINGHAM (BJCC)</w:t>
      </w:r>
    </w:p>
    <w:p w14:paraId="75FB8322"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14:paraId="4CE29687" w14:textId="77777777" w:rsidR="00237723" w:rsidRPr="00F05E5A" w:rsidRDefault="00237723" w:rsidP="00237723">
      <w:pPr>
        <w:spacing w:after="0" w:line="240" w:lineRule="auto"/>
        <w:ind w:firstLine="810"/>
        <w:rPr>
          <w:rFonts w:ascii="Times New Roman" w:eastAsia="Times New Roman" w:hAnsi="Times New Roman" w:cs="Times New Roman"/>
          <w:sz w:val="24"/>
          <w:szCs w:val="24"/>
          <w:highlight w:val="yellow"/>
        </w:rPr>
      </w:pPr>
    </w:p>
    <w:p w14:paraId="2BB59787" w14:textId="1362C5FD" w:rsidR="00237723" w:rsidRPr="00F05E5A" w:rsidRDefault="004423EA" w:rsidP="004423EA">
      <w:pPr>
        <w:spacing w:after="0" w:line="240" w:lineRule="auto"/>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697F7C">
        <w:rPr>
          <w:rFonts w:ascii="Times New Roman" w:eastAsia="Times New Roman" w:hAnsi="Times New Roman" w:cs="Times New Roman"/>
          <w:b/>
          <w:bCs/>
          <w:sz w:val="24"/>
          <w:szCs w:val="24"/>
        </w:rPr>
        <w:t xml:space="preserve">JANUARY </w:t>
      </w:r>
      <w:r>
        <w:rPr>
          <w:rFonts w:ascii="Times New Roman" w:eastAsia="Times New Roman" w:hAnsi="Times New Roman" w:cs="Times New Roman"/>
          <w:b/>
          <w:bCs/>
          <w:sz w:val="24"/>
          <w:szCs w:val="24"/>
        </w:rPr>
        <w:t xml:space="preserve"> </w:t>
      </w:r>
      <w:r w:rsidR="00697F7C">
        <w:rPr>
          <w:rFonts w:ascii="Times New Roman" w:eastAsia="Times New Roman" w:hAnsi="Times New Roman" w:cs="Times New Roman"/>
          <w:b/>
          <w:bCs/>
          <w:sz w:val="24"/>
          <w:szCs w:val="24"/>
        </w:rPr>
        <w:t>24</w:t>
      </w:r>
      <w:r w:rsidR="00237723" w:rsidRPr="00F05E5A">
        <w:rPr>
          <w:rFonts w:ascii="Times New Roman" w:eastAsia="Times New Roman" w:hAnsi="Times New Roman" w:cs="Times New Roman"/>
          <w:b/>
          <w:bCs/>
          <w:sz w:val="24"/>
          <w:szCs w:val="24"/>
        </w:rPr>
        <w:t>-2</w:t>
      </w:r>
      <w:r w:rsidR="00697F7C">
        <w:rPr>
          <w:rFonts w:ascii="Times New Roman" w:eastAsia="Times New Roman" w:hAnsi="Times New Roman" w:cs="Times New Roman"/>
          <w:b/>
          <w:bCs/>
          <w:sz w:val="24"/>
          <w:szCs w:val="24"/>
        </w:rPr>
        <w:t>5</w:t>
      </w:r>
      <w:r w:rsidR="00237723" w:rsidRPr="00F05E5A">
        <w:rPr>
          <w:rFonts w:ascii="Times New Roman" w:eastAsia="Times New Roman" w:hAnsi="Times New Roman" w:cs="Times New Roman"/>
          <w:b/>
          <w:bCs/>
          <w:sz w:val="24"/>
          <w:szCs w:val="24"/>
        </w:rPr>
        <w:t>, 202</w:t>
      </w:r>
      <w:r w:rsidR="00697F7C">
        <w:rPr>
          <w:rFonts w:ascii="Times New Roman" w:eastAsia="Times New Roman" w:hAnsi="Times New Roman" w:cs="Times New Roman"/>
          <w:b/>
          <w:bCs/>
          <w:sz w:val="24"/>
          <w:szCs w:val="24"/>
        </w:rPr>
        <w:t>2</w:t>
      </w:r>
      <w:r w:rsidR="00237723" w:rsidRPr="00F05E5A">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ab/>
        <w:t>EXECUTIVE CO</w:t>
      </w:r>
      <w:r w:rsidR="007C2F02">
        <w:rPr>
          <w:rFonts w:ascii="Times New Roman" w:eastAsia="Times New Roman" w:hAnsi="Times New Roman" w:cs="Times New Roman"/>
          <w:b/>
          <w:bCs/>
          <w:sz w:val="24"/>
          <w:szCs w:val="24"/>
        </w:rPr>
        <w:t>MMITTEE</w:t>
      </w:r>
      <w:r w:rsidR="00237723" w:rsidRPr="00F05E5A">
        <w:rPr>
          <w:rFonts w:ascii="Times New Roman" w:eastAsia="Times New Roman" w:hAnsi="Times New Roman" w:cs="Times New Roman"/>
          <w:b/>
          <w:bCs/>
          <w:sz w:val="24"/>
          <w:szCs w:val="24"/>
        </w:rPr>
        <w:t xml:space="preserve"> MEETING</w:t>
      </w:r>
    </w:p>
    <w:p w14:paraId="7082F1C1" w14:textId="77777777" w:rsidR="00237723" w:rsidRPr="00F05E5A" w:rsidRDefault="00237723" w:rsidP="00237723">
      <w:pPr>
        <w:spacing w:after="0" w:line="240" w:lineRule="auto"/>
        <w:ind w:firstLine="81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sz w:val="24"/>
          <w:szCs w:val="24"/>
        </w:rPr>
        <w:t xml:space="preserve"> </w:t>
      </w:r>
    </w:p>
    <w:p w14:paraId="6A815F8A"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Cs/>
          <w:sz w:val="24"/>
          <w:szCs w:val="24"/>
        </w:rPr>
      </w:pP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t>(State officer and Advisor must attend)</w:t>
      </w:r>
    </w:p>
    <w:p w14:paraId="003B16AA" w14:textId="77777777" w:rsidR="00237723" w:rsidRPr="00F05E5A" w:rsidRDefault="00237723" w:rsidP="00237723">
      <w:pPr>
        <w:spacing w:after="0" w:line="240" w:lineRule="auto"/>
        <w:rPr>
          <w:rFonts w:ascii="Times New Roman" w:eastAsia="Times New Roman" w:hAnsi="Times New Roman" w:cs="Times New Roman"/>
          <w:sz w:val="24"/>
          <w:szCs w:val="24"/>
        </w:rPr>
      </w:pPr>
    </w:p>
    <w:p w14:paraId="75E12FF3" w14:textId="1D529AC1" w:rsidR="00237723" w:rsidRPr="00F05E5A" w:rsidRDefault="004423EA" w:rsidP="004423EA">
      <w:pPr>
        <w:keepNext/>
        <w:spacing w:after="0" w:line="240" w:lineRule="auto"/>
        <w:ind w:right="-1350"/>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FEBRUARY TBD, 202</w:t>
      </w:r>
      <w:r w:rsidR="00697F7C">
        <w:rPr>
          <w:rFonts w:ascii="Times New Roman" w:eastAsia="Times New Roman" w:hAnsi="Times New Roman" w:cs="Times New Roman"/>
          <w:b/>
          <w:bCs/>
          <w:sz w:val="24"/>
          <w:szCs w:val="24"/>
        </w:rPr>
        <w:t>2</w:t>
      </w:r>
      <w:r w:rsidR="00237723" w:rsidRPr="00F05E5A">
        <w:rPr>
          <w:rFonts w:ascii="Times New Roman" w:eastAsia="Times New Roman" w:hAnsi="Times New Roman" w:cs="Times New Roman"/>
          <w:b/>
          <w:bCs/>
          <w:sz w:val="24"/>
          <w:szCs w:val="24"/>
        </w:rPr>
        <w:t xml:space="preserve">        </w:t>
      </w:r>
      <w:r w:rsidR="00237723" w:rsidRPr="00F05E5A">
        <w:rPr>
          <w:rFonts w:ascii="Times New Roman" w:eastAsia="Times New Roman" w:hAnsi="Times New Roman" w:cs="Times New Roman"/>
          <w:b/>
          <w:bCs/>
          <w:sz w:val="24"/>
          <w:szCs w:val="24"/>
        </w:rPr>
        <w:tab/>
        <w:t xml:space="preserve">GOVERNOR’S PHOTO OP &amp; PROCLAMATION </w:t>
      </w:r>
    </w:p>
    <w:p w14:paraId="5AF98652" w14:textId="77777777" w:rsidR="00237723" w:rsidRPr="00F05E5A" w:rsidRDefault="00237723" w:rsidP="00237723">
      <w:pPr>
        <w:keepNext/>
        <w:spacing w:after="0" w:line="240" w:lineRule="auto"/>
        <w:ind w:left="3510"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SIGNING</w:t>
      </w:r>
    </w:p>
    <w:p w14:paraId="31A2E88F" w14:textId="77777777"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MONTGOMERY (1:15 pm – 3:30 pm)</w:t>
      </w:r>
    </w:p>
    <w:p w14:paraId="51C07796" w14:textId="77777777" w:rsidR="00237723" w:rsidRPr="00F05E5A" w:rsidRDefault="00237723" w:rsidP="00237723">
      <w:pPr>
        <w:spacing w:after="0" w:line="240" w:lineRule="auto"/>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State officer and Advisor must attend)</w:t>
      </w:r>
    </w:p>
    <w:p w14:paraId="5FB893D3" w14:textId="77777777" w:rsidR="00237723" w:rsidRPr="00F05E5A" w:rsidRDefault="00237723" w:rsidP="00237723">
      <w:pPr>
        <w:keepNext/>
        <w:spacing w:after="0" w:line="240" w:lineRule="auto"/>
        <w:ind w:firstLine="810"/>
        <w:outlineLvl w:val="0"/>
        <w:rPr>
          <w:rFonts w:ascii="Times New Roman" w:eastAsia="Times New Roman" w:hAnsi="Times New Roman" w:cs="Times New Roman"/>
          <w:b/>
          <w:bCs/>
          <w:sz w:val="24"/>
          <w:szCs w:val="24"/>
        </w:rPr>
      </w:pPr>
    </w:p>
    <w:p w14:paraId="470BF9CB" w14:textId="11B2A863" w:rsidR="00237723" w:rsidRPr="00F05E5A" w:rsidRDefault="00697F7C" w:rsidP="00E7773D">
      <w:pPr>
        <w:spacing w:after="0" w:line="24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FEBRUARY 23-25</w:t>
      </w:r>
      <w:r w:rsidR="00237723" w:rsidRPr="00F05E5A">
        <w:rPr>
          <w:rFonts w:ascii="Times New Roman" w:eastAsia="Times New Roman" w:hAnsi="Times New Roman" w:cs="Times New Roman"/>
          <w:b/>
          <w:sz w:val="24"/>
          <w:szCs w:val="24"/>
        </w:rPr>
        <w:t>, 202</w:t>
      </w:r>
      <w:r>
        <w:rPr>
          <w:rFonts w:ascii="Times New Roman" w:eastAsia="Times New Roman" w:hAnsi="Times New Roman" w:cs="Times New Roman"/>
          <w:b/>
          <w:sz w:val="24"/>
          <w:szCs w:val="24"/>
        </w:rPr>
        <w:t>2</w:t>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t xml:space="preserve">HOSA STATE LEADERSHIP CONFERENCE </w:t>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t xml:space="preserve">MONTGOMERY (Actual meeting is </w:t>
      </w:r>
      <w:r>
        <w:rPr>
          <w:rFonts w:ascii="Times New Roman" w:eastAsia="Times New Roman" w:hAnsi="Times New Roman" w:cs="Times New Roman"/>
          <w:b/>
          <w:sz w:val="24"/>
          <w:szCs w:val="24"/>
        </w:rPr>
        <w:t>2</w:t>
      </w:r>
      <w:r w:rsidR="00237723" w:rsidRPr="00F05E5A">
        <w:rPr>
          <w:rFonts w:ascii="Times New Roman" w:eastAsia="Times New Roman" w:hAnsi="Times New Roman" w:cs="Times New Roman"/>
          <w:b/>
          <w:sz w:val="24"/>
          <w:szCs w:val="24"/>
        </w:rPr>
        <w:t>4</w:t>
      </w:r>
      <w:r w:rsidR="00237723" w:rsidRPr="00F05E5A">
        <w:rPr>
          <w:rFonts w:ascii="Times New Roman" w:eastAsia="Times New Roman" w:hAnsi="Times New Roman" w:cs="Times New Roman"/>
          <w:b/>
          <w:sz w:val="24"/>
          <w:szCs w:val="24"/>
          <w:vertAlign w:val="superscript"/>
        </w:rPr>
        <w:t>TH</w:t>
      </w:r>
      <w:r w:rsidR="00237723" w:rsidRPr="00F05E5A">
        <w:rPr>
          <w:rFonts w:ascii="Times New Roman" w:eastAsia="Times New Roman" w:hAnsi="Times New Roman" w:cs="Times New Roman"/>
          <w:b/>
          <w:sz w:val="24"/>
          <w:szCs w:val="24"/>
        </w:rPr>
        <w:t xml:space="preserve"> &amp;</w:t>
      </w:r>
      <w:r>
        <w:rPr>
          <w:rFonts w:ascii="Times New Roman" w:eastAsia="Times New Roman" w:hAnsi="Times New Roman" w:cs="Times New Roman"/>
          <w:b/>
          <w:sz w:val="24"/>
          <w:szCs w:val="24"/>
        </w:rPr>
        <w:t>2</w:t>
      </w:r>
      <w:r w:rsidR="00237723" w:rsidRPr="00F05E5A">
        <w:rPr>
          <w:rFonts w:ascii="Times New Roman" w:eastAsia="Times New Roman" w:hAnsi="Times New Roman" w:cs="Times New Roman"/>
          <w:b/>
          <w:sz w:val="24"/>
          <w:szCs w:val="24"/>
        </w:rPr>
        <w:t>5</w:t>
      </w:r>
      <w:r w:rsidR="00237723" w:rsidRPr="00F05E5A">
        <w:rPr>
          <w:rFonts w:ascii="Times New Roman" w:eastAsia="Times New Roman" w:hAnsi="Times New Roman" w:cs="Times New Roman"/>
          <w:b/>
          <w:sz w:val="24"/>
          <w:szCs w:val="24"/>
          <w:vertAlign w:val="superscript"/>
        </w:rPr>
        <w:t>TH</w:t>
      </w:r>
      <w:r w:rsidR="00237723" w:rsidRPr="00F05E5A">
        <w:rPr>
          <w:rFonts w:ascii="Times New Roman" w:eastAsia="Times New Roman" w:hAnsi="Times New Roman" w:cs="Times New Roman"/>
          <w:b/>
          <w:sz w:val="24"/>
          <w:szCs w:val="24"/>
        </w:rPr>
        <w:t xml:space="preserve"> )</w:t>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Cs/>
          <w:sz w:val="24"/>
          <w:szCs w:val="24"/>
        </w:rPr>
        <w:t>(State officer and Advisor must attend)</w:t>
      </w:r>
    </w:p>
    <w:p w14:paraId="49B43C6D" w14:textId="7FD0DE38" w:rsidR="005F7DDF" w:rsidRPr="001C75D6" w:rsidRDefault="00237723" w:rsidP="001C75D6">
      <w:pPr>
        <w:spacing w:after="0" w:line="240" w:lineRule="auto"/>
        <w:rPr>
          <w:b/>
          <w:sz w:val="24"/>
          <w:szCs w:val="24"/>
          <w:highlight w:val="yellow"/>
        </w:rPr>
      </w:pPr>
      <w:r w:rsidRPr="00F05E5A">
        <w:rPr>
          <w:b/>
          <w:i/>
          <w:sz w:val="24"/>
          <w:szCs w:val="24"/>
          <w:highlight w:val="yellow"/>
        </w:rPr>
        <w:t>**** Required dates also include scheduled state officer visits TBD based on requests from local chapter</w:t>
      </w:r>
      <w:r w:rsidRPr="00F05E5A">
        <w:rPr>
          <w:b/>
          <w:sz w:val="24"/>
          <w:szCs w:val="24"/>
          <w:highlight w:val="yellow"/>
        </w:rPr>
        <w:t>s</w:t>
      </w:r>
    </w:p>
    <w:sectPr w:rsidR="005F7DDF" w:rsidRPr="001C75D6" w:rsidSect="009D3151">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114B3" w14:textId="77777777" w:rsidR="008A6E42" w:rsidRDefault="008A6E42" w:rsidP="007C492D">
      <w:pPr>
        <w:spacing w:after="0" w:line="240" w:lineRule="auto"/>
      </w:pPr>
      <w:r>
        <w:separator/>
      </w:r>
    </w:p>
  </w:endnote>
  <w:endnote w:type="continuationSeparator" w:id="0">
    <w:p w14:paraId="774F2630" w14:textId="77777777" w:rsidR="008A6E42" w:rsidRDefault="008A6E42" w:rsidP="007C4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384C0" w14:textId="18354C0D" w:rsidR="007C492D" w:rsidRDefault="00E24591">
    <w:pPr>
      <w:pStyle w:val="Footer"/>
    </w:pPr>
    <w:r>
      <w:ptab w:relativeTo="margin" w:alignment="center" w:leader="none"/>
    </w:r>
    <w:r>
      <w:ptab w:relativeTo="margin" w:alignment="right" w:leader="none"/>
    </w:r>
    <w:r>
      <w:t xml:space="preserve">REVISED </w:t>
    </w:r>
    <w:r w:rsidR="00E07EA0">
      <w:t>9</w:t>
    </w:r>
    <w:r>
      <w:t>/</w:t>
    </w:r>
    <w:r w:rsidR="00112F6E">
      <w:t>18</w:t>
    </w:r>
    <w:r>
      <w:t>/</w:t>
    </w:r>
    <w:r w:rsidR="00112F6E">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7F99D" w14:textId="77777777" w:rsidR="008A6E42" w:rsidRDefault="008A6E42" w:rsidP="007C492D">
      <w:pPr>
        <w:spacing w:after="0" w:line="240" w:lineRule="auto"/>
      </w:pPr>
      <w:r>
        <w:separator/>
      </w:r>
    </w:p>
  </w:footnote>
  <w:footnote w:type="continuationSeparator" w:id="0">
    <w:p w14:paraId="73C0F9D8" w14:textId="77777777" w:rsidR="008A6E42" w:rsidRDefault="008A6E42" w:rsidP="007C4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B6DDD"/>
    <w:multiLevelType w:val="hybridMultilevel"/>
    <w:tmpl w:val="01E892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93199E"/>
    <w:multiLevelType w:val="hybridMultilevel"/>
    <w:tmpl w:val="CCEC245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27944"/>
    <w:multiLevelType w:val="hybridMultilevel"/>
    <w:tmpl w:val="0A0260E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C3A1CCE"/>
    <w:multiLevelType w:val="hybridMultilevel"/>
    <w:tmpl w:val="6158E0D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52C237A"/>
    <w:multiLevelType w:val="hybridMultilevel"/>
    <w:tmpl w:val="6164AA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1837105"/>
    <w:multiLevelType w:val="hybridMultilevel"/>
    <w:tmpl w:val="3886F3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49423A4A"/>
    <w:multiLevelType w:val="hybridMultilevel"/>
    <w:tmpl w:val="C018FB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9B97D30"/>
    <w:multiLevelType w:val="hybridMultilevel"/>
    <w:tmpl w:val="0ACA5A14"/>
    <w:lvl w:ilvl="0" w:tplc="11D8F1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21700"/>
    <w:multiLevelType w:val="hybridMultilevel"/>
    <w:tmpl w:val="3D100B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1FA6F02"/>
    <w:multiLevelType w:val="hybridMultilevel"/>
    <w:tmpl w:val="3B2EB73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64BC3ED8"/>
    <w:multiLevelType w:val="hybridMultilevel"/>
    <w:tmpl w:val="2B88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5511B"/>
    <w:multiLevelType w:val="hybridMultilevel"/>
    <w:tmpl w:val="7AB29E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668B2A9D"/>
    <w:multiLevelType w:val="hybridMultilevel"/>
    <w:tmpl w:val="1DEC267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A2B39C1"/>
    <w:multiLevelType w:val="hybridMultilevel"/>
    <w:tmpl w:val="A3F6B4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99F0DCD"/>
    <w:multiLevelType w:val="hybridMultilevel"/>
    <w:tmpl w:val="310C0626"/>
    <w:lvl w:ilvl="0" w:tplc="08EA6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419F1"/>
    <w:multiLevelType w:val="hybridMultilevel"/>
    <w:tmpl w:val="DF2882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1" w15:restartNumberingAfterBreak="0">
    <w:nsid w:val="7DCB187C"/>
    <w:multiLevelType w:val="hybridMultilevel"/>
    <w:tmpl w:val="F6D277F6"/>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15:restartNumberingAfterBreak="0">
    <w:nsid w:val="7E2D5EE5"/>
    <w:multiLevelType w:val="hybridMultilevel"/>
    <w:tmpl w:val="5F465B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9"/>
  </w:num>
  <w:num w:numId="3">
    <w:abstractNumId w:val="20"/>
  </w:num>
  <w:num w:numId="4">
    <w:abstractNumId w:val="3"/>
  </w:num>
  <w:num w:numId="5">
    <w:abstractNumId w:val="14"/>
  </w:num>
  <w:num w:numId="6">
    <w:abstractNumId w:val="15"/>
  </w:num>
  <w:num w:numId="7">
    <w:abstractNumId w:val="16"/>
  </w:num>
  <w:num w:numId="8">
    <w:abstractNumId w:val="6"/>
  </w:num>
  <w:num w:numId="9">
    <w:abstractNumId w:val="2"/>
  </w:num>
  <w:num w:numId="10">
    <w:abstractNumId w:val="7"/>
  </w:num>
  <w:num w:numId="11">
    <w:abstractNumId w:val="5"/>
  </w:num>
  <w:num w:numId="12">
    <w:abstractNumId w:val="22"/>
  </w:num>
  <w:num w:numId="13">
    <w:abstractNumId w:val="10"/>
  </w:num>
  <w:num w:numId="14">
    <w:abstractNumId w:val="21"/>
  </w:num>
  <w:num w:numId="15">
    <w:abstractNumId w:val="0"/>
  </w:num>
  <w:num w:numId="16">
    <w:abstractNumId w:val="17"/>
  </w:num>
  <w:num w:numId="17">
    <w:abstractNumId w:val="1"/>
  </w:num>
  <w:num w:numId="18">
    <w:abstractNumId w:val="11"/>
  </w:num>
  <w:num w:numId="19">
    <w:abstractNumId w:val="9"/>
  </w:num>
  <w:num w:numId="20">
    <w:abstractNumId w:val="13"/>
  </w:num>
  <w:num w:numId="21">
    <w:abstractNumId w:val="4"/>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sDQwsTQyNTMzMDBW0lEKTi0uzszPAykwqgUAEiiLNiwAAAA="/>
  </w:docVars>
  <w:rsids>
    <w:rsidRoot w:val="003975C1"/>
    <w:rsid w:val="00005DDB"/>
    <w:rsid w:val="000257A4"/>
    <w:rsid w:val="00046E20"/>
    <w:rsid w:val="00074B6D"/>
    <w:rsid w:val="000B7F29"/>
    <w:rsid w:val="001116C8"/>
    <w:rsid w:val="00112F6E"/>
    <w:rsid w:val="00114015"/>
    <w:rsid w:val="0013467F"/>
    <w:rsid w:val="001503FC"/>
    <w:rsid w:val="00172AE4"/>
    <w:rsid w:val="001A289C"/>
    <w:rsid w:val="001C2A20"/>
    <w:rsid w:val="001C75D6"/>
    <w:rsid w:val="001F2833"/>
    <w:rsid w:val="002237EA"/>
    <w:rsid w:val="00237723"/>
    <w:rsid w:val="00244961"/>
    <w:rsid w:val="00250186"/>
    <w:rsid w:val="002B707D"/>
    <w:rsid w:val="00304247"/>
    <w:rsid w:val="00354EAC"/>
    <w:rsid w:val="003975C1"/>
    <w:rsid w:val="003D17C9"/>
    <w:rsid w:val="00434F4A"/>
    <w:rsid w:val="00435638"/>
    <w:rsid w:val="00437F7C"/>
    <w:rsid w:val="004412EF"/>
    <w:rsid w:val="004423EA"/>
    <w:rsid w:val="00444661"/>
    <w:rsid w:val="00461AB8"/>
    <w:rsid w:val="0047382D"/>
    <w:rsid w:val="00477166"/>
    <w:rsid w:val="00480DB1"/>
    <w:rsid w:val="004C4AA2"/>
    <w:rsid w:val="00561081"/>
    <w:rsid w:val="005660FD"/>
    <w:rsid w:val="00595655"/>
    <w:rsid w:val="0059653A"/>
    <w:rsid w:val="005C1C71"/>
    <w:rsid w:val="005C5152"/>
    <w:rsid w:val="005F3835"/>
    <w:rsid w:val="00630FCC"/>
    <w:rsid w:val="00644C87"/>
    <w:rsid w:val="00697F7C"/>
    <w:rsid w:val="006F6C21"/>
    <w:rsid w:val="006F78FA"/>
    <w:rsid w:val="00702C4A"/>
    <w:rsid w:val="00723CFE"/>
    <w:rsid w:val="007775D7"/>
    <w:rsid w:val="007B52A4"/>
    <w:rsid w:val="007C1C71"/>
    <w:rsid w:val="007C2F02"/>
    <w:rsid w:val="007C2F61"/>
    <w:rsid w:val="007C492D"/>
    <w:rsid w:val="007C676D"/>
    <w:rsid w:val="008136E7"/>
    <w:rsid w:val="0085345E"/>
    <w:rsid w:val="008A4423"/>
    <w:rsid w:val="008A6E42"/>
    <w:rsid w:val="008C7265"/>
    <w:rsid w:val="008E5576"/>
    <w:rsid w:val="008E7106"/>
    <w:rsid w:val="00903B72"/>
    <w:rsid w:val="0091754A"/>
    <w:rsid w:val="00934C36"/>
    <w:rsid w:val="00961B69"/>
    <w:rsid w:val="0096756F"/>
    <w:rsid w:val="00991D4D"/>
    <w:rsid w:val="009C17B8"/>
    <w:rsid w:val="009D3151"/>
    <w:rsid w:val="009D6011"/>
    <w:rsid w:val="009F3FF2"/>
    <w:rsid w:val="00A023F9"/>
    <w:rsid w:val="00A15920"/>
    <w:rsid w:val="00A551A1"/>
    <w:rsid w:val="00A87423"/>
    <w:rsid w:val="00A87924"/>
    <w:rsid w:val="00AA2454"/>
    <w:rsid w:val="00B472D0"/>
    <w:rsid w:val="00B66810"/>
    <w:rsid w:val="00BB6F35"/>
    <w:rsid w:val="00BC175A"/>
    <w:rsid w:val="00BC7E34"/>
    <w:rsid w:val="00BE31C7"/>
    <w:rsid w:val="00C2681B"/>
    <w:rsid w:val="00C31339"/>
    <w:rsid w:val="00C37962"/>
    <w:rsid w:val="00C4706D"/>
    <w:rsid w:val="00C637B5"/>
    <w:rsid w:val="00C95858"/>
    <w:rsid w:val="00CC0DD5"/>
    <w:rsid w:val="00D33DCC"/>
    <w:rsid w:val="00D36F25"/>
    <w:rsid w:val="00D61CD9"/>
    <w:rsid w:val="00D66BE7"/>
    <w:rsid w:val="00DB2A23"/>
    <w:rsid w:val="00DB395B"/>
    <w:rsid w:val="00DC4D7C"/>
    <w:rsid w:val="00DE3C2E"/>
    <w:rsid w:val="00E02B32"/>
    <w:rsid w:val="00E03148"/>
    <w:rsid w:val="00E0503D"/>
    <w:rsid w:val="00E07EA0"/>
    <w:rsid w:val="00E24591"/>
    <w:rsid w:val="00E55543"/>
    <w:rsid w:val="00E64371"/>
    <w:rsid w:val="00E7773D"/>
    <w:rsid w:val="00EA3013"/>
    <w:rsid w:val="00EE4EAD"/>
    <w:rsid w:val="00EF4D7F"/>
    <w:rsid w:val="00F02DBD"/>
    <w:rsid w:val="00F34FB5"/>
    <w:rsid w:val="00F37CC1"/>
    <w:rsid w:val="00F6703F"/>
    <w:rsid w:val="00F72C1C"/>
    <w:rsid w:val="00FB642E"/>
    <w:rsid w:val="00FC2683"/>
    <w:rsid w:val="00FE0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FCE4B"/>
  <w15:chartTrackingRefBased/>
  <w15:docId w15:val="{FF4AD25B-9ECC-42CB-8CC9-6D20846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551A1"/>
    <w:pPr>
      <w:keepNext/>
      <w:spacing w:after="0" w:line="240" w:lineRule="auto"/>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A551A1"/>
    <w:pPr>
      <w:keepNext/>
      <w:spacing w:after="0" w:line="240" w:lineRule="auto"/>
      <w:outlineLvl w:val="1"/>
    </w:pPr>
    <w:rPr>
      <w:rFonts w:ascii="Times New Roman" w:eastAsia="Times New Roman" w:hAnsi="Times New Roman" w:cs="Times New Roman"/>
      <w:b/>
      <w:bCs/>
      <w:sz w:val="24"/>
      <w:szCs w:val="20"/>
    </w:rPr>
  </w:style>
  <w:style w:type="paragraph" w:styleId="Heading3">
    <w:name w:val="heading 3"/>
    <w:basedOn w:val="Normal"/>
    <w:next w:val="Normal"/>
    <w:link w:val="Heading3Char"/>
    <w:qFormat/>
    <w:rsid w:val="00A551A1"/>
    <w:pPr>
      <w:keepNext/>
      <w:spacing w:after="0" w:line="240" w:lineRule="auto"/>
      <w:ind w:left="2880" w:right="-810" w:hanging="2880"/>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C1"/>
    <w:pPr>
      <w:ind w:left="720"/>
      <w:contextualSpacing/>
    </w:pPr>
  </w:style>
  <w:style w:type="character" w:customStyle="1" w:styleId="Heading1Char">
    <w:name w:val="Heading 1 Char"/>
    <w:basedOn w:val="DefaultParagraphFont"/>
    <w:link w:val="Heading1"/>
    <w:rsid w:val="00A551A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A551A1"/>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rsid w:val="00A551A1"/>
    <w:rPr>
      <w:rFonts w:ascii="Times New Roman" w:eastAsia="Times New Roman" w:hAnsi="Times New Roman" w:cs="Times New Roman"/>
      <w:b/>
      <w:bCs/>
      <w:sz w:val="24"/>
      <w:szCs w:val="20"/>
    </w:rPr>
  </w:style>
  <w:style w:type="character" w:styleId="Hyperlink">
    <w:name w:val="Hyperlink"/>
    <w:basedOn w:val="DefaultParagraphFont"/>
    <w:uiPriority w:val="99"/>
    <w:unhideWhenUsed/>
    <w:rsid w:val="006F6C21"/>
    <w:rPr>
      <w:color w:val="0563C1" w:themeColor="hyperlink"/>
      <w:u w:val="single"/>
    </w:rPr>
  </w:style>
  <w:style w:type="paragraph" w:styleId="BodyTextIndent">
    <w:name w:val="Body Text Indent"/>
    <w:basedOn w:val="Normal"/>
    <w:link w:val="BodyTextIndentChar"/>
    <w:semiHidden/>
    <w:unhideWhenUsed/>
    <w:rsid w:val="00DC4D7C"/>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C4D7C"/>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DC4D7C"/>
    <w:pPr>
      <w:tabs>
        <w:tab w:val="left" w:pos="2160"/>
        <w:tab w:val="left" w:pos="2880"/>
      </w:tabs>
      <w:spacing w:after="0" w:line="240" w:lineRule="auto"/>
      <w:ind w:left="2880"/>
      <w:jc w:val="both"/>
    </w:pPr>
    <w:rPr>
      <w:rFonts w:ascii="Comic Sans MS" w:eastAsia="Times New Roman" w:hAnsi="Comic Sans MS" w:cs="Times New Roman"/>
      <w:b/>
      <w:sz w:val="24"/>
      <w:szCs w:val="20"/>
    </w:rPr>
  </w:style>
  <w:style w:type="character" w:customStyle="1" w:styleId="BodyTextIndent2Char">
    <w:name w:val="Body Text Indent 2 Char"/>
    <w:basedOn w:val="DefaultParagraphFont"/>
    <w:link w:val="BodyTextIndent2"/>
    <w:semiHidden/>
    <w:rsid w:val="00DC4D7C"/>
    <w:rPr>
      <w:rFonts w:ascii="Comic Sans MS" w:eastAsia="Times New Roman" w:hAnsi="Comic Sans MS" w:cs="Times New Roman"/>
      <w:b/>
      <w:sz w:val="24"/>
      <w:szCs w:val="20"/>
    </w:rPr>
  </w:style>
  <w:style w:type="character" w:styleId="FollowedHyperlink">
    <w:name w:val="FollowedHyperlink"/>
    <w:basedOn w:val="DefaultParagraphFont"/>
    <w:uiPriority w:val="99"/>
    <w:semiHidden/>
    <w:unhideWhenUsed/>
    <w:rsid w:val="00D36F25"/>
    <w:rPr>
      <w:color w:val="954F72" w:themeColor="followedHyperlink"/>
      <w:u w:val="single"/>
    </w:rPr>
  </w:style>
  <w:style w:type="paragraph" w:styleId="Header">
    <w:name w:val="header"/>
    <w:basedOn w:val="Normal"/>
    <w:link w:val="HeaderChar"/>
    <w:uiPriority w:val="99"/>
    <w:unhideWhenUsed/>
    <w:rsid w:val="007C4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92D"/>
  </w:style>
  <w:style w:type="paragraph" w:styleId="Footer">
    <w:name w:val="footer"/>
    <w:basedOn w:val="Normal"/>
    <w:link w:val="FooterChar"/>
    <w:uiPriority w:val="99"/>
    <w:unhideWhenUsed/>
    <w:rsid w:val="007C4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92D"/>
  </w:style>
  <w:style w:type="character" w:styleId="UnresolvedMention">
    <w:name w:val="Unresolved Mention"/>
    <w:basedOn w:val="DefaultParagraphFont"/>
    <w:uiPriority w:val="99"/>
    <w:semiHidden/>
    <w:unhideWhenUsed/>
    <w:rsid w:val="007C2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30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labamahosa.wufoo.com/forms/z1ent13r1aba8g8/"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464A45-3BC3-4EA2-B952-F5A0BEEA5F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7F89AE-1169-4D55-AB12-DC00141C129B}">
  <ds:schemaRefs>
    <ds:schemaRef ds:uri="http://schemas.microsoft.com/sharepoint/v3/contenttype/forms"/>
  </ds:schemaRefs>
</ds:datastoreItem>
</file>

<file path=customXml/itemProps3.xml><?xml version="1.0" encoding="utf-8"?>
<ds:datastoreItem xmlns:ds="http://schemas.openxmlformats.org/officeDocument/2006/customXml" ds:itemID="{FE585638-8423-4337-B426-6AE58D74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2398</Words>
  <Characters>1367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49</cp:revision>
  <cp:lastPrinted>2020-08-18T14:21:00Z</cp:lastPrinted>
  <dcterms:created xsi:type="dcterms:W3CDTF">2020-07-20T19:20:00Z</dcterms:created>
  <dcterms:modified xsi:type="dcterms:W3CDTF">2020-11-1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